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621"/>
        <w:tblW w:w="136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18"/>
        <w:gridCol w:w="4860"/>
        <w:gridCol w:w="1485"/>
        <w:gridCol w:w="1665"/>
        <w:gridCol w:w="150"/>
        <w:gridCol w:w="2100"/>
        <w:gridCol w:w="1530"/>
      </w:tblGrid>
      <w:tr w:rsidR="00E504DE" w:rsidRPr="00F56904" w14:paraId="3EDF1874" w14:textId="77777777" w:rsidTr="719F5EA2">
        <w:trPr>
          <w:trHeight w:val="372"/>
        </w:trPr>
        <w:tc>
          <w:tcPr>
            <w:tcW w:w="1818" w:type="dxa"/>
          </w:tcPr>
          <w:p w14:paraId="02B85154" w14:textId="77777777" w:rsidR="001360ED" w:rsidRPr="003B7AB0" w:rsidRDefault="001360ED" w:rsidP="04459CC0">
            <w:pPr>
              <w:ind w:right="132"/>
              <w:rPr>
                <w:rFonts w:ascii="Arial" w:eastAsia="Arial" w:hAnsi="Arial" w:cs="Arial"/>
                <w:b/>
                <w:bCs/>
              </w:rPr>
            </w:pPr>
            <w:r w:rsidRPr="04459CC0">
              <w:rPr>
                <w:rFonts w:ascii="Arial" w:eastAsia="Arial" w:hAnsi="Arial" w:cs="Arial"/>
                <w:b/>
                <w:bCs/>
              </w:rPr>
              <w:t>Course Title</w:t>
            </w:r>
          </w:p>
        </w:tc>
        <w:tc>
          <w:tcPr>
            <w:tcW w:w="4860" w:type="dxa"/>
          </w:tcPr>
          <w:p w14:paraId="7414C586" w14:textId="77777777" w:rsidR="001360ED" w:rsidRPr="003B7AB0" w:rsidRDefault="001360ED" w:rsidP="04459CC0">
            <w:pPr>
              <w:rPr>
                <w:rFonts w:ascii="Arial" w:eastAsia="Arial" w:hAnsi="Arial" w:cs="Arial"/>
                <w:b/>
                <w:bCs/>
              </w:rPr>
            </w:pPr>
            <w:r w:rsidRPr="04459CC0">
              <w:rPr>
                <w:rFonts w:ascii="Arial" w:eastAsia="Arial" w:hAnsi="Arial" w:cs="Arial"/>
                <w:b/>
                <w:bCs/>
              </w:rPr>
              <w:t>Textbook Name</w:t>
            </w:r>
          </w:p>
        </w:tc>
        <w:tc>
          <w:tcPr>
            <w:tcW w:w="1485" w:type="dxa"/>
          </w:tcPr>
          <w:p w14:paraId="5BEAA6DB" w14:textId="77777777" w:rsidR="001360ED" w:rsidRPr="003B7AB0" w:rsidRDefault="001360ED" w:rsidP="04459CC0">
            <w:pPr>
              <w:rPr>
                <w:rFonts w:ascii="Arial" w:eastAsia="Arial" w:hAnsi="Arial" w:cs="Arial"/>
                <w:b/>
                <w:bCs/>
              </w:rPr>
            </w:pPr>
            <w:r w:rsidRPr="04459CC0">
              <w:rPr>
                <w:rFonts w:ascii="Arial" w:eastAsia="Arial" w:hAnsi="Arial" w:cs="Arial"/>
                <w:b/>
                <w:bCs/>
              </w:rPr>
              <w:t>Publisher</w:t>
            </w:r>
          </w:p>
        </w:tc>
        <w:tc>
          <w:tcPr>
            <w:tcW w:w="1665" w:type="dxa"/>
          </w:tcPr>
          <w:p w14:paraId="5410162B" w14:textId="77777777" w:rsidR="001360ED" w:rsidRPr="003B7AB0" w:rsidRDefault="001360ED" w:rsidP="04459CC0">
            <w:pPr>
              <w:rPr>
                <w:rFonts w:ascii="Arial" w:eastAsia="Arial" w:hAnsi="Arial" w:cs="Arial"/>
                <w:b/>
                <w:bCs/>
              </w:rPr>
            </w:pPr>
            <w:r w:rsidRPr="04459CC0">
              <w:rPr>
                <w:rFonts w:ascii="Arial" w:eastAsia="Arial" w:hAnsi="Arial" w:cs="Arial"/>
                <w:b/>
                <w:bCs/>
              </w:rPr>
              <w:t>ISBN#</w:t>
            </w:r>
          </w:p>
        </w:tc>
        <w:tc>
          <w:tcPr>
            <w:tcW w:w="2250" w:type="dxa"/>
            <w:gridSpan w:val="2"/>
          </w:tcPr>
          <w:p w14:paraId="082F5E12" w14:textId="4EE055F5" w:rsidR="001360ED" w:rsidRPr="003B7AB0" w:rsidRDefault="001360ED" w:rsidP="04459CC0">
            <w:pPr>
              <w:rPr>
                <w:rFonts w:ascii="Arial" w:eastAsia="Arial" w:hAnsi="Arial" w:cs="Arial"/>
                <w:b/>
                <w:bCs/>
              </w:rPr>
            </w:pPr>
            <w:r w:rsidRPr="04459CC0">
              <w:rPr>
                <w:rFonts w:ascii="Arial" w:eastAsia="Arial" w:hAnsi="Arial" w:cs="Arial"/>
                <w:b/>
                <w:bCs/>
              </w:rPr>
              <w:t>Web site</w:t>
            </w:r>
          </w:p>
        </w:tc>
        <w:tc>
          <w:tcPr>
            <w:tcW w:w="1530" w:type="dxa"/>
          </w:tcPr>
          <w:p w14:paraId="1C3881FA" w14:textId="70CF5816" w:rsidR="001360ED" w:rsidRPr="003B7AB0" w:rsidRDefault="00A44EA5" w:rsidP="04459CC0">
            <w:pPr>
              <w:rPr>
                <w:rFonts w:ascii="Arial" w:eastAsia="Arial" w:hAnsi="Arial" w:cs="Arial"/>
                <w:b/>
                <w:bCs/>
              </w:rPr>
            </w:pPr>
            <w:r w:rsidRPr="04459CC0">
              <w:rPr>
                <w:rFonts w:ascii="Arial" w:eastAsia="Arial" w:hAnsi="Arial" w:cs="Arial"/>
                <w:b/>
                <w:bCs/>
              </w:rPr>
              <w:t>Christian Book</w:t>
            </w:r>
            <w:r w:rsidR="001360ED" w:rsidRPr="04459CC0">
              <w:rPr>
                <w:rFonts w:ascii="Arial" w:eastAsia="Arial" w:hAnsi="Arial" w:cs="Arial"/>
                <w:b/>
                <w:bCs/>
              </w:rPr>
              <w:t xml:space="preserve"> ID#</w:t>
            </w:r>
          </w:p>
        </w:tc>
      </w:tr>
      <w:tr w:rsidR="003B7AB0" w:rsidRPr="00F56904" w14:paraId="390FE2DC" w14:textId="77777777" w:rsidTr="719F5EA2">
        <w:trPr>
          <w:trHeight w:val="152"/>
        </w:trPr>
        <w:tc>
          <w:tcPr>
            <w:tcW w:w="13608" w:type="dxa"/>
            <w:gridSpan w:val="7"/>
          </w:tcPr>
          <w:p w14:paraId="6AF44BE1" w14:textId="77777777" w:rsidR="003B7AB0" w:rsidRPr="00A44EA5" w:rsidRDefault="003B7AB0" w:rsidP="04459CC0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</w:tc>
      </w:tr>
      <w:tr w:rsidR="00E504DE" w:rsidRPr="00F56904" w14:paraId="6AE76FE9" w14:textId="77777777" w:rsidTr="719F5EA2">
        <w:trPr>
          <w:trHeight w:val="514"/>
        </w:trPr>
        <w:tc>
          <w:tcPr>
            <w:tcW w:w="1818" w:type="dxa"/>
          </w:tcPr>
          <w:p w14:paraId="0FBA02AB" w14:textId="1C5C0E01" w:rsidR="001360ED" w:rsidRPr="00B21EDE" w:rsidRDefault="001360ED" w:rsidP="04459CC0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ART </w:t>
            </w:r>
          </w:p>
          <w:p w14:paraId="6E051C81" w14:textId="7AE7236E" w:rsidR="00584123" w:rsidRPr="00B21EDE" w:rsidRDefault="00584123" w:rsidP="04459CC0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b/>
                <w:bCs/>
                <w:sz w:val="20"/>
                <w:szCs w:val="20"/>
              </w:rPr>
              <w:t>K</w:t>
            </w:r>
            <w:r w:rsidR="00B21EDE" w:rsidRPr="04459CC0">
              <w:rPr>
                <w:rFonts w:ascii="Arial" w:eastAsia="Arial" w:hAnsi="Arial" w:cs="Arial"/>
                <w:b/>
                <w:bCs/>
                <w:sz w:val="20"/>
                <w:szCs w:val="20"/>
              </w:rPr>
              <w:t>-</w:t>
            </w:r>
            <w:r w:rsidR="0064157A" w:rsidRPr="04459CC0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nd</w:t>
            </w:r>
            <w:r w:rsidR="00B21EDE" w:rsidRPr="04459CC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="00B2078A" w:rsidRPr="04459CC0">
              <w:rPr>
                <w:rFonts w:ascii="Arial" w:eastAsia="Arial" w:hAnsi="Arial" w:cs="Arial"/>
                <w:b/>
                <w:bCs/>
                <w:sz w:val="20"/>
                <w:szCs w:val="20"/>
              </w:rPr>
              <w:t>G</w:t>
            </w:r>
            <w:r w:rsidR="00B21EDE" w:rsidRPr="04459CC0">
              <w:rPr>
                <w:rFonts w:ascii="Arial" w:eastAsia="Arial" w:hAnsi="Arial" w:cs="Arial"/>
                <w:b/>
                <w:bCs/>
                <w:sz w:val="20"/>
                <w:szCs w:val="20"/>
              </w:rPr>
              <w:t>rade</w:t>
            </w:r>
            <w:proofErr w:type="gramEnd"/>
          </w:p>
          <w:p w14:paraId="55237E84" w14:textId="17295C82" w:rsidR="001360ED" w:rsidRPr="00B21EDE" w:rsidRDefault="00584123" w:rsidP="04459CC0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b/>
                <w:bCs/>
                <w:sz w:val="20"/>
                <w:szCs w:val="20"/>
              </w:rPr>
              <w:t>3</w:t>
            </w:r>
            <w:r w:rsidRPr="04459CC0">
              <w:rPr>
                <w:rFonts w:ascii="Arial" w:eastAsia="Arial" w:hAnsi="Arial" w:cs="Arial"/>
                <w:b/>
                <w:bCs/>
                <w:sz w:val="20"/>
                <w:szCs w:val="20"/>
                <w:vertAlign w:val="superscript"/>
              </w:rPr>
              <w:t>rd</w:t>
            </w:r>
            <w:r w:rsidRPr="04459CC0">
              <w:rPr>
                <w:rFonts w:ascii="Arial" w:eastAsia="Arial" w:hAnsi="Arial" w:cs="Arial"/>
                <w:b/>
                <w:bCs/>
                <w:sz w:val="20"/>
                <w:szCs w:val="20"/>
              </w:rPr>
              <w:t>-6</w:t>
            </w:r>
            <w:r w:rsidRPr="04459CC0">
              <w:rPr>
                <w:rFonts w:ascii="Arial" w:eastAsia="Arial" w:hAnsi="Arial" w:cs="Arial"/>
                <w:b/>
                <w:bCs/>
                <w:sz w:val="20"/>
                <w:szCs w:val="20"/>
                <w:vertAlign w:val="superscript"/>
              </w:rPr>
              <w:t>th</w:t>
            </w:r>
            <w:r w:rsidRPr="04459CC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="00B2078A" w:rsidRPr="04459CC0">
              <w:rPr>
                <w:rFonts w:ascii="Arial" w:eastAsia="Arial" w:hAnsi="Arial" w:cs="Arial"/>
                <w:b/>
                <w:bCs/>
                <w:sz w:val="20"/>
                <w:szCs w:val="20"/>
              </w:rPr>
              <w:t>G</w:t>
            </w:r>
            <w:r w:rsidR="00B21EDE" w:rsidRPr="04459CC0">
              <w:rPr>
                <w:rFonts w:ascii="Arial" w:eastAsia="Arial" w:hAnsi="Arial" w:cs="Arial"/>
                <w:b/>
                <w:bCs/>
                <w:sz w:val="20"/>
                <w:szCs w:val="20"/>
              </w:rPr>
              <w:t>rade</w:t>
            </w:r>
          </w:p>
        </w:tc>
        <w:tc>
          <w:tcPr>
            <w:tcW w:w="4860" w:type="dxa"/>
          </w:tcPr>
          <w:p w14:paraId="60563FCF" w14:textId="29DE9A81" w:rsidR="001360ED" w:rsidRPr="00B21EDE" w:rsidRDefault="0064146D" w:rsidP="04459CC0">
            <w:pPr>
              <w:rPr>
                <w:rFonts w:ascii="Arial" w:eastAsia="Arial" w:hAnsi="Arial" w:cs="Arial"/>
                <w:kern w:val="36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kern w:val="36"/>
                <w:sz w:val="20"/>
                <w:szCs w:val="20"/>
              </w:rPr>
              <w:t>This art course introduces different artist</w:t>
            </w:r>
            <w:r w:rsidR="00B2078A" w:rsidRPr="04459CC0">
              <w:rPr>
                <w:rFonts w:ascii="Arial" w:eastAsia="Arial" w:hAnsi="Arial" w:cs="Arial"/>
                <w:kern w:val="36"/>
                <w:sz w:val="20"/>
                <w:szCs w:val="20"/>
              </w:rPr>
              <w:t>s</w:t>
            </w:r>
            <w:r w:rsidRPr="04459CC0">
              <w:rPr>
                <w:rFonts w:ascii="Arial" w:eastAsia="Arial" w:hAnsi="Arial" w:cs="Arial"/>
                <w:kern w:val="36"/>
                <w:sz w:val="20"/>
                <w:szCs w:val="20"/>
              </w:rPr>
              <w:t xml:space="preserve"> each year.</w:t>
            </w:r>
            <w:r w:rsidR="000E78FF">
              <w:rPr>
                <w:rFonts w:ascii="Arial" w:eastAsia="Arial" w:hAnsi="Arial" w:cs="Arial"/>
                <w:kern w:val="36"/>
                <w:sz w:val="20"/>
                <w:szCs w:val="20"/>
              </w:rPr>
              <w:t xml:space="preserve"> </w:t>
            </w:r>
            <w:r w:rsidR="001360ED" w:rsidRPr="04459CC0">
              <w:rPr>
                <w:rFonts w:ascii="Arial" w:eastAsia="Arial" w:hAnsi="Arial" w:cs="Arial"/>
                <w:kern w:val="36"/>
                <w:sz w:val="20"/>
                <w:szCs w:val="20"/>
              </w:rPr>
              <w:t xml:space="preserve">No textbook </w:t>
            </w:r>
            <w:r w:rsidR="00B2078A" w:rsidRPr="04459CC0">
              <w:rPr>
                <w:rFonts w:ascii="Arial" w:eastAsia="Arial" w:hAnsi="Arial" w:cs="Arial"/>
                <w:kern w:val="36"/>
                <w:sz w:val="20"/>
                <w:szCs w:val="20"/>
              </w:rPr>
              <w:t xml:space="preserve">is </w:t>
            </w:r>
            <w:r w:rsidR="001360ED" w:rsidRPr="04459CC0">
              <w:rPr>
                <w:rFonts w:ascii="Arial" w:eastAsia="Arial" w:hAnsi="Arial" w:cs="Arial"/>
                <w:kern w:val="36"/>
                <w:sz w:val="20"/>
                <w:szCs w:val="20"/>
              </w:rPr>
              <w:t xml:space="preserve">required to purchase. </w:t>
            </w:r>
          </w:p>
          <w:p w14:paraId="67DACBED" w14:textId="521F96AF" w:rsidR="0064146D" w:rsidRPr="00B21EDE" w:rsidRDefault="00AB3A6A" w:rsidP="04459CC0">
            <w:pPr>
              <w:rPr>
                <w:rFonts w:ascii="Arial" w:eastAsia="Arial" w:hAnsi="Arial" w:cs="Arial"/>
                <w:kern w:val="36"/>
                <w:sz w:val="20"/>
                <w:szCs w:val="20"/>
              </w:rPr>
            </w:pPr>
            <w:r>
              <w:rPr>
                <w:rFonts w:ascii="Arial" w:eastAsia="Arial" w:hAnsi="Arial" w:cs="Arial"/>
                <w:kern w:val="36"/>
                <w:sz w:val="20"/>
                <w:szCs w:val="20"/>
              </w:rPr>
              <w:t>The teacher</w:t>
            </w:r>
            <w:r w:rsidR="001360ED" w:rsidRPr="04459CC0">
              <w:rPr>
                <w:rFonts w:ascii="Arial" w:eastAsia="Arial" w:hAnsi="Arial" w:cs="Arial"/>
                <w:kern w:val="36"/>
                <w:sz w:val="20"/>
                <w:szCs w:val="20"/>
              </w:rPr>
              <w:t xml:space="preserve"> </w:t>
            </w:r>
            <w:r w:rsidR="00732277" w:rsidRPr="04459CC0">
              <w:rPr>
                <w:rFonts w:ascii="Arial" w:eastAsia="Arial" w:hAnsi="Arial" w:cs="Arial"/>
                <w:kern w:val="36"/>
                <w:sz w:val="20"/>
                <w:szCs w:val="20"/>
              </w:rPr>
              <w:t xml:space="preserve">will provide </w:t>
            </w:r>
            <w:r w:rsidR="001360ED" w:rsidRPr="04459CC0">
              <w:rPr>
                <w:rFonts w:ascii="Arial" w:eastAsia="Arial" w:hAnsi="Arial" w:cs="Arial"/>
                <w:kern w:val="36"/>
                <w:sz w:val="20"/>
                <w:szCs w:val="20"/>
              </w:rPr>
              <w:t>teaching material.</w:t>
            </w:r>
          </w:p>
        </w:tc>
        <w:tc>
          <w:tcPr>
            <w:tcW w:w="1485" w:type="dxa"/>
          </w:tcPr>
          <w:p w14:paraId="4FCE3A3C" w14:textId="77777777" w:rsidR="001360ED" w:rsidRPr="00B21EDE" w:rsidRDefault="001360ED" w:rsidP="04459CC0">
            <w:pPr>
              <w:rPr>
                <w:rFonts w:ascii="Arial" w:eastAsia="Arial" w:hAnsi="Arial" w:cs="Arial"/>
                <w:kern w:val="36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kern w:val="36"/>
                <w:sz w:val="20"/>
                <w:szCs w:val="20"/>
              </w:rPr>
              <w:t>n/a</w:t>
            </w:r>
          </w:p>
        </w:tc>
        <w:tc>
          <w:tcPr>
            <w:tcW w:w="1665" w:type="dxa"/>
          </w:tcPr>
          <w:p w14:paraId="359CE24B" w14:textId="77777777" w:rsidR="001360ED" w:rsidRPr="00B21EDE" w:rsidRDefault="001360ED" w:rsidP="04459CC0">
            <w:pPr>
              <w:rPr>
                <w:rFonts w:ascii="Arial" w:eastAsia="Arial" w:hAnsi="Arial" w:cs="Arial"/>
                <w:kern w:val="36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kern w:val="36"/>
                <w:sz w:val="20"/>
                <w:szCs w:val="20"/>
              </w:rPr>
              <w:t>n/a</w:t>
            </w:r>
          </w:p>
        </w:tc>
        <w:tc>
          <w:tcPr>
            <w:tcW w:w="2250" w:type="dxa"/>
            <w:gridSpan w:val="2"/>
          </w:tcPr>
          <w:p w14:paraId="5EA2308F" w14:textId="77777777" w:rsidR="001360ED" w:rsidRPr="00B21EDE" w:rsidRDefault="001360ED" w:rsidP="04459CC0">
            <w:pPr>
              <w:rPr>
                <w:rFonts w:ascii="Arial" w:eastAsia="Arial" w:hAnsi="Arial" w:cs="Arial"/>
                <w:kern w:val="36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kern w:val="36"/>
                <w:sz w:val="20"/>
                <w:szCs w:val="20"/>
              </w:rPr>
              <w:t>n/a</w:t>
            </w:r>
          </w:p>
        </w:tc>
        <w:tc>
          <w:tcPr>
            <w:tcW w:w="1530" w:type="dxa"/>
          </w:tcPr>
          <w:p w14:paraId="0F2DCB93" w14:textId="77777777" w:rsidR="001360ED" w:rsidRPr="00B21EDE" w:rsidRDefault="001360ED" w:rsidP="04459CC0">
            <w:pPr>
              <w:rPr>
                <w:rFonts w:ascii="Arial" w:eastAsia="Arial" w:hAnsi="Arial" w:cs="Arial"/>
                <w:kern w:val="36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kern w:val="36"/>
                <w:sz w:val="20"/>
                <w:szCs w:val="20"/>
              </w:rPr>
              <w:t>n/a</w:t>
            </w:r>
          </w:p>
        </w:tc>
      </w:tr>
      <w:tr w:rsidR="001302F3" w:rsidRPr="00F56904" w14:paraId="1C7EAB5F" w14:textId="77777777" w:rsidTr="719F5EA2">
        <w:trPr>
          <w:trHeight w:val="514"/>
        </w:trPr>
        <w:tc>
          <w:tcPr>
            <w:tcW w:w="1818" w:type="dxa"/>
          </w:tcPr>
          <w:p w14:paraId="225F40A9" w14:textId="782B00A3" w:rsidR="001302F3" w:rsidRDefault="001302F3" w:rsidP="04459CC0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BIBLE</w:t>
            </w:r>
            <w:r w:rsidR="005501A4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73A40ECE" w14:textId="77777777" w:rsidR="0060767E" w:rsidRDefault="0060767E" w:rsidP="04459CC0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TK-2</w:t>
            </w:r>
            <w:r w:rsidRPr="0060767E">
              <w:rPr>
                <w:rFonts w:ascii="Arial" w:eastAsia="Arial" w:hAnsi="Arial" w:cs="Arial"/>
                <w:b/>
                <w:bCs/>
                <w:sz w:val="20"/>
                <w:szCs w:val="20"/>
                <w:vertAlign w:val="superscript"/>
              </w:rPr>
              <w:t>nd</w:t>
            </w:r>
          </w:p>
          <w:p w14:paraId="03A4C036" w14:textId="7016018D" w:rsidR="0060767E" w:rsidRPr="04459CC0" w:rsidRDefault="0060767E" w:rsidP="04459CC0">
            <w:pPr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3</w:t>
            </w:r>
            <w:r w:rsidRPr="0060767E">
              <w:rPr>
                <w:rFonts w:ascii="Arial" w:eastAsia="Arial" w:hAnsi="Arial" w:cs="Arial"/>
                <w:b/>
                <w:bCs/>
                <w:sz w:val="20"/>
                <w:szCs w:val="20"/>
                <w:vertAlign w:val="superscript"/>
              </w:rPr>
              <w:t>rd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-6</w:t>
            </w:r>
            <w:r w:rsidRPr="0060767E">
              <w:rPr>
                <w:rFonts w:ascii="Arial" w:eastAsia="Arial" w:hAnsi="Arial" w:cs="Arial"/>
                <w:b/>
                <w:bCs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60" w:type="dxa"/>
          </w:tcPr>
          <w:p w14:paraId="626E93C8" w14:textId="68E58B57" w:rsidR="00BA6EE0" w:rsidRPr="009228D5" w:rsidRDefault="002E4E98" w:rsidP="04459CC0">
            <w:pPr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  <w:r w:rsidRPr="009228D5"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333333"/>
                <w:sz w:val="20"/>
                <w:szCs w:val="20"/>
                <w:shd w:val="clear" w:color="auto" w:fill="FFFFFF"/>
              </w:rPr>
              <w:t>The Word in Motion: Old Testament</w:t>
            </w:r>
            <w:r w:rsidR="00BA6EE0" w:rsidRPr="009228D5"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333333"/>
                <w:sz w:val="20"/>
                <w:szCs w:val="20"/>
                <w:shd w:val="clear" w:color="auto" w:fill="FFFFFF"/>
              </w:rPr>
              <w:t>, Student Text only.</w:t>
            </w:r>
            <w:r w:rsidR="00BA6EE0" w:rsidRPr="009228D5">
              <w:rPr>
                <w:rStyle w:val="Emphasis"/>
                <w:rFonts w:ascii="Arial" w:hAnsi="Arial" w:cs="Arial"/>
                <w:i w:val="0"/>
                <w:iCs w:val="0"/>
                <w:color w:val="333333"/>
                <w:sz w:val="20"/>
                <w:szCs w:val="20"/>
                <w:shd w:val="clear" w:color="auto" w:fill="FFFFFF"/>
              </w:rPr>
              <w:t xml:space="preserve"> </w:t>
            </w:r>
            <w:r w:rsidR="0075021E" w:rsidRPr="009228D5">
              <w:rPr>
                <w:rStyle w:val="Emphasis"/>
                <w:rFonts w:ascii="Arial" w:hAnsi="Arial" w:cs="Arial"/>
                <w:i w:val="0"/>
                <w:iCs w:val="0"/>
                <w:color w:val="333333"/>
                <w:sz w:val="20"/>
                <w:szCs w:val="20"/>
                <w:shd w:val="clear" w:color="auto" w:fill="FFFFFF"/>
              </w:rPr>
              <w:t xml:space="preserve">Only one per family. </w:t>
            </w:r>
            <w:r w:rsidR="00BA6EE0" w:rsidRPr="009228D5">
              <w:rPr>
                <w:rStyle w:val="Emphasis"/>
                <w:rFonts w:ascii="Arial" w:hAnsi="Arial" w:cs="Arial"/>
                <w:i w:val="0"/>
                <w:iCs w:val="0"/>
                <w:color w:val="333333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1485" w:type="dxa"/>
          </w:tcPr>
          <w:p w14:paraId="47285A64" w14:textId="078A1444" w:rsidR="001302F3" w:rsidRPr="009228D5" w:rsidRDefault="004D4781" w:rsidP="04459CC0">
            <w:pPr>
              <w:rPr>
                <w:rFonts w:ascii="Arial" w:eastAsia="Arial" w:hAnsi="Arial" w:cs="Arial"/>
                <w:kern w:val="36"/>
                <w:sz w:val="20"/>
                <w:szCs w:val="20"/>
              </w:rPr>
            </w:pPr>
            <w:r w:rsidRPr="009228D5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Apologia Educational Ministries</w:t>
            </w:r>
          </w:p>
        </w:tc>
        <w:tc>
          <w:tcPr>
            <w:tcW w:w="1665" w:type="dxa"/>
          </w:tcPr>
          <w:p w14:paraId="72207608" w14:textId="1AB52E78" w:rsidR="001302F3" w:rsidRPr="009228D5" w:rsidRDefault="00715CBA" w:rsidP="04459CC0">
            <w:pPr>
              <w:rPr>
                <w:rFonts w:ascii="Arial" w:eastAsia="Arial" w:hAnsi="Arial" w:cs="Arial"/>
                <w:kern w:val="36"/>
                <w:sz w:val="20"/>
                <w:szCs w:val="20"/>
              </w:rPr>
            </w:pPr>
            <w:r w:rsidRPr="009228D5">
              <w:rPr>
                <w:rStyle w:val="Strong"/>
                <w:rFonts w:ascii="Arial" w:hAnsi="Arial" w:cs="Arial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  <w:t>ISBN-13:</w:t>
            </w:r>
            <w:r w:rsidRPr="009228D5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 9781946506627</w:t>
            </w:r>
          </w:p>
        </w:tc>
        <w:tc>
          <w:tcPr>
            <w:tcW w:w="2250" w:type="dxa"/>
            <w:gridSpan w:val="2"/>
          </w:tcPr>
          <w:p w14:paraId="74B07A24" w14:textId="77777777" w:rsidR="00715CBA" w:rsidRPr="009228D5" w:rsidRDefault="00715CBA" w:rsidP="00715CBA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 w:rsidRPr="009228D5"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 w:rsidRPr="009228D5"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 w:rsidRPr="009228D5">
              <w:rPr>
                <w:rFonts w:ascii="Arial" w:hAnsi="Arial" w:cs="Arial"/>
                <w:kern w:val="36"/>
                <w:sz w:val="20"/>
                <w:szCs w:val="20"/>
              </w:rPr>
            </w:r>
            <w:r w:rsidRPr="009228D5"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9228D5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625D0A97" w14:textId="314AB748" w:rsidR="001302F3" w:rsidRPr="009228D5" w:rsidRDefault="00715CBA" w:rsidP="00715CBA">
            <w:pPr>
              <w:rPr>
                <w:rFonts w:ascii="Arial" w:eastAsia="Arial" w:hAnsi="Arial" w:cs="Arial"/>
                <w:kern w:val="36"/>
                <w:sz w:val="20"/>
                <w:szCs w:val="20"/>
              </w:rPr>
            </w:pPr>
            <w:r w:rsidRPr="009228D5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 w:rsidRPr="009228D5"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266C1C19" w14:textId="398E4111" w:rsidR="001302F3" w:rsidRPr="009228D5" w:rsidRDefault="00715CBA" w:rsidP="04459CC0">
            <w:pPr>
              <w:rPr>
                <w:rFonts w:ascii="Arial" w:eastAsia="Arial" w:hAnsi="Arial" w:cs="Arial"/>
                <w:kern w:val="36"/>
                <w:sz w:val="20"/>
                <w:szCs w:val="20"/>
              </w:rPr>
            </w:pPr>
            <w:r w:rsidRPr="009228D5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WW506629</w:t>
            </w:r>
          </w:p>
        </w:tc>
      </w:tr>
      <w:tr w:rsidR="04459CC0" w14:paraId="510C2BDE" w14:textId="77777777" w:rsidTr="719F5EA2">
        <w:trPr>
          <w:trHeight w:val="665"/>
        </w:trPr>
        <w:tc>
          <w:tcPr>
            <w:tcW w:w="1818" w:type="dxa"/>
            <w:vMerge w:val="restart"/>
          </w:tcPr>
          <w:p w14:paraId="29F6B282" w14:textId="77777777" w:rsidR="00DA037E" w:rsidRDefault="00DA037E" w:rsidP="04459CC0">
            <w:pPr>
              <w:spacing w:line="276" w:lineRule="auto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45327C29" w14:textId="606F5402" w:rsidR="04459CC0" w:rsidRDefault="04459CC0" w:rsidP="04459CC0">
            <w:pPr>
              <w:spacing w:line="276" w:lineRule="auto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b/>
                <w:bCs/>
                <w:sz w:val="20"/>
                <w:szCs w:val="20"/>
              </w:rPr>
              <w:t>ENGLISH K</w:t>
            </w:r>
          </w:p>
          <w:p w14:paraId="182E71E1" w14:textId="7FCA2511" w:rsidR="04459CC0" w:rsidRPr="00BC2A63" w:rsidRDefault="04459CC0" w:rsidP="04459CC0">
            <w:pPr>
              <w:spacing w:line="276" w:lineRule="auto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BC2A63">
              <w:rPr>
                <w:rFonts w:ascii="Arial" w:eastAsia="Arial" w:hAnsi="Arial" w:cs="Arial"/>
                <w:b/>
                <w:sz w:val="18"/>
                <w:szCs w:val="18"/>
              </w:rPr>
              <w:t>Phonics</w:t>
            </w:r>
          </w:p>
          <w:p w14:paraId="025AA406" w14:textId="7BBD74D6" w:rsidR="04459CC0" w:rsidRPr="00BC2A63" w:rsidRDefault="04459CC0" w:rsidP="04459CC0">
            <w:pPr>
              <w:spacing w:line="276" w:lineRule="auto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BC2A63">
              <w:rPr>
                <w:rFonts w:ascii="Arial" w:eastAsia="Arial" w:hAnsi="Arial" w:cs="Arial"/>
                <w:b/>
                <w:sz w:val="18"/>
                <w:szCs w:val="18"/>
              </w:rPr>
              <w:t>Language Arts</w:t>
            </w:r>
          </w:p>
          <w:p w14:paraId="3EF6D566" w14:textId="54B35992" w:rsidR="04459CC0" w:rsidRPr="00BC2A63" w:rsidRDefault="04459CC0" w:rsidP="04459CC0">
            <w:pPr>
              <w:spacing w:line="276" w:lineRule="auto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BC2A63">
              <w:rPr>
                <w:rFonts w:ascii="Arial" w:eastAsia="Arial" w:hAnsi="Arial" w:cs="Arial"/>
                <w:b/>
                <w:sz w:val="18"/>
                <w:szCs w:val="18"/>
              </w:rPr>
              <w:t xml:space="preserve">Kindergarten </w:t>
            </w:r>
          </w:p>
          <w:p w14:paraId="084CE392" w14:textId="77E0915F" w:rsidR="04459CC0" w:rsidRPr="00BC2A63" w:rsidRDefault="04459CC0" w:rsidP="04459CC0">
            <w:pPr>
              <w:spacing w:line="276" w:lineRule="auto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BC2A63">
              <w:rPr>
                <w:rFonts w:ascii="Arial" w:eastAsia="Arial" w:hAnsi="Arial" w:cs="Arial"/>
                <w:b/>
                <w:sz w:val="18"/>
                <w:szCs w:val="18"/>
              </w:rPr>
              <w:t xml:space="preserve">This phonic class explores hands-on learning to fall in love </w:t>
            </w:r>
            <w:r w:rsidR="00AB3A6A" w:rsidRPr="00BC2A63">
              <w:rPr>
                <w:rFonts w:ascii="Arial" w:eastAsia="Arial" w:hAnsi="Arial" w:cs="Arial"/>
                <w:b/>
                <w:sz w:val="18"/>
                <w:szCs w:val="18"/>
              </w:rPr>
              <w:t>with</w:t>
            </w:r>
            <w:r w:rsidRPr="00BC2A63">
              <w:rPr>
                <w:rFonts w:ascii="Arial" w:eastAsia="Arial" w:hAnsi="Arial" w:cs="Arial"/>
                <w:b/>
                <w:sz w:val="18"/>
                <w:szCs w:val="18"/>
              </w:rPr>
              <w:t xml:space="preserve"> learning and reading.  </w:t>
            </w:r>
          </w:p>
          <w:p w14:paraId="69E3D2FD" w14:textId="35D79467" w:rsidR="04459CC0" w:rsidRDefault="04459CC0" w:rsidP="04459CC0">
            <w:pPr>
              <w:spacing w:line="276" w:lineRule="auto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BC2A63">
              <w:rPr>
                <w:rFonts w:ascii="Arial" w:eastAsia="Arial" w:hAnsi="Arial" w:cs="Arial"/>
                <w:b/>
                <w:sz w:val="18"/>
                <w:szCs w:val="18"/>
              </w:rPr>
              <w:t xml:space="preserve">No Prerequisite prior skills </w:t>
            </w:r>
            <w:r w:rsidR="00EA5C3B" w:rsidRPr="00BC2A63">
              <w:rPr>
                <w:rFonts w:ascii="Arial" w:eastAsia="Arial" w:hAnsi="Arial" w:cs="Arial"/>
                <w:b/>
                <w:sz w:val="18"/>
                <w:szCs w:val="18"/>
              </w:rPr>
              <w:t xml:space="preserve">are </w:t>
            </w:r>
            <w:r w:rsidRPr="00BC2A63">
              <w:rPr>
                <w:rFonts w:ascii="Arial" w:eastAsia="Arial" w:hAnsi="Arial" w:cs="Arial"/>
                <w:b/>
                <w:sz w:val="18"/>
                <w:szCs w:val="18"/>
              </w:rPr>
              <w:t>needed to take this class.</w:t>
            </w:r>
            <w:r w:rsidRPr="04459CC0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860" w:type="dxa"/>
          </w:tcPr>
          <w:p w14:paraId="4DE01A05" w14:textId="2E396287" w:rsidR="04459CC0" w:rsidRDefault="04459CC0" w:rsidP="04459CC0">
            <w:pPr>
              <w:pStyle w:val="Heading1"/>
              <w:rPr>
                <w:rFonts w:ascii="Arial" w:eastAsia="Arial" w:hAnsi="Arial" w:cs="Arial"/>
                <w:color w:val="333333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color w:val="333333"/>
                <w:sz w:val="20"/>
                <w:szCs w:val="20"/>
              </w:rPr>
              <w:t>Abeka Letters and Sounds K5</w:t>
            </w:r>
          </w:p>
          <w:p w14:paraId="4F2D30E3" w14:textId="60A3EE74" w:rsidR="04459CC0" w:rsidRDefault="04459CC0" w:rsidP="04459CC0">
            <w:pPr>
              <w:pStyle w:val="Heading1"/>
              <w:rPr>
                <w:rFonts w:ascii="Arial" w:eastAsia="Arial" w:hAnsi="Arial" w:cs="Arial"/>
                <w:color w:val="333333"/>
                <w:sz w:val="20"/>
                <w:szCs w:val="20"/>
              </w:rPr>
            </w:pPr>
          </w:p>
        </w:tc>
        <w:tc>
          <w:tcPr>
            <w:tcW w:w="1485" w:type="dxa"/>
          </w:tcPr>
          <w:p w14:paraId="20783568" w14:textId="3D7EADDC" w:rsidR="04459CC0" w:rsidRDefault="04459CC0" w:rsidP="04459CC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sz w:val="20"/>
                <w:szCs w:val="20"/>
              </w:rPr>
              <w:t>Abeka</w:t>
            </w:r>
          </w:p>
        </w:tc>
        <w:tc>
          <w:tcPr>
            <w:tcW w:w="1665" w:type="dxa"/>
          </w:tcPr>
          <w:p w14:paraId="60C8CA12" w14:textId="4466D3AC" w:rsidR="00D446BB" w:rsidRDefault="00D446BB" w:rsidP="04459CC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sz w:val="20"/>
                <w:szCs w:val="20"/>
              </w:rPr>
              <w:t>n/a</w:t>
            </w:r>
          </w:p>
          <w:p w14:paraId="1E11AC9D" w14:textId="5598345D" w:rsidR="04459CC0" w:rsidRDefault="04459CC0" w:rsidP="04459CC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gridSpan w:val="2"/>
          </w:tcPr>
          <w:p w14:paraId="1490A096" w14:textId="77777777" w:rsidR="00EA5C3B" w:rsidRPr="00C92BC0" w:rsidRDefault="00EA5C3B" w:rsidP="00EA5C3B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59C1B08E" w14:textId="0B6D583D" w:rsidR="00D446BB" w:rsidRDefault="00EA5C3B" w:rsidP="00EA5C3B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  <w:r w:rsidR="00D446BB" w:rsidRPr="04459CC0">
              <w:fldChar w:fldCharType="begin"/>
            </w:r>
            <w:r w:rsidR="00D446BB" w:rsidRPr="04459CC0">
              <w:rPr>
                <w:rStyle w:val="Hyperlink"/>
                <w:rFonts w:ascii="Arial" w:hAnsi="Arial" w:cs="Arial"/>
                <w:sz w:val="20"/>
                <w:szCs w:val="20"/>
              </w:rPr>
              <w:instrText>Christianbook.com</w:instrText>
            </w:r>
            <w:r w:rsidR="00D446BB" w:rsidRPr="04459CC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6F11DB96" w14:textId="6B7B3934" w:rsidR="04459CC0" w:rsidRDefault="04459CC0" w:rsidP="04459CC0">
            <w:pPr>
              <w:spacing w:line="276" w:lineRule="auto"/>
              <w:rPr>
                <w:rFonts w:ascii="Open Sans" w:eastAsia="Open Sans" w:hAnsi="Open Sans" w:cs="Open Sans"/>
                <w:sz w:val="21"/>
                <w:szCs w:val="21"/>
              </w:rPr>
            </w:pPr>
            <w:r w:rsidRPr="04459CC0">
              <w:rPr>
                <w:rFonts w:ascii="Open Sans" w:eastAsia="Open Sans" w:hAnsi="Open Sans" w:cs="Open Sans"/>
                <w:color w:val="333333"/>
                <w:sz w:val="21"/>
                <w:szCs w:val="21"/>
              </w:rPr>
              <w:t>WW126484</w:t>
            </w:r>
          </w:p>
        </w:tc>
      </w:tr>
      <w:tr w:rsidR="04459CC0" w14:paraId="0A578536" w14:textId="77777777" w:rsidTr="719F5EA2">
        <w:trPr>
          <w:trHeight w:val="602"/>
        </w:trPr>
        <w:tc>
          <w:tcPr>
            <w:tcW w:w="1818" w:type="dxa"/>
            <w:vMerge/>
          </w:tcPr>
          <w:p w14:paraId="328437B4" w14:textId="77777777" w:rsidR="00B72230" w:rsidRDefault="00B72230"/>
        </w:tc>
        <w:tc>
          <w:tcPr>
            <w:tcW w:w="4860" w:type="dxa"/>
          </w:tcPr>
          <w:p w14:paraId="18ADA126" w14:textId="3A4E037F" w:rsidR="04459CC0" w:rsidRDefault="04459CC0" w:rsidP="04459CC0">
            <w:pPr>
              <w:pStyle w:val="Heading1"/>
            </w:pPr>
            <w:r w:rsidRPr="04459CC0">
              <w:rPr>
                <w:rFonts w:ascii="Arial" w:eastAsia="Arial" w:hAnsi="Arial" w:cs="Arial"/>
                <w:color w:val="333333"/>
                <w:sz w:val="20"/>
                <w:szCs w:val="20"/>
              </w:rPr>
              <w:t>Abeka My Blend and Word Book K5</w:t>
            </w:r>
          </w:p>
        </w:tc>
        <w:tc>
          <w:tcPr>
            <w:tcW w:w="1485" w:type="dxa"/>
          </w:tcPr>
          <w:p w14:paraId="374BEF12" w14:textId="2976C890" w:rsidR="04459CC0" w:rsidRDefault="04459CC0" w:rsidP="04459CC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sz w:val="20"/>
                <w:szCs w:val="20"/>
              </w:rPr>
              <w:t>Abeka</w:t>
            </w:r>
          </w:p>
        </w:tc>
        <w:tc>
          <w:tcPr>
            <w:tcW w:w="1665" w:type="dxa"/>
          </w:tcPr>
          <w:p w14:paraId="19854355" w14:textId="4466D3AC" w:rsidR="00D446BB" w:rsidRDefault="00D446BB" w:rsidP="04459CC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sz w:val="20"/>
                <w:szCs w:val="20"/>
              </w:rPr>
              <w:t>n/a</w:t>
            </w:r>
          </w:p>
          <w:p w14:paraId="311C05C4" w14:textId="79FDA470" w:rsidR="04459CC0" w:rsidRDefault="04459CC0" w:rsidP="04459CC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gridSpan w:val="2"/>
          </w:tcPr>
          <w:p w14:paraId="4EAF6BEE" w14:textId="77777777" w:rsidR="00EA5C3B" w:rsidRPr="00C92BC0" w:rsidRDefault="00EA5C3B" w:rsidP="00EA5C3B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44AB26C7" w14:textId="3ACC5969" w:rsidR="00D446BB" w:rsidRDefault="00EA5C3B" w:rsidP="00EA5C3B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7E18BF71" w14:textId="61B0EF9F" w:rsidR="04459CC0" w:rsidRDefault="04459CC0" w:rsidP="04459CC0">
            <w:pPr>
              <w:spacing w:line="276" w:lineRule="auto"/>
              <w:rPr>
                <w:rFonts w:ascii="Arial" w:eastAsia="Arial" w:hAnsi="Arial" w:cs="Arial"/>
                <w:sz w:val="21"/>
                <w:szCs w:val="21"/>
              </w:rPr>
            </w:pPr>
            <w:r w:rsidRPr="04459CC0">
              <w:rPr>
                <w:rFonts w:ascii="Open Sans" w:eastAsia="Open Sans" w:hAnsi="Open Sans" w:cs="Open Sans"/>
                <w:color w:val="333333"/>
                <w:sz w:val="21"/>
                <w:szCs w:val="21"/>
              </w:rPr>
              <w:t>WW240495</w:t>
            </w:r>
          </w:p>
        </w:tc>
      </w:tr>
      <w:tr w:rsidR="04459CC0" w14:paraId="3A358A23" w14:textId="77777777" w:rsidTr="719F5EA2">
        <w:trPr>
          <w:trHeight w:val="503"/>
        </w:trPr>
        <w:tc>
          <w:tcPr>
            <w:tcW w:w="1818" w:type="dxa"/>
            <w:vMerge/>
          </w:tcPr>
          <w:p w14:paraId="1DBCDBAE" w14:textId="77777777" w:rsidR="00B72230" w:rsidRDefault="00B72230"/>
        </w:tc>
        <w:tc>
          <w:tcPr>
            <w:tcW w:w="4860" w:type="dxa"/>
          </w:tcPr>
          <w:p w14:paraId="7E3EFFDD" w14:textId="6AC7801F" w:rsidR="04459CC0" w:rsidRDefault="04459CC0" w:rsidP="04459CC0">
            <w:pPr>
              <w:pStyle w:val="Heading1"/>
              <w:rPr>
                <w:rFonts w:ascii="Arial" w:eastAsia="Arial" w:hAnsi="Arial" w:cs="Arial"/>
                <w:color w:val="333333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color w:val="333333"/>
                <w:sz w:val="20"/>
                <w:szCs w:val="20"/>
              </w:rPr>
              <w:t>Abeka Writing with Phonics K5 (Cursive)</w:t>
            </w:r>
          </w:p>
          <w:p w14:paraId="555A41DF" w14:textId="63DCCC88" w:rsidR="04459CC0" w:rsidRDefault="04459CC0" w:rsidP="04459CC0">
            <w:pPr>
              <w:pStyle w:val="Heading1"/>
              <w:rPr>
                <w:rFonts w:ascii="Arial" w:eastAsia="Arial" w:hAnsi="Arial" w:cs="Arial"/>
                <w:b w:val="0"/>
                <w:bCs w:val="0"/>
                <w:color w:val="333333"/>
                <w:sz w:val="20"/>
                <w:szCs w:val="20"/>
              </w:rPr>
            </w:pPr>
          </w:p>
        </w:tc>
        <w:tc>
          <w:tcPr>
            <w:tcW w:w="1485" w:type="dxa"/>
          </w:tcPr>
          <w:p w14:paraId="00A972AF" w14:textId="2B435C7B" w:rsidR="04459CC0" w:rsidRDefault="04459CC0" w:rsidP="04459CC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sz w:val="20"/>
                <w:szCs w:val="20"/>
              </w:rPr>
              <w:t>Abeka</w:t>
            </w:r>
          </w:p>
        </w:tc>
        <w:tc>
          <w:tcPr>
            <w:tcW w:w="1665" w:type="dxa"/>
          </w:tcPr>
          <w:p w14:paraId="16B0134E" w14:textId="436950D0" w:rsidR="04459CC0" w:rsidRDefault="00D446BB" w:rsidP="04459CC0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sz w:val="20"/>
                <w:szCs w:val="20"/>
              </w:rPr>
              <w:t>n/a</w:t>
            </w:r>
          </w:p>
        </w:tc>
        <w:tc>
          <w:tcPr>
            <w:tcW w:w="2250" w:type="dxa"/>
            <w:gridSpan w:val="2"/>
          </w:tcPr>
          <w:p w14:paraId="0D0A5DAB" w14:textId="77777777" w:rsidR="00EA5C3B" w:rsidRPr="00C92BC0" w:rsidRDefault="00EA5C3B" w:rsidP="00EA5C3B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16876F9E" w14:textId="61B8248A" w:rsidR="00D446BB" w:rsidRDefault="00EA5C3B" w:rsidP="00EA5C3B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  <w:r w:rsidR="00D446BB" w:rsidRPr="04459CC0">
              <w:fldChar w:fldCharType="begin"/>
            </w:r>
            <w:r w:rsidR="00D446BB" w:rsidRPr="04459CC0">
              <w:rPr>
                <w:rStyle w:val="Hyperlink"/>
                <w:rFonts w:ascii="Arial" w:hAnsi="Arial" w:cs="Arial"/>
                <w:sz w:val="20"/>
                <w:szCs w:val="20"/>
              </w:rPr>
              <w:instrText>Christianbook.com</w:instrText>
            </w:r>
            <w:r w:rsidR="00D446BB" w:rsidRPr="04459CC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3DF07854" w14:textId="30ADBB1A" w:rsidR="04459CC0" w:rsidRDefault="04459CC0" w:rsidP="04459CC0">
            <w:pPr>
              <w:spacing w:line="276" w:lineRule="auto"/>
              <w:rPr>
                <w:rFonts w:ascii="Arial" w:eastAsia="Arial" w:hAnsi="Arial" w:cs="Arial"/>
                <w:sz w:val="21"/>
                <w:szCs w:val="21"/>
              </w:rPr>
            </w:pPr>
            <w:r w:rsidRPr="04459CC0">
              <w:rPr>
                <w:rFonts w:ascii="Open Sans" w:eastAsia="Open Sans" w:hAnsi="Open Sans" w:cs="Open Sans"/>
                <w:color w:val="333333"/>
                <w:sz w:val="21"/>
                <w:szCs w:val="21"/>
              </w:rPr>
              <w:t>WW247236</w:t>
            </w:r>
          </w:p>
        </w:tc>
      </w:tr>
      <w:tr w:rsidR="00A717D5" w14:paraId="0A106E6F" w14:textId="77777777" w:rsidTr="719F5EA2">
        <w:trPr>
          <w:trHeight w:val="557"/>
        </w:trPr>
        <w:tc>
          <w:tcPr>
            <w:tcW w:w="1818" w:type="dxa"/>
            <w:vMerge/>
          </w:tcPr>
          <w:p w14:paraId="74EA8E91" w14:textId="77777777" w:rsidR="00A717D5" w:rsidRDefault="00A717D5" w:rsidP="00A717D5"/>
        </w:tc>
        <w:tc>
          <w:tcPr>
            <w:tcW w:w="4860" w:type="dxa"/>
          </w:tcPr>
          <w:p w14:paraId="320ADC02" w14:textId="2D9FC724" w:rsidR="00A717D5" w:rsidRPr="00BC2A63" w:rsidRDefault="00A717D5" w:rsidP="00A717D5">
            <w:pPr>
              <w:pStyle w:val="Heading1"/>
              <w:rPr>
                <w:rFonts w:ascii="Arial" w:eastAsia="Arial" w:hAnsi="Arial" w:cs="Arial"/>
                <w:i/>
                <w:color w:val="333333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color w:val="333333"/>
                <w:sz w:val="20"/>
                <w:szCs w:val="20"/>
              </w:rPr>
              <w:t>Abeka Basic Phonics Readers Set (set of 13)</w:t>
            </w:r>
          </w:p>
        </w:tc>
        <w:tc>
          <w:tcPr>
            <w:tcW w:w="1485" w:type="dxa"/>
          </w:tcPr>
          <w:p w14:paraId="4EEB1CD1" w14:textId="51584312" w:rsidR="00A717D5" w:rsidRDefault="00A717D5" w:rsidP="00A717D5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sz w:val="20"/>
                <w:szCs w:val="20"/>
              </w:rPr>
              <w:t>Abeka</w:t>
            </w:r>
          </w:p>
        </w:tc>
        <w:tc>
          <w:tcPr>
            <w:tcW w:w="1665" w:type="dxa"/>
          </w:tcPr>
          <w:p w14:paraId="282ABAAC" w14:textId="4466D3AC" w:rsidR="00A717D5" w:rsidRDefault="00A717D5" w:rsidP="00A717D5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sz w:val="20"/>
                <w:szCs w:val="20"/>
              </w:rPr>
              <w:t>n/a</w:t>
            </w:r>
          </w:p>
          <w:p w14:paraId="68C12A01" w14:textId="26C62324" w:rsidR="00A717D5" w:rsidRDefault="00A717D5" w:rsidP="00A717D5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gridSpan w:val="2"/>
          </w:tcPr>
          <w:p w14:paraId="224F99DA" w14:textId="77777777" w:rsidR="00A717D5" w:rsidRPr="00C92BC0" w:rsidRDefault="00A717D5" w:rsidP="00A717D5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6B9C5849" w14:textId="62CDF71E" w:rsidR="00A717D5" w:rsidRDefault="00A717D5" w:rsidP="00A717D5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  <w:r w:rsidRPr="04459CC0">
              <w:fldChar w:fldCharType="begin"/>
            </w:r>
            <w:r w:rsidRPr="04459CC0">
              <w:rPr>
                <w:rStyle w:val="Hyperlink"/>
                <w:rFonts w:ascii="Arial" w:hAnsi="Arial" w:cs="Arial"/>
                <w:sz w:val="20"/>
                <w:szCs w:val="20"/>
              </w:rPr>
              <w:instrText>Christianbook.com</w:instrText>
            </w:r>
            <w:r w:rsidRPr="04459CC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44089F9F" w14:textId="7C677CE4" w:rsidR="00A717D5" w:rsidRDefault="00A717D5" w:rsidP="00A717D5">
            <w:pPr>
              <w:spacing w:line="276" w:lineRule="auto"/>
              <w:rPr>
                <w:rFonts w:ascii="Arial" w:eastAsia="Arial" w:hAnsi="Arial" w:cs="Arial"/>
                <w:sz w:val="21"/>
                <w:szCs w:val="21"/>
              </w:rPr>
            </w:pPr>
            <w:r w:rsidRPr="04459CC0">
              <w:rPr>
                <w:rFonts w:ascii="Open Sans" w:eastAsia="Open Sans" w:hAnsi="Open Sans" w:cs="Open Sans"/>
                <w:color w:val="333333"/>
                <w:sz w:val="21"/>
                <w:szCs w:val="21"/>
              </w:rPr>
              <w:t>WW353686</w:t>
            </w:r>
          </w:p>
        </w:tc>
      </w:tr>
      <w:tr w:rsidR="008F7C17" w14:paraId="74044B87" w14:textId="77777777" w:rsidTr="719F5EA2">
        <w:trPr>
          <w:trHeight w:val="575"/>
        </w:trPr>
        <w:tc>
          <w:tcPr>
            <w:tcW w:w="1818" w:type="dxa"/>
            <w:vMerge/>
          </w:tcPr>
          <w:p w14:paraId="26A4E449" w14:textId="77777777" w:rsidR="008F7C17" w:rsidRDefault="008F7C17" w:rsidP="00A717D5"/>
        </w:tc>
        <w:tc>
          <w:tcPr>
            <w:tcW w:w="4860" w:type="dxa"/>
          </w:tcPr>
          <w:p w14:paraId="2CF225DC" w14:textId="1E8ACB69" w:rsidR="008F7C17" w:rsidRPr="00BC2A63" w:rsidRDefault="008F7C17" w:rsidP="00A717D5">
            <w:pPr>
              <w:pStyle w:val="Heading1"/>
              <w:rPr>
                <w:rFonts w:ascii="Arial" w:eastAsia="Arial" w:hAnsi="Arial" w:cs="Arial"/>
                <w:i/>
                <w:color w:val="333333"/>
                <w:sz w:val="20"/>
                <w:szCs w:val="20"/>
              </w:rPr>
            </w:pPr>
            <w:r>
              <w:rPr>
                <w:rFonts w:ascii="Arial" w:eastAsia="Arial" w:hAnsi="Arial" w:cs="Arial"/>
                <w:i/>
                <w:iCs/>
                <w:color w:val="333333"/>
                <w:sz w:val="20"/>
                <w:szCs w:val="20"/>
              </w:rPr>
              <w:t>The teacher will provide various materials. Students will be studying</w:t>
            </w:r>
            <w:r w:rsidR="00C116E5">
              <w:rPr>
                <w:rFonts w:ascii="Arial" w:eastAsia="Arial" w:hAnsi="Arial" w:cs="Arial"/>
                <w:i/>
                <w:iCs/>
                <w:color w:val="333333"/>
                <w:sz w:val="20"/>
                <w:szCs w:val="20"/>
              </w:rPr>
              <w:t>.</w:t>
            </w:r>
            <w:r>
              <w:rPr>
                <w:rFonts w:ascii="Arial" w:eastAsia="Arial" w:hAnsi="Arial" w:cs="Arial"/>
                <w:i/>
                <w:iCs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6930" w:type="dxa"/>
            <w:gridSpan w:val="5"/>
          </w:tcPr>
          <w:p w14:paraId="456EF8A0" w14:textId="3C624F7A" w:rsidR="008F7C17" w:rsidRPr="008F7C17" w:rsidRDefault="008F7C17" w:rsidP="00A717D5">
            <w:pPr>
              <w:spacing w:line="276" w:lineRule="auto"/>
              <w:rPr>
                <w:rFonts w:ascii="Arial Nova" w:eastAsia="Arial Nova" w:hAnsi="Arial Nova" w:cs="Arial Nova"/>
                <w:sz w:val="20"/>
                <w:szCs w:val="20"/>
              </w:rPr>
            </w:pPr>
            <w:r w:rsidRPr="04459CC0">
              <w:fldChar w:fldCharType="begin"/>
            </w:r>
            <w:r w:rsidRPr="04459CC0">
              <w:rPr>
                <w:rStyle w:val="Hyperlink"/>
                <w:rFonts w:ascii="Arial" w:hAnsi="Arial" w:cs="Arial"/>
                <w:sz w:val="20"/>
                <w:szCs w:val="20"/>
              </w:rPr>
              <w:instrText>Christianbook.com</w:instrText>
            </w:r>
            <w:r w:rsidRPr="04459CC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A717D5" w:rsidRPr="00F56904" w14:paraId="48B68533" w14:textId="77777777" w:rsidTr="719F5EA2">
        <w:trPr>
          <w:trHeight w:val="514"/>
        </w:trPr>
        <w:tc>
          <w:tcPr>
            <w:tcW w:w="1818" w:type="dxa"/>
            <w:vMerge w:val="restart"/>
          </w:tcPr>
          <w:p w14:paraId="43BA62DB" w14:textId="77777777" w:rsidR="00DA037E" w:rsidRDefault="00DA037E" w:rsidP="00A717D5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3B8B5084" w14:textId="37AEB09E" w:rsidR="00A717D5" w:rsidRDefault="00A717D5" w:rsidP="00A717D5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4459CC0">
              <w:rPr>
                <w:rFonts w:ascii="Arial" w:hAnsi="Arial" w:cs="Arial"/>
                <w:b/>
                <w:bCs/>
                <w:sz w:val="20"/>
                <w:szCs w:val="20"/>
              </w:rPr>
              <w:t>ENGLISH 1st</w:t>
            </w:r>
          </w:p>
          <w:p w14:paraId="1EC87407" w14:textId="410947E6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4459CC0">
              <w:rPr>
                <w:rFonts w:ascii="Arial" w:hAnsi="Arial" w:cs="Arial"/>
                <w:b/>
                <w:bCs/>
                <w:sz w:val="20"/>
                <w:szCs w:val="20"/>
              </w:rPr>
              <w:t>Language Arts</w:t>
            </w:r>
          </w:p>
        </w:tc>
        <w:tc>
          <w:tcPr>
            <w:tcW w:w="4860" w:type="dxa"/>
          </w:tcPr>
          <w:p w14:paraId="6F7CAD5A" w14:textId="1AA7A6BB" w:rsidR="00A717D5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Abeka </w:t>
            </w:r>
            <w:r w:rsidRPr="00160C3D">
              <w:rPr>
                <w:rFonts w:ascii="Arial" w:hAnsi="Arial" w:cs="Arial"/>
                <w:b/>
                <w:bCs/>
                <w:kern w:val="36"/>
                <w:sz w:val="20"/>
                <w:szCs w:val="20"/>
              </w:rPr>
              <w:t xml:space="preserve">Language Seatwork 1, </w:t>
            </w:r>
            <w:r w:rsidRPr="00160C3D">
              <w:rPr>
                <w:rFonts w:ascii="Arial" w:hAnsi="Arial" w:cs="Arial"/>
                <w:b/>
                <w:bCs/>
                <w:kern w:val="36"/>
                <w:sz w:val="20"/>
                <w:szCs w:val="20"/>
                <w:u w:val="single"/>
              </w:rPr>
              <w:t>4</w:t>
            </w:r>
            <w:r w:rsidRPr="00160C3D">
              <w:rPr>
                <w:rFonts w:ascii="Arial" w:hAnsi="Arial" w:cs="Arial"/>
                <w:b/>
                <w:bCs/>
                <w:kern w:val="36"/>
                <w:sz w:val="20"/>
                <w:szCs w:val="20"/>
                <w:u w:val="single"/>
                <w:vertAlign w:val="superscript"/>
              </w:rPr>
              <w:t>th</w:t>
            </w:r>
            <w:r w:rsidRPr="00160C3D">
              <w:rPr>
                <w:rFonts w:ascii="Arial" w:hAnsi="Arial" w:cs="Arial"/>
                <w:b/>
                <w:bCs/>
                <w:kern w:val="36"/>
                <w:sz w:val="20"/>
                <w:szCs w:val="20"/>
                <w:u w:val="single"/>
              </w:rPr>
              <w:t xml:space="preserve"> Edition</w:t>
            </w:r>
          </w:p>
          <w:p w14:paraId="0B17E5F8" w14:textId="705B2AF6" w:rsidR="00A717D5" w:rsidRPr="000F345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16"/>
                <w:szCs w:val="16"/>
              </w:rPr>
            </w:pPr>
            <w:r w:rsidRPr="000F345E">
              <w:rPr>
                <w:rFonts w:ascii="Arial" w:hAnsi="Arial" w:cs="Arial"/>
                <w:kern w:val="36"/>
                <w:sz w:val="16"/>
                <w:szCs w:val="16"/>
              </w:rPr>
              <w:t>Grammar, Creative Writing, Reading Comprehension</w:t>
            </w:r>
          </w:p>
        </w:tc>
        <w:tc>
          <w:tcPr>
            <w:tcW w:w="1485" w:type="dxa"/>
          </w:tcPr>
          <w:p w14:paraId="2EDE2221" w14:textId="4CE159DB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Abeka</w:t>
            </w:r>
          </w:p>
        </w:tc>
        <w:tc>
          <w:tcPr>
            <w:tcW w:w="1665" w:type="dxa"/>
          </w:tcPr>
          <w:p w14:paraId="1AD006F6" w14:textId="4466D3AC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n/a</w:t>
            </w:r>
          </w:p>
        </w:tc>
        <w:tc>
          <w:tcPr>
            <w:tcW w:w="2250" w:type="dxa"/>
            <w:gridSpan w:val="2"/>
          </w:tcPr>
          <w:p w14:paraId="111D9CC3" w14:textId="77777777" w:rsidR="00A717D5" w:rsidRPr="00C92BC0" w:rsidRDefault="00A717D5" w:rsidP="00A717D5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39A7BCF8" w14:textId="381398B1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0F938F7A" w14:textId="77777777" w:rsidR="00A717D5" w:rsidRDefault="00A717D5" w:rsidP="00A717D5">
            <w:pPr>
              <w:spacing w:line="276" w:lineRule="auto"/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WW196878</w:t>
            </w:r>
          </w:p>
          <w:p w14:paraId="7309595F" w14:textId="1BD1BB88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</w:p>
        </w:tc>
      </w:tr>
      <w:tr w:rsidR="00A717D5" w:rsidRPr="00F56904" w14:paraId="64255C37" w14:textId="77777777" w:rsidTr="719F5EA2">
        <w:trPr>
          <w:trHeight w:val="514"/>
        </w:trPr>
        <w:tc>
          <w:tcPr>
            <w:tcW w:w="1818" w:type="dxa"/>
            <w:vMerge/>
          </w:tcPr>
          <w:p w14:paraId="5B27CC42" w14:textId="77777777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20D3E847" w14:textId="51BF1B26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Abeka </w:t>
            </w:r>
            <w:r w:rsidRPr="00160C3D">
              <w:rPr>
                <w:rFonts w:ascii="Arial" w:hAnsi="Arial" w:cs="Arial"/>
                <w:b/>
                <w:bCs/>
                <w:kern w:val="36"/>
                <w:sz w:val="20"/>
                <w:szCs w:val="20"/>
              </w:rPr>
              <w:t>Letters and Sounds 1 Phonics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 Seatwork Text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  <w:u w:val="single"/>
              </w:rPr>
              <w:t>, 5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  <w:u w:val="single"/>
                <w:vertAlign w:val="superscript"/>
              </w:rPr>
              <w:t>th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  <w:u w:val="single"/>
              </w:rPr>
              <w:t xml:space="preserve"> Edition</w:t>
            </w:r>
          </w:p>
        </w:tc>
        <w:tc>
          <w:tcPr>
            <w:tcW w:w="1485" w:type="dxa"/>
          </w:tcPr>
          <w:p w14:paraId="7C82BFA2" w14:textId="4540C5E4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Abeka</w:t>
            </w:r>
          </w:p>
        </w:tc>
        <w:tc>
          <w:tcPr>
            <w:tcW w:w="1665" w:type="dxa"/>
          </w:tcPr>
          <w:p w14:paraId="3EFEB3DF" w14:textId="60561AF8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n/a</w:t>
            </w:r>
          </w:p>
        </w:tc>
        <w:tc>
          <w:tcPr>
            <w:tcW w:w="2250" w:type="dxa"/>
            <w:gridSpan w:val="2"/>
          </w:tcPr>
          <w:p w14:paraId="62D58C73" w14:textId="77777777" w:rsidR="00A717D5" w:rsidRPr="00C92BC0" w:rsidRDefault="00A717D5" w:rsidP="00A717D5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4C473BF7" w14:textId="357A02ED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63D45748" w14:textId="55A4985A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WW496924</w:t>
            </w:r>
          </w:p>
        </w:tc>
      </w:tr>
      <w:tr w:rsidR="00A717D5" w:rsidRPr="00F56904" w14:paraId="78EBDE51" w14:textId="77777777" w:rsidTr="719F5EA2">
        <w:trPr>
          <w:trHeight w:val="514"/>
        </w:trPr>
        <w:tc>
          <w:tcPr>
            <w:tcW w:w="1818" w:type="dxa"/>
            <w:vMerge/>
          </w:tcPr>
          <w:p w14:paraId="466919BD" w14:textId="77777777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490D4EB0" w14:textId="516DB7A4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Abeka </w:t>
            </w:r>
            <w:r w:rsidRPr="009D0C11">
              <w:rPr>
                <w:rFonts w:ascii="Arial" w:hAnsi="Arial" w:cs="Arial"/>
                <w:b/>
                <w:bCs/>
                <w:kern w:val="36"/>
                <w:sz w:val="20"/>
                <w:szCs w:val="20"/>
              </w:rPr>
              <w:t>Spelling and Poetry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 1, 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  <w:u w:val="single"/>
              </w:rPr>
              <w:t>5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  <w:u w:val="single"/>
                <w:vertAlign w:val="superscript"/>
              </w:rPr>
              <w:t>th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" w:hAnsi="Arial" w:cs="Arial"/>
                <w:kern w:val="36"/>
                <w:sz w:val="20"/>
                <w:szCs w:val="20"/>
                <w:u w:val="single"/>
              </w:rPr>
              <w:t>E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  <w:u w:val="single"/>
              </w:rPr>
              <w:t>dition</w:t>
            </w:r>
          </w:p>
        </w:tc>
        <w:tc>
          <w:tcPr>
            <w:tcW w:w="1485" w:type="dxa"/>
          </w:tcPr>
          <w:p w14:paraId="1E909D6A" w14:textId="2B5AD276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Abeka</w:t>
            </w:r>
          </w:p>
        </w:tc>
        <w:tc>
          <w:tcPr>
            <w:tcW w:w="1665" w:type="dxa"/>
          </w:tcPr>
          <w:p w14:paraId="2CF3BF6E" w14:textId="6E09161A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n/a</w:t>
            </w:r>
          </w:p>
        </w:tc>
        <w:tc>
          <w:tcPr>
            <w:tcW w:w="2250" w:type="dxa"/>
            <w:gridSpan w:val="2"/>
          </w:tcPr>
          <w:p w14:paraId="24CF0E33" w14:textId="77777777" w:rsidR="00A717D5" w:rsidRPr="00C92BC0" w:rsidRDefault="00A717D5" w:rsidP="00A717D5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1E03A339" w14:textId="366074AC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0C998765" w14:textId="675A3498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 WW197076</w:t>
            </w:r>
          </w:p>
        </w:tc>
      </w:tr>
      <w:tr w:rsidR="00A717D5" w:rsidRPr="00F56904" w14:paraId="4AB899FB" w14:textId="77777777" w:rsidTr="719F5EA2">
        <w:trPr>
          <w:trHeight w:val="514"/>
        </w:trPr>
        <w:tc>
          <w:tcPr>
            <w:tcW w:w="1818" w:type="dxa"/>
            <w:vMerge/>
          </w:tcPr>
          <w:p w14:paraId="63F23FDA" w14:textId="77777777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5F888C26" w14:textId="5445FB97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Abeka </w:t>
            </w:r>
            <w:r w:rsidRPr="00160C3D">
              <w:rPr>
                <w:rFonts w:ascii="Arial" w:hAnsi="Arial" w:cs="Arial"/>
                <w:b/>
                <w:bCs/>
                <w:kern w:val="36"/>
                <w:sz w:val="20"/>
                <w:szCs w:val="20"/>
              </w:rPr>
              <w:t>Writing with Phonics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, </w:t>
            </w:r>
            <w:r w:rsidRPr="00E94A65">
              <w:rPr>
                <w:rFonts w:ascii="Arial" w:hAnsi="Arial" w:cs="Arial"/>
                <w:i/>
                <w:iCs/>
                <w:kern w:val="36"/>
                <w:sz w:val="20"/>
                <w:szCs w:val="20"/>
              </w:rPr>
              <w:t>Cursive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, 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  <w:u w:val="single"/>
              </w:rPr>
              <w:t>5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  <w:u w:val="single"/>
                <w:vertAlign w:val="superscript"/>
              </w:rPr>
              <w:t>th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  <w:u w:val="single"/>
              </w:rPr>
              <w:t xml:space="preserve"> Edition</w:t>
            </w:r>
          </w:p>
        </w:tc>
        <w:tc>
          <w:tcPr>
            <w:tcW w:w="1485" w:type="dxa"/>
          </w:tcPr>
          <w:p w14:paraId="1475749C" w14:textId="10CF2658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Abeka</w:t>
            </w:r>
          </w:p>
        </w:tc>
        <w:tc>
          <w:tcPr>
            <w:tcW w:w="1665" w:type="dxa"/>
          </w:tcPr>
          <w:p w14:paraId="7907403D" w14:textId="3B850F0A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n/a</w:t>
            </w:r>
          </w:p>
        </w:tc>
        <w:tc>
          <w:tcPr>
            <w:tcW w:w="2250" w:type="dxa"/>
            <w:gridSpan w:val="2"/>
          </w:tcPr>
          <w:p w14:paraId="2D68C287" w14:textId="77777777" w:rsidR="00A717D5" w:rsidRPr="00C92BC0" w:rsidRDefault="00A717D5" w:rsidP="00A717D5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26384D83" w14:textId="26FB78EE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59025D0D" w14:textId="32025050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WW297017</w:t>
            </w:r>
          </w:p>
        </w:tc>
      </w:tr>
      <w:tr w:rsidR="00A717D5" w:rsidRPr="00F56904" w14:paraId="684E2643" w14:textId="77777777" w:rsidTr="719F5EA2">
        <w:trPr>
          <w:trHeight w:val="514"/>
        </w:trPr>
        <w:tc>
          <w:tcPr>
            <w:tcW w:w="1818" w:type="dxa"/>
            <w:vMerge/>
          </w:tcPr>
          <w:p w14:paraId="11BFD593" w14:textId="77777777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67BCAF55" w14:textId="792AF96C" w:rsidR="00A717D5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Abeka </w:t>
            </w:r>
            <w:r w:rsidRPr="00160C3D">
              <w:rPr>
                <w:rFonts w:ascii="Arial" w:hAnsi="Arial" w:cs="Arial"/>
                <w:b/>
                <w:bCs/>
                <w:kern w:val="36"/>
                <w:sz w:val="20"/>
                <w:szCs w:val="20"/>
              </w:rPr>
              <w:t>Handbook for Reading Phonics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 Textbook</w:t>
            </w:r>
          </w:p>
          <w:p w14:paraId="2AB793B0" w14:textId="149CA0A7" w:rsidR="00A717D5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(Any edition)</w:t>
            </w:r>
          </w:p>
          <w:p w14:paraId="077117E9" w14:textId="3D5F9CC6" w:rsidR="00A717D5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You only need one book per family for the 1</w:t>
            </w:r>
            <w:r w:rsidRPr="00784DDE">
              <w:rPr>
                <w:rFonts w:ascii="Arial" w:hAnsi="Arial" w:cs="Arial"/>
                <w:kern w:val="36"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 &amp; 2</w:t>
            </w:r>
            <w:r w:rsidRPr="00784DDE">
              <w:rPr>
                <w:rFonts w:ascii="Arial" w:hAnsi="Arial" w:cs="Arial"/>
                <w:kern w:val="36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t>.</w:t>
            </w:r>
          </w:p>
        </w:tc>
        <w:tc>
          <w:tcPr>
            <w:tcW w:w="1485" w:type="dxa"/>
          </w:tcPr>
          <w:p w14:paraId="18AEFF44" w14:textId="76B9114F" w:rsidR="00A717D5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Abeka</w:t>
            </w:r>
          </w:p>
        </w:tc>
        <w:tc>
          <w:tcPr>
            <w:tcW w:w="1665" w:type="dxa"/>
          </w:tcPr>
          <w:p w14:paraId="0C83A155" w14:textId="381D0EF4" w:rsidR="00A717D5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n/a</w:t>
            </w:r>
          </w:p>
        </w:tc>
        <w:tc>
          <w:tcPr>
            <w:tcW w:w="2250" w:type="dxa"/>
            <w:gridSpan w:val="2"/>
          </w:tcPr>
          <w:p w14:paraId="615A1939" w14:textId="77777777" w:rsidR="00A717D5" w:rsidRPr="00C92BC0" w:rsidRDefault="00A717D5" w:rsidP="00A717D5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30D0F440" w14:textId="5886956B" w:rsidR="00A717D5" w:rsidRPr="00C92BC0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5B3701D5" w14:textId="7E01E3A8" w:rsidR="00A717D5" w:rsidRDefault="00A717D5" w:rsidP="00A717D5">
            <w:pPr>
              <w:spacing w:line="276" w:lineRule="auto"/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WW194927</w:t>
            </w:r>
          </w:p>
        </w:tc>
      </w:tr>
      <w:tr w:rsidR="00A717D5" w:rsidRPr="00F56904" w14:paraId="5203DF9B" w14:textId="77777777" w:rsidTr="719F5EA2">
        <w:trPr>
          <w:trHeight w:val="514"/>
        </w:trPr>
        <w:tc>
          <w:tcPr>
            <w:tcW w:w="1818" w:type="dxa"/>
            <w:vMerge/>
          </w:tcPr>
          <w:p w14:paraId="0F6245C1" w14:textId="77777777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6E3E1F1C" w14:textId="7EF8051C" w:rsidR="00C54757" w:rsidRDefault="007D453B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Good and the Beautiful: </w:t>
            </w:r>
            <w:r w:rsidR="00A717D5">
              <w:rPr>
                <w:rFonts w:ascii="Arial" w:hAnsi="Arial" w:cs="Arial"/>
                <w:kern w:val="36"/>
                <w:sz w:val="20"/>
                <w:szCs w:val="20"/>
              </w:rPr>
              <w:t>Reader Level 1</w:t>
            </w:r>
            <w:r w:rsidR="00B06784">
              <w:rPr>
                <w:rFonts w:ascii="Arial" w:hAnsi="Arial" w:cs="Arial"/>
                <w:kern w:val="36"/>
                <w:sz w:val="20"/>
                <w:szCs w:val="20"/>
              </w:rPr>
              <w:t xml:space="preserve">: </w:t>
            </w:r>
            <w:r w:rsidR="00C54757">
              <w:rPr>
                <w:rFonts w:ascii="Arial" w:hAnsi="Arial" w:cs="Arial"/>
                <w:kern w:val="36"/>
                <w:sz w:val="20"/>
                <w:szCs w:val="20"/>
              </w:rPr>
              <w:t xml:space="preserve">              </w:t>
            </w:r>
            <w:r w:rsidR="00B06784" w:rsidRPr="00160C3D">
              <w:rPr>
                <w:b/>
                <w:bCs/>
              </w:rPr>
              <w:t>My Second Nature Reader</w:t>
            </w:r>
          </w:p>
          <w:p w14:paraId="481AC7F7" w14:textId="0340F686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Do not purchase the Abeka readers.</w:t>
            </w:r>
          </w:p>
        </w:tc>
        <w:tc>
          <w:tcPr>
            <w:tcW w:w="1485" w:type="dxa"/>
          </w:tcPr>
          <w:p w14:paraId="46763A2D" w14:textId="50646925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Good and the Beautiful</w:t>
            </w:r>
          </w:p>
        </w:tc>
        <w:tc>
          <w:tcPr>
            <w:tcW w:w="1665" w:type="dxa"/>
          </w:tcPr>
          <w:p w14:paraId="40A2BC52" w14:textId="4D5B3B9D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Item # 0348</w:t>
            </w:r>
          </w:p>
        </w:tc>
        <w:tc>
          <w:tcPr>
            <w:tcW w:w="2250" w:type="dxa"/>
            <w:gridSpan w:val="2"/>
          </w:tcPr>
          <w:p w14:paraId="3E1F65D0" w14:textId="2C808DFD" w:rsidR="00A717D5" w:rsidRPr="00B21EDE" w:rsidRDefault="00000000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hyperlink r:id="rId11" w:history="1">
              <w:r w:rsidR="002317D3" w:rsidRPr="002317D3">
                <w:rPr>
                  <w:rStyle w:val="Hyperlink"/>
                  <w:rFonts w:ascii="Arial" w:hAnsi="Arial" w:cs="Arial"/>
                  <w:kern w:val="36"/>
                  <w:sz w:val="20"/>
                  <w:szCs w:val="20"/>
                </w:rPr>
                <w:t>https://www.goodandbeautiful.com/products/level-1-language-arts-course-set/</w:t>
              </w:r>
            </w:hyperlink>
          </w:p>
        </w:tc>
        <w:tc>
          <w:tcPr>
            <w:tcW w:w="1530" w:type="dxa"/>
          </w:tcPr>
          <w:p w14:paraId="5591B61A" w14:textId="002ADD0E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n/a</w:t>
            </w:r>
          </w:p>
        </w:tc>
      </w:tr>
      <w:tr w:rsidR="00A717D5" w:rsidRPr="00F56904" w14:paraId="4AE39019" w14:textId="77777777" w:rsidTr="719F5EA2">
        <w:trPr>
          <w:trHeight w:val="514"/>
        </w:trPr>
        <w:tc>
          <w:tcPr>
            <w:tcW w:w="1818" w:type="dxa"/>
            <w:vMerge w:val="restart"/>
          </w:tcPr>
          <w:p w14:paraId="21644FF7" w14:textId="3102CAF7" w:rsidR="00A717D5" w:rsidRDefault="00A717D5" w:rsidP="00A717D5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4459CC0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English 2nd</w:t>
            </w:r>
          </w:p>
          <w:p w14:paraId="42BAB9E5" w14:textId="77777777" w:rsidR="00A717D5" w:rsidRDefault="00A717D5" w:rsidP="00A717D5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4459CC0">
              <w:rPr>
                <w:rFonts w:ascii="Arial" w:hAnsi="Arial" w:cs="Arial"/>
                <w:b/>
                <w:bCs/>
                <w:sz w:val="20"/>
                <w:szCs w:val="20"/>
              </w:rPr>
              <w:t>Language Arts</w:t>
            </w:r>
          </w:p>
          <w:p w14:paraId="3FBD7BDB" w14:textId="77777777" w:rsidR="003D5BC4" w:rsidRDefault="003D5BC4" w:rsidP="00A717D5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362E4EE" w14:textId="1F32F380" w:rsidR="00193B45" w:rsidRDefault="00193B45" w:rsidP="00193B4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he readers in history wil</w:t>
            </w:r>
            <w:r w:rsidR="00F77361">
              <w:rPr>
                <w:rFonts w:ascii="Arial" w:hAnsi="Arial" w:cs="Arial"/>
                <w:b/>
                <w:sz w:val="20"/>
                <w:szCs w:val="20"/>
              </w:rPr>
              <w:t>l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need to be Read-a-loud fo</w:t>
            </w:r>
            <w:r w:rsidR="00F77361">
              <w:rPr>
                <w:rFonts w:ascii="Arial" w:hAnsi="Arial" w:cs="Arial"/>
                <w:b/>
                <w:sz w:val="20"/>
                <w:szCs w:val="20"/>
              </w:rPr>
              <w:t>r your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students. </w:t>
            </w:r>
          </w:p>
          <w:p w14:paraId="7634B9BE" w14:textId="7B4AE5E8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860" w:type="dxa"/>
          </w:tcPr>
          <w:p w14:paraId="154323D3" w14:textId="77777777" w:rsidR="00A717D5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Abeka </w:t>
            </w:r>
            <w:r w:rsidRPr="00160C3D">
              <w:rPr>
                <w:rFonts w:ascii="Arial" w:hAnsi="Arial" w:cs="Arial"/>
                <w:b/>
                <w:bCs/>
                <w:kern w:val="36"/>
                <w:sz w:val="20"/>
                <w:szCs w:val="20"/>
              </w:rPr>
              <w:t>Phonics and Language 2</w:t>
            </w:r>
          </w:p>
          <w:p w14:paraId="5FC6AAB4" w14:textId="10668C34" w:rsidR="00A717D5" w:rsidRPr="000F345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16"/>
                <w:szCs w:val="16"/>
              </w:rPr>
            </w:pPr>
            <w:r w:rsidRPr="000F345E">
              <w:rPr>
                <w:rFonts w:ascii="Arial" w:hAnsi="Arial" w:cs="Arial"/>
                <w:kern w:val="36"/>
                <w:sz w:val="16"/>
                <w:szCs w:val="16"/>
              </w:rPr>
              <w:t>Phonics Application, Grammar, Sentence structure, Language Development</w:t>
            </w:r>
          </w:p>
        </w:tc>
        <w:tc>
          <w:tcPr>
            <w:tcW w:w="1485" w:type="dxa"/>
          </w:tcPr>
          <w:p w14:paraId="638F9ED2" w14:textId="15B75584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Abeka</w:t>
            </w:r>
          </w:p>
        </w:tc>
        <w:tc>
          <w:tcPr>
            <w:tcW w:w="1665" w:type="dxa"/>
          </w:tcPr>
          <w:p w14:paraId="17CCB98E" w14:textId="43584C06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n/a</w:t>
            </w:r>
          </w:p>
        </w:tc>
        <w:tc>
          <w:tcPr>
            <w:tcW w:w="2250" w:type="dxa"/>
            <w:gridSpan w:val="2"/>
          </w:tcPr>
          <w:p w14:paraId="1886F131" w14:textId="77777777" w:rsidR="00A717D5" w:rsidRPr="00C92BC0" w:rsidRDefault="00A717D5" w:rsidP="00A717D5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23F73934" w14:textId="0BDFAA1D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5E5A57B4" w14:textId="74387F38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WW243116</w:t>
            </w:r>
          </w:p>
        </w:tc>
      </w:tr>
      <w:tr w:rsidR="00A717D5" w:rsidRPr="00F56904" w14:paraId="44658871" w14:textId="77777777" w:rsidTr="719F5EA2">
        <w:trPr>
          <w:trHeight w:val="514"/>
        </w:trPr>
        <w:tc>
          <w:tcPr>
            <w:tcW w:w="1818" w:type="dxa"/>
            <w:vMerge/>
          </w:tcPr>
          <w:p w14:paraId="34102888" w14:textId="77777777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6AEFAC17" w14:textId="2EB5D2D9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Abeka </w:t>
            </w:r>
            <w:r w:rsidRPr="00160C3D">
              <w:rPr>
                <w:rFonts w:ascii="Arial" w:hAnsi="Arial" w:cs="Arial"/>
                <w:b/>
                <w:bCs/>
                <w:kern w:val="36"/>
                <w:sz w:val="20"/>
                <w:szCs w:val="20"/>
              </w:rPr>
              <w:t>Spelling and Poetry 2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t>, Fourth Edition</w:t>
            </w:r>
          </w:p>
        </w:tc>
        <w:tc>
          <w:tcPr>
            <w:tcW w:w="1485" w:type="dxa"/>
          </w:tcPr>
          <w:p w14:paraId="07A9E186" w14:textId="5D313A82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Abeka</w:t>
            </w:r>
          </w:p>
        </w:tc>
        <w:tc>
          <w:tcPr>
            <w:tcW w:w="1665" w:type="dxa"/>
          </w:tcPr>
          <w:p w14:paraId="1B3D8C34" w14:textId="32665762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n/a</w:t>
            </w:r>
          </w:p>
        </w:tc>
        <w:tc>
          <w:tcPr>
            <w:tcW w:w="2250" w:type="dxa"/>
            <w:gridSpan w:val="2"/>
          </w:tcPr>
          <w:p w14:paraId="1E8DCEB0" w14:textId="77777777" w:rsidR="00A717D5" w:rsidRPr="00C92BC0" w:rsidRDefault="00A717D5" w:rsidP="00A717D5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2338550C" w14:textId="413EF999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43238301" w14:textId="5BEEDE95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WW343213</w:t>
            </w:r>
          </w:p>
        </w:tc>
      </w:tr>
      <w:tr w:rsidR="00A717D5" w:rsidRPr="00F56904" w14:paraId="1BEB85AD" w14:textId="77777777" w:rsidTr="719F5EA2">
        <w:trPr>
          <w:trHeight w:val="514"/>
        </w:trPr>
        <w:tc>
          <w:tcPr>
            <w:tcW w:w="1818" w:type="dxa"/>
            <w:vMerge/>
          </w:tcPr>
          <w:p w14:paraId="15D8BCAF" w14:textId="77777777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36CB4A0F" w14:textId="3AFAE0D8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Abeka </w:t>
            </w:r>
            <w:r w:rsidRPr="00160C3D">
              <w:rPr>
                <w:rFonts w:ascii="Arial" w:hAnsi="Arial" w:cs="Arial"/>
                <w:b/>
                <w:bCs/>
                <w:kern w:val="36"/>
                <w:sz w:val="20"/>
                <w:szCs w:val="20"/>
              </w:rPr>
              <w:t>Writing with Phonics 2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 Cursive, Fifth Edition</w:t>
            </w:r>
          </w:p>
        </w:tc>
        <w:tc>
          <w:tcPr>
            <w:tcW w:w="1485" w:type="dxa"/>
          </w:tcPr>
          <w:p w14:paraId="2FE4FC0A" w14:textId="6D82D7E9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Abeka</w:t>
            </w:r>
          </w:p>
        </w:tc>
        <w:tc>
          <w:tcPr>
            <w:tcW w:w="1665" w:type="dxa"/>
          </w:tcPr>
          <w:p w14:paraId="7EA5D642" w14:textId="5EA1F16E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n/a</w:t>
            </w:r>
          </w:p>
        </w:tc>
        <w:tc>
          <w:tcPr>
            <w:tcW w:w="2250" w:type="dxa"/>
            <w:gridSpan w:val="2"/>
          </w:tcPr>
          <w:p w14:paraId="27FA3D3F" w14:textId="77777777" w:rsidR="00A717D5" w:rsidRPr="00C92BC0" w:rsidRDefault="00A717D5" w:rsidP="00A717D5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3B199EE2" w14:textId="460C6B7C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60F11625" w14:textId="3BD223DE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WW343256</w:t>
            </w:r>
          </w:p>
        </w:tc>
      </w:tr>
      <w:tr w:rsidR="00A717D5" w:rsidRPr="00F56904" w14:paraId="7F694BA8" w14:textId="77777777" w:rsidTr="719F5EA2">
        <w:trPr>
          <w:trHeight w:val="514"/>
        </w:trPr>
        <w:tc>
          <w:tcPr>
            <w:tcW w:w="1818" w:type="dxa"/>
            <w:vMerge/>
          </w:tcPr>
          <w:p w14:paraId="311D011C" w14:textId="77777777" w:rsidR="00A717D5" w:rsidRPr="00B21EDE" w:rsidRDefault="00A717D5" w:rsidP="00A717D5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3173D303" w14:textId="00AFA531" w:rsidR="00A717D5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Abeka </w:t>
            </w:r>
            <w:r w:rsidRPr="00160C3D">
              <w:rPr>
                <w:rFonts w:ascii="Arial" w:hAnsi="Arial" w:cs="Arial"/>
                <w:b/>
                <w:bCs/>
                <w:kern w:val="36"/>
                <w:sz w:val="20"/>
                <w:szCs w:val="20"/>
              </w:rPr>
              <w:t>Handbook for Reading Phonics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 Textbook</w:t>
            </w:r>
          </w:p>
          <w:p w14:paraId="40C06707" w14:textId="0F06C9D6" w:rsidR="00A717D5" w:rsidRPr="008962B8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18"/>
                <w:szCs w:val="18"/>
              </w:rPr>
            </w:pPr>
            <w:r w:rsidRPr="008962B8">
              <w:rPr>
                <w:rFonts w:ascii="Arial" w:hAnsi="Arial" w:cs="Arial"/>
                <w:kern w:val="36"/>
                <w:sz w:val="18"/>
                <w:szCs w:val="18"/>
              </w:rPr>
              <w:t>You only need one book for 1</w:t>
            </w:r>
            <w:r w:rsidRPr="008962B8">
              <w:rPr>
                <w:rFonts w:ascii="Arial" w:hAnsi="Arial" w:cs="Arial"/>
                <w:kern w:val="36"/>
                <w:sz w:val="18"/>
                <w:szCs w:val="18"/>
                <w:vertAlign w:val="superscript"/>
              </w:rPr>
              <w:t>st</w:t>
            </w:r>
            <w:r w:rsidRPr="008962B8">
              <w:rPr>
                <w:rFonts w:ascii="Arial" w:hAnsi="Arial" w:cs="Arial"/>
                <w:kern w:val="36"/>
                <w:sz w:val="18"/>
                <w:szCs w:val="18"/>
              </w:rPr>
              <w:t xml:space="preserve"> and 2</w:t>
            </w:r>
            <w:r w:rsidRPr="008962B8">
              <w:rPr>
                <w:rFonts w:ascii="Arial" w:hAnsi="Arial" w:cs="Arial"/>
                <w:kern w:val="36"/>
                <w:sz w:val="18"/>
                <w:szCs w:val="18"/>
                <w:vertAlign w:val="superscript"/>
              </w:rPr>
              <w:t>nd</w:t>
            </w:r>
            <w:r w:rsidRPr="008962B8">
              <w:rPr>
                <w:rFonts w:ascii="Arial" w:hAnsi="Arial" w:cs="Arial"/>
                <w:kern w:val="36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kern w:val="36"/>
                <w:sz w:val="18"/>
                <w:szCs w:val="18"/>
              </w:rPr>
              <w:t>G</w:t>
            </w:r>
            <w:r w:rsidRPr="008962B8">
              <w:rPr>
                <w:rFonts w:ascii="Arial" w:hAnsi="Arial" w:cs="Arial"/>
                <w:kern w:val="36"/>
                <w:sz w:val="18"/>
                <w:szCs w:val="18"/>
              </w:rPr>
              <w:t>rade.</w:t>
            </w:r>
          </w:p>
        </w:tc>
        <w:tc>
          <w:tcPr>
            <w:tcW w:w="1485" w:type="dxa"/>
          </w:tcPr>
          <w:p w14:paraId="303D3D31" w14:textId="52ACD8AD" w:rsidR="00A717D5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Abeka</w:t>
            </w:r>
          </w:p>
        </w:tc>
        <w:tc>
          <w:tcPr>
            <w:tcW w:w="1665" w:type="dxa"/>
          </w:tcPr>
          <w:p w14:paraId="38614117" w14:textId="751D9E32" w:rsidR="00A717D5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n/a</w:t>
            </w:r>
          </w:p>
        </w:tc>
        <w:tc>
          <w:tcPr>
            <w:tcW w:w="2250" w:type="dxa"/>
            <w:gridSpan w:val="2"/>
          </w:tcPr>
          <w:p w14:paraId="307981CA" w14:textId="77777777" w:rsidR="00A717D5" w:rsidRPr="00C92BC0" w:rsidRDefault="00A717D5" w:rsidP="00A717D5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060AE35B" w14:textId="4074DDBA" w:rsidR="00A717D5" w:rsidRPr="00C92BC0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C92BC0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 w:rsidRPr="00C92BC0"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6AC0BEEC" w14:textId="3A3DD343" w:rsidR="00A717D5" w:rsidRDefault="00A717D5" w:rsidP="00A717D5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WW194927</w:t>
            </w:r>
          </w:p>
        </w:tc>
      </w:tr>
      <w:tr w:rsidR="007B6071" w:rsidRPr="00F56904" w14:paraId="2C78F3C1" w14:textId="77777777" w:rsidTr="719F5EA2">
        <w:trPr>
          <w:trHeight w:val="514"/>
        </w:trPr>
        <w:tc>
          <w:tcPr>
            <w:tcW w:w="1818" w:type="dxa"/>
            <w:vMerge/>
          </w:tcPr>
          <w:p w14:paraId="23A30D08" w14:textId="77777777" w:rsidR="007B6071" w:rsidRPr="00B21EDE" w:rsidRDefault="007B6071" w:rsidP="007B6071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4137C033" w14:textId="34266A09" w:rsidR="007B6071" w:rsidRDefault="007B6071" w:rsidP="007B6071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All 2</w:t>
            </w:r>
            <w:r w:rsidRPr="00AB3A6A">
              <w:rPr>
                <w:rFonts w:ascii="Arial" w:hAnsi="Arial" w:cs="Arial"/>
                <w:kern w:val="36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-grade Readers are available at Integrity's Library. The teacher will check out books as needed. </w:t>
            </w:r>
          </w:p>
        </w:tc>
        <w:tc>
          <w:tcPr>
            <w:tcW w:w="1485" w:type="dxa"/>
          </w:tcPr>
          <w:p w14:paraId="12D54BA2" w14:textId="3EA0CADF" w:rsidR="007B6071" w:rsidRDefault="007B6071" w:rsidP="007B6071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n/a</w:t>
            </w:r>
          </w:p>
        </w:tc>
        <w:tc>
          <w:tcPr>
            <w:tcW w:w="1665" w:type="dxa"/>
          </w:tcPr>
          <w:p w14:paraId="1BC336EF" w14:textId="73E8B506" w:rsidR="007B6071" w:rsidRDefault="007B6071" w:rsidP="007B6071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n/a</w:t>
            </w:r>
          </w:p>
        </w:tc>
        <w:tc>
          <w:tcPr>
            <w:tcW w:w="2250" w:type="dxa"/>
            <w:gridSpan w:val="2"/>
          </w:tcPr>
          <w:p w14:paraId="2B1F2154" w14:textId="70804A59" w:rsidR="007B6071" w:rsidRPr="00C92BC0" w:rsidRDefault="007B6071" w:rsidP="007B6071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n/a</w:t>
            </w:r>
          </w:p>
        </w:tc>
        <w:tc>
          <w:tcPr>
            <w:tcW w:w="1530" w:type="dxa"/>
          </w:tcPr>
          <w:p w14:paraId="644E5753" w14:textId="1B490EBF" w:rsidR="007B6071" w:rsidRDefault="007B6071" w:rsidP="007B6071">
            <w:pPr>
              <w:spacing w:line="276" w:lineRule="auto"/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n/a</w:t>
            </w:r>
          </w:p>
        </w:tc>
      </w:tr>
      <w:tr w:rsidR="007B6071" w:rsidRPr="00F56904" w14:paraId="100B598E" w14:textId="77777777" w:rsidTr="719F5EA2">
        <w:trPr>
          <w:gridAfter w:val="6"/>
          <w:wAfter w:w="11790" w:type="dxa"/>
          <w:trHeight w:val="514"/>
        </w:trPr>
        <w:tc>
          <w:tcPr>
            <w:tcW w:w="1818" w:type="dxa"/>
            <w:vMerge/>
          </w:tcPr>
          <w:p w14:paraId="08FD9605" w14:textId="77777777" w:rsidR="007B6071" w:rsidRPr="00B21EDE" w:rsidRDefault="007B6071" w:rsidP="00A717D5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717D5" w:rsidRPr="00F56904" w14:paraId="6FFDA20C" w14:textId="77777777" w:rsidTr="719F5EA2">
        <w:trPr>
          <w:trHeight w:val="330"/>
        </w:trPr>
        <w:tc>
          <w:tcPr>
            <w:tcW w:w="13608" w:type="dxa"/>
            <w:gridSpan w:val="7"/>
          </w:tcPr>
          <w:p w14:paraId="16CA752B" w14:textId="77777777" w:rsidR="00A717D5" w:rsidRPr="003B7AB0" w:rsidRDefault="00A717D5" w:rsidP="00A717D5">
            <w:pPr>
              <w:rPr>
                <w:rFonts w:ascii="Arial" w:hAnsi="Arial" w:cs="Arial"/>
                <w:b/>
              </w:rPr>
            </w:pPr>
          </w:p>
        </w:tc>
      </w:tr>
      <w:tr w:rsidR="00A717D5" w:rsidRPr="00F56904" w14:paraId="4AAEDC34" w14:textId="77777777" w:rsidTr="719F5EA2">
        <w:trPr>
          <w:trHeight w:val="514"/>
        </w:trPr>
        <w:tc>
          <w:tcPr>
            <w:tcW w:w="1818" w:type="dxa"/>
            <w:vMerge w:val="restart"/>
          </w:tcPr>
          <w:p w14:paraId="4BBD2F9C" w14:textId="77777777" w:rsidR="00A717D5" w:rsidRPr="00B21EDE" w:rsidRDefault="00A717D5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21EDE">
              <w:rPr>
                <w:rFonts w:ascii="Arial" w:hAnsi="Arial" w:cs="Arial"/>
                <w:b/>
                <w:sz w:val="20"/>
                <w:szCs w:val="20"/>
              </w:rPr>
              <w:t xml:space="preserve">ENGLISH </w:t>
            </w:r>
          </w:p>
          <w:p w14:paraId="16404D5A" w14:textId="557C9BD6" w:rsidR="00A717D5" w:rsidRPr="00B21EDE" w:rsidRDefault="00A717D5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21EDE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B21EDE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rd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 xml:space="preserve"> &amp; 4</w:t>
            </w:r>
            <w:r w:rsidRPr="00B21EDE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4E362D">
              <w:rPr>
                <w:rFonts w:ascii="Arial" w:hAnsi="Arial" w:cs="Arial"/>
                <w:b/>
                <w:sz w:val="20"/>
                <w:szCs w:val="20"/>
              </w:rPr>
              <w:t>G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>rade</w:t>
            </w:r>
            <w:r w:rsidR="00186430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3BE43B3B" w14:textId="77777777" w:rsidR="00A717D5" w:rsidRDefault="00A717D5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DC10F7D" w14:textId="77777777" w:rsidR="00A717D5" w:rsidRDefault="00A717D5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Literature List </w:t>
            </w:r>
          </w:p>
          <w:p w14:paraId="236CEB60" w14:textId="77777777" w:rsidR="00A717D5" w:rsidRDefault="00A717D5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 purchase</w:t>
            </w:r>
          </w:p>
          <w:p w14:paraId="73FC5BED" w14:textId="77777777" w:rsidR="004E4993" w:rsidRDefault="004E4993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1A36F7A" w14:textId="77777777" w:rsidR="00066755" w:rsidRDefault="00066755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5A06DDC" w14:textId="77777777" w:rsidR="00CC049B" w:rsidRDefault="00CC049B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216516" w14:textId="77777777" w:rsidR="00CC049B" w:rsidRDefault="00CC049B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2DC22E2" w14:textId="77777777" w:rsidR="00CC049B" w:rsidRDefault="00CC049B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CB165B2" w14:textId="77777777" w:rsidR="00CC049B" w:rsidRDefault="00CC049B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1DE6F21" w14:textId="77777777" w:rsidR="008F6A88" w:rsidRDefault="008F6A88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41B8B2C" w14:textId="77777777" w:rsidR="008F6A88" w:rsidRDefault="008F6A88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8641EC6" w14:textId="77777777" w:rsidR="008F6A88" w:rsidRDefault="008F6A88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45CCE60" w14:textId="77777777" w:rsidR="00710A43" w:rsidRDefault="00710A43" w:rsidP="00710A4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These readers are in history and may need to be a Read-a-loud for some students. </w:t>
            </w:r>
          </w:p>
          <w:p w14:paraId="36CB7E36" w14:textId="77777777" w:rsidR="00CC049B" w:rsidRDefault="00CC049B" w:rsidP="00CC049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020E2A0" w14:textId="77777777" w:rsidR="00CC049B" w:rsidRDefault="00CC049B" w:rsidP="00CC049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E7BA3CC" w14:textId="77777777" w:rsidR="00CC049B" w:rsidRDefault="00CC049B" w:rsidP="00CC049B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D85827" w14:textId="135F4392" w:rsidR="00A717D5" w:rsidRPr="00B21EDE" w:rsidRDefault="00A717D5" w:rsidP="00710A43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790" w:type="dxa"/>
            <w:gridSpan w:val="6"/>
          </w:tcPr>
          <w:p w14:paraId="0DBA99E7" w14:textId="763171DD" w:rsidR="00A717D5" w:rsidRPr="003D5BC4" w:rsidRDefault="00A717D5" w:rsidP="00A717D5">
            <w:pPr>
              <w:rPr>
                <w:rFonts w:ascii="Arial" w:hAnsi="Arial" w:cs="Arial"/>
                <w:kern w:val="36"/>
                <w:sz w:val="22"/>
                <w:szCs w:val="22"/>
              </w:rPr>
            </w:pPr>
            <w:r w:rsidRPr="003D5BC4">
              <w:rPr>
                <w:rFonts w:ascii="Arial" w:hAnsi="Arial" w:cs="Arial"/>
                <w:i/>
                <w:sz w:val="22"/>
                <w:szCs w:val="22"/>
              </w:rPr>
              <w:t>Elementary: Integrity purchased a School License Agreement and saves you 50%, paid at the registration supply fee.</w:t>
            </w:r>
            <w:r w:rsidRPr="003D5BC4">
              <w:rPr>
                <w:rFonts w:ascii="Arial" w:hAnsi="Arial" w:cs="Arial"/>
                <w:sz w:val="22"/>
                <w:szCs w:val="22"/>
              </w:rPr>
              <w:t xml:space="preserve">                      Curriculum for Writing/Composition, Grammar, Mechanics</w:t>
            </w:r>
          </w:p>
        </w:tc>
      </w:tr>
      <w:tr w:rsidR="00AB2D80" w:rsidRPr="00F56904" w14:paraId="0B61FB61" w14:textId="77777777" w:rsidTr="719F5EA2">
        <w:trPr>
          <w:trHeight w:val="371"/>
        </w:trPr>
        <w:tc>
          <w:tcPr>
            <w:tcW w:w="1818" w:type="dxa"/>
            <w:vMerge/>
          </w:tcPr>
          <w:p w14:paraId="5F36237D" w14:textId="77777777" w:rsidR="00AB2D80" w:rsidRPr="00B21EDE" w:rsidRDefault="00AB2D80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3AFC5CE2" w14:textId="723EA720" w:rsidR="00AB2D80" w:rsidRPr="00222B45" w:rsidRDefault="00AB2D80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>WriteShop</w:t>
            </w:r>
            <w:proofErr w:type="spellEnd"/>
            <w:r>
              <w:rPr>
                <w:rFonts w:ascii="Arial" w:hAnsi="Arial" w:cs="Arial"/>
                <w:b w:val="0"/>
                <w:i w:val="0"/>
                <w:sz w:val="22"/>
                <w:szCs w:val="22"/>
              </w:rPr>
              <w:t xml:space="preserve"> Junior D</w:t>
            </w:r>
          </w:p>
        </w:tc>
        <w:tc>
          <w:tcPr>
            <w:tcW w:w="6930" w:type="dxa"/>
            <w:gridSpan w:val="5"/>
          </w:tcPr>
          <w:p w14:paraId="3279F2BD" w14:textId="50F92B8D" w:rsidR="00AB2D80" w:rsidRPr="00997744" w:rsidRDefault="00A45D9E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i w:val="0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b w:val="0"/>
                <w:i w:val="0"/>
                <w:color w:val="333333"/>
                <w:sz w:val="22"/>
                <w:szCs w:val="22"/>
                <w:shd w:val="clear" w:color="auto" w:fill="FFFFFF"/>
              </w:rPr>
              <w:t>The t</w:t>
            </w:r>
            <w:r w:rsidR="00AB2D80">
              <w:rPr>
                <w:rFonts w:ascii="Arial" w:hAnsi="Arial" w:cs="Arial"/>
                <w:b w:val="0"/>
                <w:i w:val="0"/>
                <w:color w:val="333333"/>
                <w:sz w:val="22"/>
                <w:szCs w:val="22"/>
                <w:shd w:val="clear" w:color="auto" w:fill="FFFFFF"/>
              </w:rPr>
              <w:t xml:space="preserve">eacher will give out writing handouts for </w:t>
            </w:r>
            <w:r w:rsidR="00160C3D">
              <w:rPr>
                <w:rFonts w:ascii="Arial" w:hAnsi="Arial" w:cs="Arial"/>
                <w:b w:val="0"/>
                <w:i w:val="0"/>
                <w:color w:val="333333"/>
                <w:sz w:val="22"/>
                <w:szCs w:val="22"/>
                <w:shd w:val="clear" w:color="auto" w:fill="FFFFFF"/>
              </w:rPr>
              <w:t>schoolwork</w:t>
            </w:r>
            <w:r w:rsidR="00AB2D80">
              <w:rPr>
                <w:rFonts w:ascii="Arial" w:hAnsi="Arial" w:cs="Arial"/>
                <w:b w:val="0"/>
                <w:i w:val="0"/>
                <w:color w:val="333333"/>
                <w:sz w:val="22"/>
                <w:szCs w:val="22"/>
                <w:shd w:val="clear" w:color="auto" w:fill="FFFFFF"/>
              </w:rPr>
              <w:t xml:space="preserve">. </w:t>
            </w:r>
          </w:p>
        </w:tc>
      </w:tr>
      <w:tr w:rsidR="00A717D5" w:rsidRPr="00F56904" w14:paraId="5D8C831A" w14:textId="77777777" w:rsidTr="719F5EA2">
        <w:trPr>
          <w:trHeight w:val="371"/>
        </w:trPr>
        <w:tc>
          <w:tcPr>
            <w:tcW w:w="1818" w:type="dxa"/>
            <w:vMerge/>
          </w:tcPr>
          <w:p w14:paraId="697E9FF8" w14:textId="118E2C25" w:rsidR="00A717D5" w:rsidRPr="00B21EDE" w:rsidRDefault="00A717D5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34F6EEFA" w14:textId="63C73270" w:rsidR="00A717D5" w:rsidRPr="00525F6C" w:rsidRDefault="00A717D5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Cs w:val="0"/>
                <w:i w:val="0"/>
                <w:sz w:val="22"/>
                <w:szCs w:val="22"/>
              </w:rPr>
            </w:pPr>
            <w:proofErr w:type="spellStart"/>
            <w:r w:rsidRPr="00525F6C">
              <w:rPr>
                <w:rFonts w:ascii="Arial" w:hAnsi="Arial" w:cs="Arial"/>
                <w:bCs w:val="0"/>
                <w:i w:val="0"/>
                <w:sz w:val="22"/>
                <w:szCs w:val="22"/>
              </w:rPr>
              <w:t>Wordly</w:t>
            </w:r>
            <w:proofErr w:type="spellEnd"/>
            <w:r w:rsidRPr="00525F6C">
              <w:rPr>
                <w:rFonts w:ascii="Arial" w:hAnsi="Arial" w:cs="Arial"/>
                <w:bCs w:val="0"/>
                <w:i w:val="0"/>
                <w:sz w:val="22"/>
                <w:szCs w:val="22"/>
              </w:rPr>
              <w:t xml:space="preserve"> Wise 3000 Book </w:t>
            </w:r>
            <w:r w:rsidR="000B2C02" w:rsidRPr="00525F6C">
              <w:rPr>
                <w:rFonts w:ascii="Arial" w:hAnsi="Arial" w:cs="Arial"/>
                <w:bCs w:val="0"/>
                <w:i w:val="0"/>
                <w:sz w:val="22"/>
                <w:szCs w:val="22"/>
              </w:rPr>
              <w:t>4</w:t>
            </w:r>
            <w:r w:rsidRPr="00525F6C">
              <w:rPr>
                <w:rFonts w:ascii="Arial" w:hAnsi="Arial" w:cs="Arial"/>
                <w:bCs w:val="0"/>
                <w:i w:val="0"/>
                <w:sz w:val="22"/>
                <w:szCs w:val="22"/>
              </w:rPr>
              <w:t xml:space="preserve"> Answer K</w:t>
            </w:r>
            <w:r w:rsidR="00525F6C" w:rsidRPr="00525F6C">
              <w:rPr>
                <w:rFonts w:ascii="Arial" w:hAnsi="Arial" w:cs="Arial"/>
                <w:bCs w:val="0"/>
                <w:i w:val="0"/>
                <w:sz w:val="22"/>
                <w:szCs w:val="22"/>
              </w:rPr>
              <w:t>EY</w:t>
            </w:r>
            <w:r w:rsidRPr="00525F6C">
              <w:rPr>
                <w:rFonts w:ascii="Arial" w:hAnsi="Arial" w:cs="Arial"/>
                <w:bCs w:val="0"/>
                <w:i w:val="0"/>
                <w:sz w:val="22"/>
                <w:szCs w:val="22"/>
              </w:rPr>
              <w:t>, 4</w:t>
            </w:r>
            <w:r w:rsidRPr="00525F6C">
              <w:rPr>
                <w:rFonts w:ascii="Arial" w:hAnsi="Arial" w:cs="Arial"/>
                <w:bCs w:val="0"/>
                <w:i w:val="0"/>
                <w:sz w:val="22"/>
                <w:szCs w:val="22"/>
                <w:vertAlign w:val="superscript"/>
              </w:rPr>
              <w:t>th</w:t>
            </w:r>
            <w:r w:rsidRPr="00525F6C">
              <w:rPr>
                <w:rFonts w:ascii="Arial" w:hAnsi="Arial" w:cs="Arial"/>
                <w:bCs w:val="0"/>
                <w:i w:val="0"/>
                <w:sz w:val="22"/>
                <w:szCs w:val="22"/>
              </w:rPr>
              <w:t xml:space="preserve"> Edition</w:t>
            </w:r>
          </w:p>
          <w:p w14:paraId="0C919F2D" w14:textId="5C228FE3" w:rsidR="00A717D5" w:rsidRPr="00222B45" w:rsidRDefault="00A717D5" w:rsidP="00A717D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5" w:type="dxa"/>
          </w:tcPr>
          <w:p w14:paraId="49943B44" w14:textId="6D83E929" w:rsidR="00A717D5" w:rsidRPr="00222B45" w:rsidRDefault="00A717D5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222B45">
              <w:rPr>
                <w:rFonts w:ascii="Arial" w:hAnsi="Arial" w:cs="Arial"/>
                <w:b w:val="0"/>
                <w:i w:val="0"/>
                <w:sz w:val="22"/>
                <w:szCs w:val="22"/>
              </w:rPr>
              <w:t>EPS</w:t>
            </w:r>
          </w:p>
        </w:tc>
        <w:tc>
          <w:tcPr>
            <w:tcW w:w="1665" w:type="dxa"/>
          </w:tcPr>
          <w:p w14:paraId="1E227326" w14:textId="77777777" w:rsidR="005463C6" w:rsidRPr="00A45D9E" w:rsidRDefault="005463C6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bCs w:val="0"/>
                <w:i w:val="0"/>
                <w:iCs w:val="0"/>
                <w:color w:val="333333"/>
                <w:sz w:val="22"/>
                <w:szCs w:val="22"/>
                <w:shd w:val="clear" w:color="auto" w:fill="FFFFFF"/>
              </w:rPr>
            </w:pPr>
            <w:r w:rsidRPr="00A45D9E">
              <w:rPr>
                <w:rStyle w:val="Strong"/>
                <w:rFonts w:ascii="Arial" w:hAnsi="Arial" w:cs="Arial"/>
                <w:i w:val="0"/>
                <w:iCs w:val="0"/>
                <w:color w:val="333333"/>
                <w:sz w:val="22"/>
                <w:szCs w:val="22"/>
                <w:shd w:val="clear" w:color="auto" w:fill="FFFFFF"/>
              </w:rPr>
              <w:t>ISBN-13:</w:t>
            </w:r>
            <w:r w:rsidRPr="00A45D9E">
              <w:rPr>
                <w:rFonts w:ascii="Arial" w:hAnsi="Arial" w:cs="Arial"/>
                <w:b w:val="0"/>
                <w:bCs w:val="0"/>
                <w:i w:val="0"/>
                <w:iCs w:val="0"/>
                <w:color w:val="333333"/>
                <w:sz w:val="22"/>
                <w:szCs w:val="22"/>
                <w:shd w:val="clear" w:color="auto" w:fill="FFFFFF"/>
              </w:rPr>
              <w:t> </w:t>
            </w:r>
          </w:p>
          <w:p w14:paraId="56B28933" w14:textId="2034A173" w:rsidR="00A717D5" w:rsidRPr="00A45D9E" w:rsidRDefault="005463C6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00A45D9E">
              <w:rPr>
                <w:rFonts w:ascii="Arial" w:hAnsi="Arial" w:cs="Arial"/>
                <w:b w:val="0"/>
                <w:bCs w:val="0"/>
                <w:i w:val="0"/>
                <w:iCs w:val="0"/>
                <w:color w:val="333333"/>
                <w:sz w:val="22"/>
                <w:szCs w:val="22"/>
                <w:shd w:val="clear" w:color="auto" w:fill="FFFFFF"/>
              </w:rPr>
              <w:t>9781234567897</w:t>
            </w:r>
          </w:p>
        </w:tc>
        <w:tc>
          <w:tcPr>
            <w:tcW w:w="2250" w:type="dxa"/>
            <w:gridSpan w:val="2"/>
          </w:tcPr>
          <w:p w14:paraId="79ED8CD3" w14:textId="77777777" w:rsidR="00A717D5" w:rsidRPr="00222B45" w:rsidRDefault="00A717D5" w:rsidP="00A717D5">
            <w:pPr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</w:pPr>
            <w:r w:rsidRPr="00222B45">
              <w:rPr>
                <w:rFonts w:ascii="Arial" w:hAnsi="Arial" w:cs="Arial"/>
                <w:kern w:val="36"/>
                <w:sz w:val="22"/>
                <w:szCs w:val="22"/>
              </w:rPr>
              <w:fldChar w:fldCharType="begin"/>
            </w:r>
            <w:r w:rsidRPr="00222B45">
              <w:rPr>
                <w:rFonts w:ascii="Arial" w:hAnsi="Arial" w:cs="Arial"/>
                <w:kern w:val="36"/>
                <w:sz w:val="22"/>
                <w:szCs w:val="22"/>
              </w:rPr>
              <w:instrText xml:space="preserve"> HYPERLINK "https://www.christianbook.com/" </w:instrText>
            </w:r>
            <w:r w:rsidRPr="00222B45">
              <w:rPr>
                <w:rFonts w:ascii="Arial" w:hAnsi="Arial" w:cs="Arial"/>
                <w:kern w:val="36"/>
                <w:sz w:val="22"/>
                <w:szCs w:val="22"/>
              </w:rPr>
            </w:r>
            <w:r w:rsidRPr="00222B45">
              <w:rPr>
                <w:rFonts w:ascii="Arial" w:hAnsi="Arial" w:cs="Arial"/>
                <w:kern w:val="36"/>
                <w:sz w:val="22"/>
                <w:szCs w:val="22"/>
              </w:rPr>
              <w:fldChar w:fldCharType="separate"/>
            </w:r>
            <w:r w:rsidRPr="00222B45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https://www.</w:t>
            </w:r>
          </w:p>
          <w:p w14:paraId="1A466024" w14:textId="294075C3" w:rsidR="00A717D5" w:rsidRPr="00222B45" w:rsidRDefault="00A717D5" w:rsidP="003D5BC4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222B45">
              <w:rPr>
                <w:rStyle w:val="Hyperlink"/>
                <w:rFonts w:ascii="Arial" w:hAnsi="Arial" w:cs="Arial"/>
                <w:b w:val="0"/>
                <w:i w:val="0"/>
                <w:kern w:val="36"/>
                <w:sz w:val="22"/>
                <w:szCs w:val="22"/>
              </w:rPr>
              <w:t>Christianbook.com</w:t>
            </w:r>
            <w:r w:rsidRPr="00222B45">
              <w:rPr>
                <w:rFonts w:ascii="Arial" w:hAnsi="Arial" w:cs="Arial"/>
                <w:b w:val="0"/>
                <w:i w:val="0"/>
                <w:kern w:val="36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</w:tcPr>
          <w:p w14:paraId="39CBE13C" w14:textId="5835AA60" w:rsidR="00A717D5" w:rsidRPr="00A45D9E" w:rsidRDefault="00A717D5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i w:val="0"/>
                <w:color w:val="333333"/>
                <w:sz w:val="22"/>
                <w:szCs w:val="22"/>
              </w:rPr>
            </w:pPr>
            <w:r w:rsidRPr="00A45D9E">
              <w:rPr>
                <w:rFonts w:ascii="Arial" w:hAnsi="Arial" w:cs="Arial"/>
                <w:b w:val="0"/>
                <w:i w:val="0"/>
                <w:color w:val="333333"/>
                <w:sz w:val="22"/>
                <w:szCs w:val="22"/>
                <w:shd w:val="clear" w:color="auto" w:fill="FFFFFF"/>
              </w:rPr>
              <w:t>WW</w:t>
            </w:r>
            <w:r w:rsidR="0001518D" w:rsidRPr="00A45D9E">
              <w:rPr>
                <w:rFonts w:ascii="Arial" w:hAnsi="Arial" w:cs="Arial"/>
                <w:b w:val="0"/>
                <w:color w:val="333333"/>
                <w:sz w:val="22"/>
                <w:szCs w:val="22"/>
                <w:shd w:val="clear" w:color="auto" w:fill="FFFFFF"/>
              </w:rPr>
              <w:t>877297</w:t>
            </w:r>
          </w:p>
        </w:tc>
      </w:tr>
      <w:tr w:rsidR="00A717D5" w:rsidRPr="00F56904" w14:paraId="327B7999" w14:textId="77777777" w:rsidTr="719F5EA2">
        <w:trPr>
          <w:trHeight w:val="371"/>
        </w:trPr>
        <w:tc>
          <w:tcPr>
            <w:tcW w:w="1818" w:type="dxa"/>
            <w:vMerge/>
          </w:tcPr>
          <w:p w14:paraId="40550085" w14:textId="77777777" w:rsidR="00A717D5" w:rsidRPr="00B21EDE" w:rsidRDefault="00A717D5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309141A7" w14:textId="71C718B5" w:rsidR="00A717D5" w:rsidRPr="00160C3D" w:rsidRDefault="00A717D5" w:rsidP="00A717D5">
            <w:pPr>
              <w:pStyle w:val="location-node"/>
              <w:spacing w:before="0" w:beforeAutospacing="0" w:after="0" w:afterAutospacing="0"/>
              <w:rPr>
                <w:rStyle w:val="location-text"/>
                <w:rFonts w:ascii="Arial" w:hAnsi="Arial" w:cs="Arial"/>
                <w:b/>
                <w:bCs/>
                <w:color w:val="333333"/>
                <w:sz w:val="22"/>
                <w:szCs w:val="22"/>
                <w:bdr w:val="none" w:sz="0" w:space="0" w:color="auto" w:frame="1"/>
              </w:rPr>
            </w:pPr>
            <w:r w:rsidRPr="00222B45">
              <w:rPr>
                <w:rStyle w:val="location-text"/>
                <w:rFonts w:ascii="Arial" w:hAnsi="Arial" w:cs="Arial"/>
                <w:color w:val="333333"/>
                <w:sz w:val="22"/>
                <w:szCs w:val="22"/>
                <w:bdr w:val="none" w:sz="0" w:space="0" w:color="auto" w:frame="1"/>
              </w:rPr>
              <w:t xml:space="preserve">Rod and Staff </w:t>
            </w:r>
            <w:r w:rsidRPr="00160C3D">
              <w:rPr>
                <w:rStyle w:val="location-text"/>
                <w:rFonts w:ascii="Arial" w:hAnsi="Arial" w:cs="Arial"/>
                <w:b/>
                <w:bCs/>
                <w:color w:val="333333"/>
                <w:sz w:val="22"/>
                <w:szCs w:val="22"/>
                <w:bdr w:val="none" w:sz="0" w:space="0" w:color="auto" w:frame="1"/>
              </w:rPr>
              <w:t xml:space="preserve">Grade </w:t>
            </w:r>
            <w:r w:rsidR="00641957" w:rsidRPr="00160C3D">
              <w:rPr>
                <w:rStyle w:val="location-text"/>
                <w:rFonts w:ascii="Arial" w:hAnsi="Arial" w:cs="Arial"/>
                <w:b/>
                <w:bCs/>
                <w:color w:val="333333"/>
                <w:sz w:val="22"/>
                <w:szCs w:val="22"/>
                <w:bdr w:val="none" w:sz="0" w:space="0" w:color="auto" w:frame="1"/>
              </w:rPr>
              <w:t>3</w:t>
            </w:r>
            <w:r w:rsidRPr="00160C3D">
              <w:rPr>
                <w:rStyle w:val="location-text"/>
                <w:rFonts w:ascii="Arial" w:hAnsi="Arial" w:cs="Arial"/>
                <w:b/>
                <w:bCs/>
                <w:color w:val="333333"/>
                <w:sz w:val="22"/>
                <w:szCs w:val="22"/>
                <w:bdr w:val="none" w:sz="0" w:space="0" w:color="auto" w:frame="1"/>
              </w:rPr>
              <w:t xml:space="preserve"> Spelling </w:t>
            </w:r>
          </w:p>
          <w:p w14:paraId="28628D68" w14:textId="56DE2AB8" w:rsidR="00A717D5" w:rsidRPr="00222B45" w:rsidRDefault="00A717D5" w:rsidP="00A717D5">
            <w:pPr>
              <w:pStyle w:val="location-node"/>
              <w:spacing w:before="0" w:beforeAutospacing="0" w:after="0" w:afterAutospacing="0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160C3D">
              <w:rPr>
                <w:rStyle w:val="location-text"/>
                <w:rFonts w:ascii="Arial" w:hAnsi="Arial" w:cs="Arial"/>
                <w:b/>
                <w:bCs/>
                <w:color w:val="333333"/>
                <w:sz w:val="22"/>
                <w:szCs w:val="22"/>
                <w:bdr w:val="none" w:sz="0" w:space="0" w:color="auto" w:frame="1"/>
              </w:rPr>
              <w:t>Teacher's Manua</w:t>
            </w:r>
            <w:r w:rsidRPr="00222B45">
              <w:rPr>
                <w:rStyle w:val="location-text"/>
                <w:rFonts w:ascii="Arial" w:hAnsi="Arial" w:cs="Arial"/>
                <w:color w:val="333333"/>
                <w:sz w:val="22"/>
                <w:szCs w:val="22"/>
                <w:bdr w:val="none" w:sz="0" w:space="0" w:color="auto" w:frame="1"/>
              </w:rPr>
              <w:t>l ($</w:t>
            </w:r>
            <w:r w:rsidR="00E757F2">
              <w:rPr>
                <w:rStyle w:val="location-text"/>
                <w:rFonts w:ascii="Arial" w:hAnsi="Arial" w:cs="Arial"/>
                <w:color w:val="333333"/>
                <w:sz w:val="22"/>
                <w:szCs w:val="22"/>
                <w:bdr w:val="none" w:sz="0" w:space="0" w:color="auto" w:frame="1"/>
              </w:rPr>
              <w:t>8</w:t>
            </w:r>
            <w:r w:rsidRPr="00222B45">
              <w:rPr>
                <w:rStyle w:val="location-text"/>
                <w:rFonts w:ascii="Arial" w:hAnsi="Arial" w:cs="Arial"/>
                <w:color w:val="333333"/>
                <w:sz w:val="22"/>
                <w:szCs w:val="22"/>
                <w:bdr w:val="none" w:sz="0" w:space="0" w:color="auto" w:frame="1"/>
              </w:rPr>
              <w:t>.</w:t>
            </w:r>
            <w:r w:rsidR="00E757F2">
              <w:rPr>
                <w:rStyle w:val="location-text"/>
                <w:rFonts w:ascii="Arial" w:hAnsi="Arial" w:cs="Arial"/>
                <w:color w:val="333333"/>
                <w:sz w:val="22"/>
                <w:szCs w:val="22"/>
                <w:bdr w:val="none" w:sz="0" w:space="0" w:color="auto" w:frame="1"/>
              </w:rPr>
              <w:t>1</w:t>
            </w:r>
            <w:r w:rsidRPr="00222B45">
              <w:rPr>
                <w:rStyle w:val="location-text"/>
                <w:rFonts w:ascii="Arial" w:hAnsi="Arial" w:cs="Arial"/>
                <w:color w:val="333333"/>
                <w:sz w:val="22"/>
                <w:szCs w:val="22"/>
                <w:bdr w:val="none" w:sz="0" w:space="0" w:color="auto" w:frame="1"/>
              </w:rPr>
              <w:t>0)</w:t>
            </w:r>
          </w:p>
          <w:p w14:paraId="1801BC65" w14:textId="7434CB27" w:rsidR="00A717D5" w:rsidRPr="00222B45" w:rsidRDefault="00A717D5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</w:p>
        </w:tc>
        <w:tc>
          <w:tcPr>
            <w:tcW w:w="1485" w:type="dxa"/>
          </w:tcPr>
          <w:p w14:paraId="15A52C83" w14:textId="1F7F7D98" w:rsidR="00A717D5" w:rsidRPr="00222B45" w:rsidRDefault="00A717D5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222B45">
              <w:rPr>
                <w:rFonts w:ascii="Arial" w:hAnsi="Arial" w:cs="Arial"/>
                <w:b w:val="0"/>
                <w:i w:val="0"/>
                <w:sz w:val="22"/>
                <w:szCs w:val="22"/>
              </w:rPr>
              <w:t>Rod and Staff</w:t>
            </w:r>
          </w:p>
        </w:tc>
        <w:tc>
          <w:tcPr>
            <w:tcW w:w="1665" w:type="dxa"/>
          </w:tcPr>
          <w:p w14:paraId="7CA94B71" w14:textId="761D1EC5" w:rsidR="00A717D5" w:rsidRPr="00222B45" w:rsidRDefault="00A717D5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222B45">
              <w:rPr>
                <w:rFonts w:ascii="Arial" w:hAnsi="Arial" w:cs="Arial"/>
                <w:b w:val="0"/>
                <w:i w:val="0"/>
                <w:sz w:val="22"/>
                <w:szCs w:val="22"/>
              </w:rPr>
              <w:t>n/a</w:t>
            </w:r>
          </w:p>
        </w:tc>
        <w:tc>
          <w:tcPr>
            <w:tcW w:w="2250" w:type="dxa"/>
            <w:gridSpan w:val="2"/>
          </w:tcPr>
          <w:p w14:paraId="05C0348D" w14:textId="47476866" w:rsidR="00A717D5" w:rsidRPr="00222B45" w:rsidRDefault="00E757F2" w:rsidP="00A717D5">
            <w:pPr>
              <w:rPr>
                <w:rFonts w:ascii="Arial" w:hAnsi="Arial" w:cs="Arial"/>
                <w:kern w:val="36"/>
                <w:sz w:val="22"/>
                <w:szCs w:val="22"/>
              </w:rPr>
            </w:pPr>
            <w:r w:rsidRPr="00E757F2">
              <w:t>https://www.milestonebooks.com/item/1-16391/</w:t>
            </w:r>
          </w:p>
        </w:tc>
        <w:tc>
          <w:tcPr>
            <w:tcW w:w="1530" w:type="dxa"/>
          </w:tcPr>
          <w:p w14:paraId="2EBC5BA5" w14:textId="77777777" w:rsidR="00663630" w:rsidRDefault="00A717D5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i w:val="0"/>
                <w:color w:val="333333"/>
                <w:sz w:val="22"/>
                <w:szCs w:val="22"/>
                <w:shd w:val="clear" w:color="auto" w:fill="FFFFFF"/>
              </w:rPr>
            </w:pPr>
            <w:r w:rsidRPr="00997744">
              <w:rPr>
                <w:rFonts w:ascii="Arial" w:hAnsi="Arial" w:cs="Arial"/>
                <w:b w:val="0"/>
                <w:i w:val="0"/>
                <w:color w:val="333333"/>
                <w:sz w:val="22"/>
                <w:szCs w:val="22"/>
                <w:shd w:val="clear" w:color="auto" w:fill="FFFFFF"/>
              </w:rPr>
              <w:t>Item #</w:t>
            </w:r>
          </w:p>
          <w:p w14:paraId="39ACBA7F" w14:textId="239A0E1B" w:rsidR="00A717D5" w:rsidRPr="00997744" w:rsidRDefault="00A717D5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i w:val="0"/>
                <w:color w:val="333333"/>
                <w:sz w:val="22"/>
                <w:szCs w:val="22"/>
                <w:shd w:val="clear" w:color="auto" w:fill="FFFFFF"/>
              </w:rPr>
            </w:pPr>
            <w:r w:rsidRPr="00997744">
              <w:rPr>
                <w:rFonts w:ascii="Arial" w:hAnsi="Arial" w:cs="Arial"/>
                <w:b w:val="0"/>
                <w:i w:val="0"/>
                <w:color w:val="333333"/>
                <w:sz w:val="22"/>
                <w:szCs w:val="22"/>
                <w:bdr w:val="none" w:sz="0" w:space="0" w:color="auto" w:frame="1"/>
                <w:shd w:val="clear" w:color="auto" w:fill="FFFFFF"/>
              </w:rPr>
              <w:t>1-16</w:t>
            </w:r>
            <w:r w:rsidR="00E757F2">
              <w:rPr>
                <w:rFonts w:ascii="Arial" w:hAnsi="Arial" w:cs="Arial"/>
                <w:b w:val="0"/>
                <w:i w:val="0"/>
                <w:color w:val="333333"/>
                <w:sz w:val="22"/>
                <w:szCs w:val="22"/>
                <w:bdr w:val="none" w:sz="0" w:space="0" w:color="auto" w:frame="1"/>
                <w:shd w:val="clear" w:color="auto" w:fill="FFFFFF"/>
              </w:rPr>
              <w:t>391</w:t>
            </w:r>
          </w:p>
        </w:tc>
      </w:tr>
      <w:tr w:rsidR="003D5BC4" w:rsidRPr="00F56904" w14:paraId="1EBA50E3" w14:textId="77777777" w:rsidTr="719F5EA2">
        <w:trPr>
          <w:trHeight w:val="344"/>
        </w:trPr>
        <w:tc>
          <w:tcPr>
            <w:tcW w:w="1818" w:type="dxa"/>
            <w:vMerge/>
          </w:tcPr>
          <w:p w14:paraId="344603B8" w14:textId="77777777" w:rsidR="003D5BC4" w:rsidRPr="00B21EDE" w:rsidRDefault="003D5BC4" w:rsidP="003D5BC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7E02CDF3" w14:textId="76DC011F" w:rsidR="00203EC5" w:rsidRDefault="003D5BC4" w:rsidP="13F9AB53">
            <w:pPr>
              <w:pStyle w:val="Heading2"/>
              <w:spacing w:before="0" w:after="0" w:line="259" w:lineRule="auto"/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</w:pPr>
            <w:r w:rsidRPr="13F9AB53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  <w:t>Reader 3</w:t>
            </w:r>
            <w:r w:rsidRPr="13F9AB53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  <w:vertAlign w:val="superscript"/>
              </w:rPr>
              <w:t>rd</w:t>
            </w:r>
            <w:r w:rsidRPr="13F9AB53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  <w:t>/4</w:t>
            </w:r>
            <w:r w:rsidRPr="13F9AB53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  <w:vertAlign w:val="superscript"/>
              </w:rPr>
              <w:t>th</w:t>
            </w:r>
            <w:r w:rsidRPr="0005561D">
              <w:rPr>
                <w:rFonts w:ascii="Arial" w:hAnsi="Arial" w:cs="Arial"/>
                <w:i w:val="0"/>
                <w:iCs w:val="0"/>
                <w:color w:val="333333"/>
                <w:sz w:val="22"/>
                <w:szCs w:val="22"/>
              </w:rPr>
              <w:t xml:space="preserve">: </w:t>
            </w:r>
            <w:r w:rsidR="00F041E0" w:rsidRPr="0005561D">
              <w:rPr>
                <w:rFonts w:ascii="Arial" w:hAnsi="Arial" w:cs="Arial"/>
                <w:i w:val="0"/>
                <w:iCs w:val="0"/>
                <w:color w:val="333333"/>
                <w:sz w:val="22"/>
                <w:szCs w:val="22"/>
              </w:rPr>
              <w:t>Pompeii</w:t>
            </w:r>
            <w:r w:rsidR="00203EC5" w:rsidRPr="0005561D">
              <w:rPr>
                <w:rFonts w:ascii="Arial" w:hAnsi="Arial" w:cs="Arial"/>
                <w:i w:val="0"/>
                <w:iCs w:val="0"/>
                <w:color w:val="333333"/>
                <w:sz w:val="22"/>
                <w:szCs w:val="22"/>
              </w:rPr>
              <w:t xml:space="preserve"> Buried Alive</w:t>
            </w:r>
          </w:p>
          <w:p w14:paraId="7D098B79" w14:textId="47635165" w:rsidR="003D5BC4" w:rsidRPr="00222B45" w:rsidRDefault="003D5BC4" w:rsidP="13F9AB53">
            <w:pPr>
              <w:pStyle w:val="Heading2"/>
              <w:spacing w:before="0" w:after="0" w:line="259" w:lineRule="auto"/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13F9AB53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  <w:t xml:space="preserve">by </w:t>
            </w:r>
            <w:r w:rsidR="00203EC5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  <w:t>Kunhardt</w:t>
            </w:r>
            <w:r w:rsidRPr="13F9AB53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  <w:t xml:space="preserve"> ($</w:t>
            </w:r>
            <w:r w:rsidR="009D08F9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  <w:t>3.94</w:t>
            </w:r>
            <w:r w:rsidRPr="13F9AB53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  <w:t xml:space="preserve">)                                   </w:t>
            </w:r>
          </w:p>
        </w:tc>
        <w:tc>
          <w:tcPr>
            <w:tcW w:w="1485" w:type="dxa"/>
          </w:tcPr>
          <w:p w14:paraId="7238A04C" w14:textId="6DFBA202" w:rsidR="003D5BC4" w:rsidRPr="00BD3ACC" w:rsidRDefault="00BF4E20" w:rsidP="003D5BC4">
            <w:pPr>
              <w:pStyle w:val="Heading2"/>
              <w:spacing w:before="0" w:after="0" w:line="259" w:lineRule="auto"/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  <w:t>Random House</w:t>
            </w:r>
          </w:p>
        </w:tc>
        <w:tc>
          <w:tcPr>
            <w:tcW w:w="1665" w:type="dxa"/>
          </w:tcPr>
          <w:p w14:paraId="016A6518" w14:textId="5BC941C1" w:rsidR="003D5BC4" w:rsidRPr="00BD3ACC" w:rsidRDefault="003D5BC4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00BD3ACC">
              <w:rPr>
                <w:rStyle w:val="Strong"/>
                <w:rFonts w:ascii="Arial" w:hAnsi="Arial" w:cs="Arial"/>
                <w:i w:val="0"/>
                <w:iCs w:val="0"/>
                <w:color w:val="333333"/>
                <w:sz w:val="22"/>
                <w:szCs w:val="22"/>
                <w:shd w:val="clear" w:color="auto" w:fill="FFFFFF"/>
              </w:rPr>
              <w:t>ISBN</w:t>
            </w:r>
            <w:r w:rsidR="00992066">
              <w:rPr>
                <w:rStyle w:val="Strong"/>
                <w:rFonts w:ascii="Arial" w:hAnsi="Arial" w:cs="Arial"/>
                <w:i w:val="0"/>
                <w:iCs w:val="0"/>
                <w:color w:val="333333"/>
                <w:sz w:val="22"/>
                <w:szCs w:val="22"/>
                <w:shd w:val="clear" w:color="auto" w:fill="FFFFFF"/>
              </w:rPr>
              <w:t>: 0394888669</w:t>
            </w:r>
          </w:p>
        </w:tc>
        <w:tc>
          <w:tcPr>
            <w:tcW w:w="2250" w:type="dxa"/>
            <w:gridSpan w:val="2"/>
          </w:tcPr>
          <w:p w14:paraId="4B5FD7AD" w14:textId="77777777" w:rsidR="003D5BC4" w:rsidRPr="00634720" w:rsidRDefault="003D5BC4" w:rsidP="003D5BC4">
            <w:pPr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</w:pPr>
            <w:r w:rsidRPr="00634720">
              <w:rPr>
                <w:rFonts w:ascii="Arial" w:hAnsi="Arial" w:cs="Arial"/>
                <w:kern w:val="36"/>
                <w:sz w:val="22"/>
                <w:szCs w:val="22"/>
              </w:rPr>
              <w:fldChar w:fldCharType="begin"/>
            </w:r>
            <w:r w:rsidRPr="00634720">
              <w:rPr>
                <w:rFonts w:ascii="Arial" w:hAnsi="Arial" w:cs="Arial"/>
                <w:kern w:val="36"/>
                <w:sz w:val="22"/>
                <w:szCs w:val="22"/>
              </w:rPr>
              <w:instrText xml:space="preserve"> HYPERLINK "https://www.christianbook.com/" </w:instrText>
            </w:r>
            <w:r w:rsidRPr="00634720">
              <w:rPr>
                <w:rFonts w:ascii="Arial" w:hAnsi="Arial" w:cs="Arial"/>
                <w:kern w:val="36"/>
                <w:sz w:val="22"/>
                <w:szCs w:val="22"/>
              </w:rPr>
            </w:r>
            <w:r w:rsidRPr="00634720">
              <w:rPr>
                <w:rFonts w:ascii="Arial" w:hAnsi="Arial" w:cs="Arial"/>
                <w:kern w:val="36"/>
                <w:sz w:val="22"/>
                <w:szCs w:val="22"/>
              </w:rPr>
              <w:fldChar w:fldCharType="separate"/>
            </w:r>
            <w:r w:rsidRPr="00634720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https://www.</w:t>
            </w:r>
          </w:p>
          <w:p w14:paraId="69B50955" w14:textId="36E1F35F" w:rsidR="003D5BC4" w:rsidRPr="00222B45" w:rsidRDefault="003D5BC4" w:rsidP="003D5BC4">
            <w:pPr>
              <w:rPr>
                <w:rFonts w:ascii="Arial" w:hAnsi="Arial" w:cs="Arial"/>
                <w:sz w:val="22"/>
                <w:szCs w:val="22"/>
              </w:rPr>
            </w:pPr>
            <w:r w:rsidRPr="00634720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Christianbook.com</w:t>
            </w:r>
            <w:r w:rsidRPr="00634720">
              <w:rPr>
                <w:rFonts w:ascii="Arial" w:hAnsi="Arial" w:cs="Arial"/>
                <w:kern w:val="36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</w:tcPr>
          <w:p w14:paraId="6133E3E2" w14:textId="487A70C5" w:rsidR="003D5BC4" w:rsidRPr="00997744" w:rsidRDefault="003D5BC4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00997744">
              <w:rPr>
                <w:rFonts w:ascii="Arial" w:hAnsi="Arial" w:cs="Arial"/>
                <w:b w:val="0"/>
                <w:bCs w:val="0"/>
                <w:i w:val="0"/>
                <w:iCs w:val="0"/>
                <w:color w:val="333333"/>
                <w:sz w:val="22"/>
                <w:szCs w:val="22"/>
                <w:shd w:val="clear" w:color="auto" w:fill="FFFFFF"/>
              </w:rPr>
              <w:t>WW88</w:t>
            </w:r>
            <w:r w:rsidR="00992066">
              <w:rPr>
                <w:rFonts w:ascii="Arial" w:hAnsi="Arial" w:cs="Arial"/>
                <w:b w:val="0"/>
                <w:bCs w:val="0"/>
                <w:i w:val="0"/>
                <w:iCs w:val="0"/>
                <w:color w:val="333333"/>
                <w:sz w:val="22"/>
                <w:szCs w:val="22"/>
                <w:shd w:val="clear" w:color="auto" w:fill="FFFFFF"/>
              </w:rPr>
              <w:t>669</w:t>
            </w:r>
          </w:p>
        </w:tc>
      </w:tr>
      <w:tr w:rsidR="003D5BC4" w:rsidRPr="00F56904" w14:paraId="27FD8D2B" w14:textId="77777777" w:rsidTr="719F5EA2">
        <w:trPr>
          <w:trHeight w:val="344"/>
        </w:trPr>
        <w:tc>
          <w:tcPr>
            <w:tcW w:w="1818" w:type="dxa"/>
            <w:vMerge/>
          </w:tcPr>
          <w:p w14:paraId="26C92343" w14:textId="77777777" w:rsidR="003D5BC4" w:rsidRPr="00B21EDE" w:rsidRDefault="003D5BC4" w:rsidP="003D5BC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0D5A8A06" w14:textId="14F2C5A5" w:rsidR="003D5BC4" w:rsidRDefault="003D5BC4" w:rsidP="003D5BC4">
            <w:pPr>
              <w:pStyle w:val="Heading1"/>
              <w:shd w:val="clear" w:color="auto" w:fill="FFFFFF"/>
              <w:spacing w:before="0" w:beforeAutospacing="0" w:after="150" w:afterAutospacing="0" w:line="288" w:lineRule="atLeast"/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  <w:t>Reader 3</w:t>
            </w:r>
            <w:r w:rsidRPr="00634720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  <w:vertAlign w:val="superscript"/>
              </w:rPr>
              <w:t>rd</w:t>
            </w:r>
            <w:r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  <w:t>/4</w:t>
            </w:r>
            <w:r w:rsidRPr="008561D5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  <w:vertAlign w:val="superscript"/>
              </w:rPr>
              <w:t>th</w:t>
            </w:r>
            <w:r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  <w:t xml:space="preserve">: </w:t>
            </w:r>
            <w:r w:rsidR="005D66E8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  <w:t>Magic Tree House</w:t>
            </w:r>
            <w:r w:rsidR="005851A7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  <w:t xml:space="preserve">, </w:t>
            </w:r>
            <w:r w:rsidR="002508B0" w:rsidRPr="003A049D">
              <w:rPr>
                <w:rFonts w:ascii="Arial" w:hAnsi="Arial" w:cs="Arial"/>
                <w:color w:val="333333"/>
                <w:sz w:val="22"/>
                <w:szCs w:val="22"/>
              </w:rPr>
              <w:t>Knights and Castles</w:t>
            </w:r>
            <w:r w:rsidR="001F309D">
              <w:rPr>
                <w:rFonts w:ascii="Arial" w:hAnsi="Arial" w:cs="Arial"/>
                <w:color w:val="333333"/>
                <w:sz w:val="22"/>
                <w:szCs w:val="22"/>
              </w:rPr>
              <w:t>, Vol. 2</w:t>
            </w:r>
            <w:r w:rsidR="009D42C1">
              <w:rPr>
                <w:rFonts w:ascii="Arial" w:hAnsi="Arial" w:cs="Arial"/>
                <w:color w:val="333333"/>
                <w:sz w:val="22"/>
                <w:szCs w:val="22"/>
              </w:rPr>
              <w:t xml:space="preserve"> </w:t>
            </w:r>
            <w:r w:rsidR="009D42C1" w:rsidRPr="005851A7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  <w:t>($6.29)</w:t>
            </w:r>
          </w:p>
        </w:tc>
        <w:tc>
          <w:tcPr>
            <w:tcW w:w="1485" w:type="dxa"/>
          </w:tcPr>
          <w:p w14:paraId="656DC2FF" w14:textId="6FFF7011" w:rsidR="003D5BC4" w:rsidRDefault="003D5BC4" w:rsidP="003D5BC4">
            <w:pPr>
              <w:pStyle w:val="Heading2"/>
              <w:spacing w:before="0" w:after="0" w:line="259" w:lineRule="auto"/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  <w:t>Random House</w:t>
            </w:r>
          </w:p>
        </w:tc>
        <w:tc>
          <w:tcPr>
            <w:tcW w:w="1665" w:type="dxa"/>
          </w:tcPr>
          <w:p w14:paraId="3EDEA108" w14:textId="6D6FA0EA" w:rsidR="003D5BC4" w:rsidRPr="003D0CA8" w:rsidRDefault="003D5BC4">
            <w:pPr>
              <w:pStyle w:val="Heading2"/>
              <w:shd w:val="clear" w:color="auto" w:fill="FFFFFF"/>
              <w:spacing w:before="0" w:after="0"/>
              <w:rPr>
                <w:rStyle w:val="Strong"/>
                <w:rFonts w:ascii="Georgia" w:hAnsi="Georgia"/>
                <w:i w:val="0"/>
                <w:iCs w:val="0"/>
                <w:color w:val="333333"/>
                <w:sz w:val="22"/>
                <w:szCs w:val="22"/>
                <w:shd w:val="clear" w:color="auto" w:fill="FFFFFF"/>
              </w:rPr>
            </w:pPr>
            <w:r w:rsidRPr="003D0CA8">
              <w:rPr>
                <w:rStyle w:val="Strong"/>
                <w:rFonts w:ascii="Georgia" w:hAnsi="Georgia"/>
                <w:i w:val="0"/>
                <w:iCs w:val="0"/>
                <w:color w:val="333333"/>
                <w:sz w:val="22"/>
                <w:szCs w:val="22"/>
                <w:shd w:val="clear" w:color="auto" w:fill="FFFFFF"/>
              </w:rPr>
              <w:t>ISBN:</w:t>
            </w:r>
            <w:r>
              <w:rPr>
                <w:rStyle w:val="Strong"/>
                <w:rFonts w:ascii="Georgia" w:hAnsi="Georgia"/>
                <w:i w:val="0"/>
                <w:iCs w:val="0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r w:rsidR="00F15D0B">
              <w:rPr>
                <w:rStyle w:val="Strong"/>
                <w:rFonts w:ascii="Arial" w:hAnsi="Arial" w:cs="Arial"/>
                <w:i w:val="0"/>
                <w:iCs w:val="0"/>
                <w:color w:val="333333"/>
                <w:sz w:val="22"/>
                <w:szCs w:val="22"/>
                <w:shd w:val="clear" w:color="auto" w:fill="FFFFFF"/>
              </w:rPr>
              <w:t>0375802975</w:t>
            </w:r>
            <w:r w:rsidR="00F15D0B" w:rsidRPr="00DD03AA">
              <w:rPr>
                <w:rFonts w:ascii="Arial" w:hAnsi="Arial" w:cs="Arial"/>
                <w:i w:val="0"/>
                <w:iCs w:val="0"/>
                <w:color w:val="333333"/>
                <w:sz w:val="22"/>
                <w:szCs w:val="22"/>
                <w:shd w:val="clear" w:color="auto" w:fill="FFFFFF"/>
              </w:rPr>
              <w:t> </w:t>
            </w:r>
          </w:p>
        </w:tc>
        <w:tc>
          <w:tcPr>
            <w:tcW w:w="2250" w:type="dxa"/>
            <w:gridSpan w:val="2"/>
          </w:tcPr>
          <w:p w14:paraId="5080CCBF" w14:textId="77777777" w:rsidR="003D5BC4" w:rsidRPr="00222B45" w:rsidRDefault="003D5BC4" w:rsidP="003D5BC4">
            <w:pPr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</w:pPr>
            <w:r w:rsidRPr="00222B45">
              <w:rPr>
                <w:rFonts w:ascii="Arial" w:hAnsi="Arial" w:cs="Arial"/>
                <w:kern w:val="36"/>
                <w:sz w:val="22"/>
                <w:szCs w:val="22"/>
              </w:rPr>
              <w:fldChar w:fldCharType="begin"/>
            </w:r>
            <w:r w:rsidRPr="00222B45">
              <w:rPr>
                <w:rFonts w:ascii="Arial" w:hAnsi="Arial" w:cs="Arial"/>
                <w:kern w:val="36"/>
                <w:sz w:val="22"/>
                <w:szCs w:val="22"/>
              </w:rPr>
              <w:instrText xml:space="preserve"> HYPERLINK "https://www.christianbook.com/" </w:instrText>
            </w:r>
            <w:r w:rsidRPr="00222B45">
              <w:rPr>
                <w:rFonts w:ascii="Arial" w:hAnsi="Arial" w:cs="Arial"/>
                <w:kern w:val="36"/>
                <w:sz w:val="22"/>
                <w:szCs w:val="22"/>
              </w:rPr>
            </w:r>
            <w:r w:rsidRPr="00222B45">
              <w:rPr>
                <w:rFonts w:ascii="Arial" w:hAnsi="Arial" w:cs="Arial"/>
                <w:kern w:val="36"/>
                <w:sz w:val="22"/>
                <w:szCs w:val="22"/>
              </w:rPr>
              <w:fldChar w:fldCharType="separate"/>
            </w:r>
            <w:r w:rsidRPr="00222B45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https://www.</w:t>
            </w:r>
          </w:p>
          <w:p w14:paraId="7DD47510" w14:textId="783BA9D4" w:rsidR="003D5BC4" w:rsidRPr="00222B45" w:rsidRDefault="003D5BC4" w:rsidP="003D5BC4">
            <w:pPr>
              <w:rPr>
                <w:rFonts w:ascii="Arial" w:hAnsi="Arial" w:cs="Arial"/>
                <w:kern w:val="36"/>
                <w:sz w:val="22"/>
                <w:szCs w:val="22"/>
              </w:rPr>
            </w:pPr>
            <w:r w:rsidRPr="00222B45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Christianbook.com</w:t>
            </w:r>
            <w:r w:rsidRPr="00222B45">
              <w:rPr>
                <w:rFonts w:ascii="Arial" w:hAnsi="Arial" w:cs="Arial"/>
                <w:b/>
                <w:bCs/>
                <w:i/>
                <w:iCs/>
                <w:kern w:val="36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</w:tcPr>
          <w:p w14:paraId="5A9BD9C0" w14:textId="3BA2F045" w:rsidR="003D5BC4" w:rsidRPr="00997744" w:rsidRDefault="003D5BC4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00997744"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  <w:t>WW</w:t>
            </w:r>
            <w:r w:rsidR="003A049D"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  <w:t>02975</w:t>
            </w:r>
          </w:p>
        </w:tc>
      </w:tr>
      <w:tr w:rsidR="00A717D5" w:rsidRPr="00F56904" w14:paraId="2655A83A" w14:textId="77777777" w:rsidTr="719F5EA2">
        <w:trPr>
          <w:trHeight w:val="353"/>
        </w:trPr>
        <w:tc>
          <w:tcPr>
            <w:tcW w:w="1818" w:type="dxa"/>
            <w:vMerge/>
          </w:tcPr>
          <w:p w14:paraId="2EC5404D" w14:textId="77777777" w:rsidR="00A717D5" w:rsidRPr="00B21EDE" w:rsidRDefault="00A717D5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6C6FC4A6" w14:textId="6406FAFB" w:rsidR="00A717D5" w:rsidRPr="00222B45" w:rsidRDefault="04E7ACA7" w:rsidP="3FFF9F7C">
            <w:pPr>
              <w:shd w:val="clear" w:color="auto" w:fill="FFFFFF" w:themeFill="background1"/>
              <w:rPr>
                <w:rFonts w:ascii="Arial" w:hAnsi="Arial" w:cs="Arial"/>
                <w:sz w:val="22"/>
                <w:szCs w:val="22"/>
              </w:rPr>
            </w:pPr>
            <w:r w:rsidRPr="3FFF9F7C">
              <w:rPr>
                <w:rFonts w:ascii="Arial" w:hAnsi="Arial" w:cs="Arial"/>
                <w:color w:val="333333"/>
                <w:sz w:val="22"/>
                <w:szCs w:val="22"/>
              </w:rPr>
              <w:t>Reader 3</w:t>
            </w:r>
            <w:r w:rsidRPr="3FFF9F7C">
              <w:rPr>
                <w:rFonts w:ascii="Arial" w:hAnsi="Arial" w:cs="Arial"/>
                <w:color w:val="333333"/>
                <w:sz w:val="22"/>
                <w:szCs w:val="22"/>
                <w:vertAlign w:val="superscript"/>
              </w:rPr>
              <w:t>rd</w:t>
            </w:r>
            <w:r w:rsidRPr="3FFF9F7C">
              <w:rPr>
                <w:rFonts w:ascii="Arial" w:hAnsi="Arial" w:cs="Arial"/>
                <w:color w:val="333333"/>
                <w:sz w:val="22"/>
                <w:szCs w:val="22"/>
              </w:rPr>
              <w:t>/4</w:t>
            </w:r>
            <w:proofErr w:type="gramStart"/>
            <w:r w:rsidRPr="3FFF9F7C">
              <w:rPr>
                <w:rFonts w:ascii="Arial" w:hAnsi="Arial" w:cs="Arial"/>
                <w:color w:val="333333"/>
                <w:sz w:val="22"/>
                <w:szCs w:val="22"/>
                <w:vertAlign w:val="superscript"/>
              </w:rPr>
              <w:t>th</w:t>
            </w:r>
            <w:r w:rsidRPr="3FFF9F7C">
              <w:rPr>
                <w:rFonts w:ascii="Arial" w:hAnsi="Arial" w:cs="Arial"/>
                <w:color w:val="333333"/>
                <w:sz w:val="22"/>
                <w:szCs w:val="22"/>
              </w:rPr>
              <w:t>:</w:t>
            </w:r>
            <w:r w:rsidR="003D5BC4" w:rsidRPr="3FFF9F7C">
              <w:rPr>
                <w:rFonts w:ascii="Arial" w:hAnsi="Arial" w:cs="Arial"/>
                <w:sz w:val="22"/>
                <w:szCs w:val="22"/>
              </w:rPr>
              <w:t>:</w:t>
            </w:r>
            <w:proofErr w:type="gramEnd"/>
            <w:r w:rsidR="003D5BC4" w:rsidRPr="3FFF9F7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B1929" w:rsidRPr="3FFF9F7C">
              <w:rPr>
                <w:rFonts w:ascii="Arial" w:hAnsi="Arial" w:cs="Arial"/>
                <w:b/>
                <w:bCs/>
                <w:sz w:val="22"/>
                <w:szCs w:val="22"/>
              </w:rPr>
              <w:t>Leif the Lucky</w:t>
            </w:r>
          </w:p>
        </w:tc>
        <w:tc>
          <w:tcPr>
            <w:tcW w:w="1485" w:type="dxa"/>
          </w:tcPr>
          <w:p w14:paraId="16D80C92" w14:textId="6D31351B" w:rsidR="00A717D5" w:rsidRPr="00222B45" w:rsidRDefault="003132E1" w:rsidP="00A717D5">
            <w:pPr>
              <w:rPr>
                <w:rFonts w:ascii="Arial" w:eastAsia="Georgia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Georgia" w:hAnsi="Arial" w:cs="Arial"/>
                <w:color w:val="333333"/>
                <w:sz w:val="22"/>
                <w:szCs w:val="22"/>
              </w:rPr>
              <w:t>Beautiful Feet Books</w:t>
            </w:r>
          </w:p>
        </w:tc>
        <w:tc>
          <w:tcPr>
            <w:tcW w:w="1665" w:type="dxa"/>
          </w:tcPr>
          <w:p w14:paraId="0EA652FC" w14:textId="57B2B819" w:rsidR="00A717D5" w:rsidRPr="00222B45" w:rsidRDefault="00A717D5" w:rsidP="00A717D5">
            <w:pPr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222B45">
              <w:rPr>
                <w:rStyle w:val="Strong"/>
                <w:rFonts w:ascii="Arial" w:hAnsi="Arial" w:cs="Arial"/>
                <w:b w:val="0"/>
                <w:color w:val="333333"/>
                <w:sz w:val="22"/>
                <w:szCs w:val="22"/>
                <w:shd w:val="clear" w:color="auto" w:fill="FFFFFF"/>
              </w:rPr>
              <w:t>ISBN:</w:t>
            </w:r>
          </w:p>
          <w:p w14:paraId="7966F59B" w14:textId="41663180" w:rsidR="00A717D5" w:rsidRPr="00222B45" w:rsidRDefault="00A717D5" w:rsidP="00A717D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222B45">
              <w:rPr>
                <w:rFonts w:ascii="Arial" w:eastAsia="Georgia" w:hAnsi="Arial" w:cs="Arial"/>
                <w:color w:val="333333"/>
                <w:sz w:val="22"/>
                <w:szCs w:val="22"/>
              </w:rPr>
              <w:t>0</w:t>
            </w:r>
            <w:r w:rsidR="00D00A8C">
              <w:rPr>
                <w:rFonts w:ascii="Arial" w:eastAsia="Georgia" w:hAnsi="Arial" w:cs="Arial"/>
                <w:color w:val="333333"/>
                <w:sz w:val="22"/>
                <w:szCs w:val="22"/>
              </w:rPr>
              <w:t>0964380307</w:t>
            </w:r>
          </w:p>
        </w:tc>
        <w:tc>
          <w:tcPr>
            <w:tcW w:w="2250" w:type="dxa"/>
            <w:gridSpan w:val="2"/>
          </w:tcPr>
          <w:p w14:paraId="61FD2EC4" w14:textId="77777777" w:rsidR="00A717D5" w:rsidRPr="00222B45" w:rsidRDefault="00A717D5" w:rsidP="00A717D5">
            <w:pPr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</w:pPr>
            <w:r w:rsidRPr="00222B45">
              <w:rPr>
                <w:rFonts w:ascii="Arial" w:hAnsi="Arial" w:cs="Arial"/>
                <w:kern w:val="36"/>
                <w:sz w:val="22"/>
                <w:szCs w:val="22"/>
              </w:rPr>
              <w:fldChar w:fldCharType="begin"/>
            </w:r>
            <w:r w:rsidRPr="00222B45">
              <w:rPr>
                <w:rFonts w:ascii="Arial" w:hAnsi="Arial" w:cs="Arial"/>
                <w:kern w:val="36"/>
                <w:sz w:val="22"/>
                <w:szCs w:val="22"/>
              </w:rPr>
              <w:instrText xml:space="preserve"> HYPERLINK "https://www.christianbook.com/" </w:instrText>
            </w:r>
            <w:r w:rsidRPr="00222B45">
              <w:rPr>
                <w:rFonts w:ascii="Arial" w:hAnsi="Arial" w:cs="Arial"/>
                <w:kern w:val="36"/>
                <w:sz w:val="22"/>
                <w:szCs w:val="22"/>
              </w:rPr>
            </w:r>
            <w:r w:rsidRPr="00222B45">
              <w:rPr>
                <w:rFonts w:ascii="Arial" w:hAnsi="Arial" w:cs="Arial"/>
                <w:kern w:val="36"/>
                <w:sz w:val="22"/>
                <w:szCs w:val="22"/>
              </w:rPr>
              <w:fldChar w:fldCharType="separate"/>
            </w:r>
            <w:r w:rsidRPr="00222B45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https://www.</w:t>
            </w:r>
          </w:p>
          <w:p w14:paraId="7DE940D4" w14:textId="77777777" w:rsidR="00A717D5" w:rsidRPr="00222B45" w:rsidRDefault="00A717D5" w:rsidP="00A717D5">
            <w:pPr>
              <w:rPr>
                <w:rFonts w:ascii="Arial" w:hAnsi="Arial" w:cs="Arial"/>
                <w:sz w:val="22"/>
                <w:szCs w:val="22"/>
              </w:rPr>
            </w:pPr>
            <w:r w:rsidRPr="00222B45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Christianbook.com</w:t>
            </w:r>
            <w:r w:rsidRPr="00222B45">
              <w:rPr>
                <w:rFonts w:ascii="Arial" w:hAnsi="Arial" w:cs="Arial"/>
                <w:kern w:val="36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</w:tcPr>
          <w:p w14:paraId="604085B0" w14:textId="25D87E0D" w:rsidR="00A717D5" w:rsidRPr="00222B45" w:rsidRDefault="00A717D5" w:rsidP="00A717D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222B45">
              <w:rPr>
                <w:rFonts w:ascii="Arial" w:eastAsia="Georgia" w:hAnsi="Arial" w:cs="Arial"/>
                <w:color w:val="333333"/>
                <w:sz w:val="22"/>
                <w:szCs w:val="22"/>
              </w:rPr>
              <w:t>WW</w:t>
            </w:r>
            <w:r w:rsidR="00D00A8C">
              <w:rPr>
                <w:rFonts w:ascii="Arial" w:eastAsia="Georgia" w:hAnsi="Arial" w:cs="Arial"/>
                <w:color w:val="333333"/>
                <w:sz w:val="22"/>
                <w:szCs w:val="22"/>
              </w:rPr>
              <w:t>54311</w:t>
            </w:r>
          </w:p>
        </w:tc>
      </w:tr>
      <w:tr w:rsidR="00A717D5" w:rsidRPr="00F56904" w14:paraId="3070892D" w14:textId="77777777" w:rsidTr="719F5EA2">
        <w:trPr>
          <w:trHeight w:val="563"/>
        </w:trPr>
        <w:tc>
          <w:tcPr>
            <w:tcW w:w="1818" w:type="dxa"/>
            <w:vMerge/>
          </w:tcPr>
          <w:p w14:paraId="3F237324" w14:textId="77777777" w:rsidR="00A717D5" w:rsidRPr="00B21EDE" w:rsidRDefault="00A717D5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6917341F" w14:textId="41A35C6F" w:rsidR="00A717D5" w:rsidRPr="00EC644E" w:rsidRDefault="6329D2A9" w:rsidP="3FFF9F7C">
            <w:pPr>
              <w:shd w:val="clear" w:color="auto" w:fill="FFFFFF" w:themeFill="background1"/>
              <w:rPr>
                <w:rFonts w:ascii="Arial" w:eastAsia="Georgia" w:hAnsi="Arial" w:cs="Arial"/>
                <w:b/>
                <w:bCs/>
                <w:color w:val="333333"/>
                <w:sz w:val="22"/>
                <w:szCs w:val="22"/>
              </w:rPr>
            </w:pPr>
            <w:r w:rsidRPr="3FFF9F7C">
              <w:rPr>
                <w:rFonts w:ascii="Arial" w:hAnsi="Arial" w:cs="Arial"/>
                <w:color w:val="333333"/>
                <w:sz w:val="22"/>
                <w:szCs w:val="22"/>
              </w:rPr>
              <w:t>Reader 3</w:t>
            </w:r>
            <w:r w:rsidRPr="3FFF9F7C">
              <w:rPr>
                <w:rFonts w:ascii="Arial" w:hAnsi="Arial" w:cs="Arial"/>
                <w:color w:val="333333"/>
                <w:sz w:val="22"/>
                <w:szCs w:val="22"/>
                <w:vertAlign w:val="superscript"/>
              </w:rPr>
              <w:t>rd</w:t>
            </w:r>
            <w:r w:rsidRPr="3FFF9F7C">
              <w:rPr>
                <w:rFonts w:ascii="Arial" w:hAnsi="Arial" w:cs="Arial"/>
                <w:color w:val="333333"/>
                <w:sz w:val="22"/>
                <w:szCs w:val="22"/>
              </w:rPr>
              <w:t>/4</w:t>
            </w:r>
            <w:proofErr w:type="gramStart"/>
            <w:r w:rsidRPr="3FFF9F7C">
              <w:rPr>
                <w:rFonts w:ascii="Arial" w:hAnsi="Arial" w:cs="Arial"/>
                <w:color w:val="333333"/>
                <w:sz w:val="22"/>
                <w:szCs w:val="22"/>
                <w:vertAlign w:val="superscript"/>
              </w:rPr>
              <w:t>th</w:t>
            </w:r>
            <w:r w:rsidRPr="3FFF9F7C">
              <w:rPr>
                <w:rFonts w:ascii="Arial" w:hAnsi="Arial" w:cs="Arial"/>
                <w:color w:val="333333"/>
                <w:sz w:val="22"/>
                <w:szCs w:val="22"/>
              </w:rPr>
              <w:t>:</w:t>
            </w:r>
            <w:r w:rsidR="003D5BC4" w:rsidRPr="3FFF9F7C">
              <w:rPr>
                <w:rFonts w:ascii="Arial" w:hAnsi="Arial" w:cs="Arial"/>
                <w:sz w:val="22"/>
                <w:szCs w:val="22"/>
              </w:rPr>
              <w:t>:</w:t>
            </w:r>
            <w:proofErr w:type="gramEnd"/>
            <w:r w:rsidR="003D5BC4" w:rsidRPr="3FFF9F7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D4771" w:rsidRPr="3FFF9F7C">
              <w:rPr>
                <w:rFonts w:ascii="Arial" w:eastAsia="Georgia" w:hAnsi="Arial" w:cs="Arial"/>
                <w:b/>
                <w:bCs/>
                <w:color w:val="333333"/>
                <w:sz w:val="22"/>
                <w:szCs w:val="22"/>
              </w:rPr>
              <w:t>Adam of the Road</w:t>
            </w:r>
            <w:r w:rsidR="00EC644E" w:rsidRPr="3FFF9F7C">
              <w:rPr>
                <w:rFonts w:ascii="Arial" w:eastAsia="Georgia" w:hAnsi="Arial" w:cs="Arial"/>
                <w:b/>
                <w:bCs/>
                <w:color w:val="333333"/>
                <w:sz w:val="22"/>
                <w:szCs w:val="22"/>
              </w:rPr>
              <w:t xml:space="preserve">,     </w:t>
            </w:r>
            <w:r w:rsidR="00EC644E" w:rsidRPr="3FFF9F7C">
              <w:rPr>
                <w:rFonts w:ascii="Arial" w:eastAsia="Georgia" w:hAnsi="Arial" w:cs="Arial"/>
                <w:color w:val="333333"/>
                <w:sz w:val="22"/>
                <w:szCs w:val="22"/>
              </w:rPr>
              <w:t>Elizabeth Gray</w:t>
            </w:r>
            <w:r w:rsidR="00FE4C59" w:rsidRPr="3FFF9F7C">
              <w:rPr>
                <w:rFonts w:ascii="Arial" w:eastAsia="Georgia" w:hAnsi="Arial" w:cs="Arial"/>
                <w:color w:val="333333"/>
                <w:sz w:val="22"/>
                <w:szCs w:val="22"/>
              </w:rPr>
              <w:t xml:space="preserve"> (</w:t>
            </w:r>
            <w:r w:rsidR="009A7558" w:rsidRPr="3FFF9F7C">
              <w:rPr>
                <w:rFonts w:ascii="Arial" w:eastAsia="Georgia" w:hAnsi="Arial" w:cs="Arial"/>
                <w:color w:val="333333"/>
                <w:sz w:val="22"/>
                <w:szCs w:val="22"/>
              </w:rPr>
              <w:t>$6.74</w:t>
            </w:r>
            <w:r w:rsidR="002B4EE8" w:rsidRPr="3FFF9F7C">
              <w:rPr>
                <w:rFonts w:ascii="Arial" w:eastAsia="Georgia" w:hAnsi="Arial" w:cs="Arial"/>
                <w:color w:val="333333"/>
                <w:sz w:val="22"/>
                <w:szCs w:val="22"/>
              </w:rPr>
              <w:t>)</w:t>
            </w:r>
          </w:p>
          <w:p w14:paraId="432E4996" w14:textId="4270FF8E" w:rsidR="00BD4771" w:rsidRPr="00634720" w:rsidRDefault="00BD4771" w:rsidP="00A717D5">
            <w:pPr>
              <w:rPr>
                <w:rFonts w:ascii="Arial" w:eastAsia="Georgia" w:hAnsi="Arial" w:cs="Arial"/>
                <w:color w:val="333333"/>
                <w:sz w:val="22"/>
                <w:szCs w:val="22"/>
              </w:rPr>
            </w:pPr>
            <w:r>
              <w:rPr>
                <w:rFonts w:ascii="Arial" w:eastAsia="Georgia" w:hAnsi="Arial" w:cs="Arial"/>
                <w:color w:val="333333"/>
                <w:sz w:val="22"/>
                <w:szCs w:val="22"/>
              </w:rPr>
              <w:t>(Check Integrity Lending Library)</w:t>
            </w:r>
          </w:p>
        </w:tc>
        <w:tc>
          <w:tcPr>
            <w:tcW w:w="1485" w:type="dxa"/>
          </w:tcPr>
          <w:p w14:paraId="61C9C6BF" w14:textId="6693D33F" w:rsidR="00A717D5" w:rsidRPr="00634720" w:rsidRDefault="00EC644E" w:rsidP="00A717D5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Georgia" w:hAnsi="Arial" w:cs="Arial"/>
                <w:color w:val="333333"/>
                <w:sz w:val="22"/>
                <w:szCs w:val="22"/>
              </w:rPr>
              <w:t>Penguin Random House</w:t>
            </w:r>
          </w:p>
        </w:tc>
        <w:tc>
          <w:tcPr>
            <w:tcW w:w="1665" w:type="dxa"/>
          </w:tcPr>
          <w:p w14:paraId="4F258260" w14:textId="6D7FC50E" w:rsidR="00A717D5" w:rsidRPr="00634720" w:rsidRDefault="00A717D5" w:rsidP="00A717D5">
            <w:pPr>
              <w:rPr>
                <w:rFonts w:ascii="Arial" w:hAnsi="Arial" w:cs="Arial"/>
                <w:sz w:val="22"/>
                <w:szCs w:val="22"/>
              </w:rPr>
            </w:pPr>
            <w:r w:rsidRPr="00634720">
              <w:rPr>
                <w:rFonts w:ascii="Arial" w:hAnsi="Arial" w:cs="Arial"/>
                <w:sz w:val="22"/>
                <w:szCs w:val="22"/>
              </w:rPr>
              <w:t>ISBN:</w:t>
            </w:r>
          </w:p>
          <w:p w14:paraId="14DA83A0" w14:textId="269C0B89" w:rsidR="00A717D5" w:rsidRPr="00634720" w:rsidRDefault="00FE4C59" w:rsidP="00A717D5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Georgia" w:hAnsi="Arial" w:cs="Arial"/>
                <w:color w:val="333333"/>
                <w:sz w:val="22"/>
                <w:szCs w:val="22"/>
              </w:rPr>
              <w:t>014032464X</w:t>
            </w:r>
          </w:p>
        </w:tc>
        <w:tc>
          <w:tcPr>
            <w:tcW w:w="2250" w:type="dxa"/>
            <w:gridSpan w:val="2"/>
          </w:tcPr>
          <w:p w14:paraId="18239D35" w14:textId="77777777" w:rsidR="00A717D5" w:rsidRPr="00634720" w:rsidRDefault="00A717D5" w:rsidP="00A717D5">
            <w:pPr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</w:pPr>
            <w:r w:rsidRPr="00634720">
              <w:rPr>
                <w:rFonts w:ascii="Arial" w:hAnsi="Arial" w:cs="Arial"/>
                <w:kern w:val="36"/>
                <w:sz w:val="22"/>
                <w:szCs w:val="22"/>
              </w:rPr>
              <w:fldChar w:fldCharType="begin"/>
            </w:r>
            <w:r w:rsidRPr="00634720">
              <w:rPr>
                <w:rFonts w:ascii="Arial" w:hAnsi="Arial" w:cs="Arial"/>
                <w:kern w:val="36"/>
                <w:sz w:val="22"/>
                <w:szCs w:val="22"/>
              </w:rPr>
              <w:instrText xml:space="preserve"> HYPERLINK "https://www.christianbook.com/" </w:instrText>
            </w:r>
            <w:r w:rsidRPr="00634720">
              <w:rPr>
                <w:rFonts w:ascii="Arial" w:hAnsi="Arial" w:cs="Arial"/>
                <w:kern w:val="36"/>
                <w:sz w:val="22"/>
                <w:szCs w:val="22"/>
              </w:rPr>
            </w:r>
            <w:r w:rsidRPr="00634720">
              <w:rPr>
                <w:rFonts w:ascii="Arial" w:hAnsi="Arial" w:cs="Arial"/>
                <w:kern w:val="36"/>
                <w:sz w:val="22"/>
                <w:szCs w:val="22"/>
              </w:rPr>
              <w:fldChar w:fldCharType="separate"/>
            </w:r>
            <w:r w:rsidRPr="00634720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https://www.</w:t>
            </w:r>
          </w:p>
          <w:p w14:paraId="1DF85CBB" w14:textId="2952C1E3" w:rsidR="00A717D5" w:rsidRPr="00634720" w:rsidRDefault="00A717D5" w:rsidP="00A717D5">
            <w:pPr>
              <w:rPr>
                <w:rFonts w:ascii="Arial" w:hAnsi="Arial" w:cs="Arial"/>
                <w:sz w:val="22"/>
                <w:szCs w:val="22"/>
              </w:rPr>
            </w:pPr>
            <w:r w:rsidRPr="00634720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Christianbook.com</w:t>
            </w:r>
            <w:r w:rsidRPr="00634720">
              <w:rPr>
                <w:rFonts w:ascii="Arial" w:hAnsi="Arial" w:cs="Arial"/>
                <w:kern w:val="36"/>
                <w:sz w:val="22"/>
                <w:szCs w:val="22"/>
              </w:rPr>
              <w:fldChar w:fldCharType="end"/>
            </w:r>
            <w:r w:rsidRPr="00634720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Pr="00634720">
              <w:rPr>
                <w:rStyle w:val="Hyperlink"/>
                <w:rFonts w:ascii="Arial" w:hAnsi="Arial" w:cs="Arial"/>
                <w:sz w:val="22"/>
                <w:szCs w:val="22"/>
              </w:rPr>
              <w:instrText>Christianbook.com</w:instrText>
            </w:r>
            <w:r w:rsidRPr="0063472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</w:tcPr>
          <w:p w14:paraId="4E04FD26" w14:textId="6E704B0A" w:rsidR="00A717D5" w:rsidRPr="00634720" w:rsidRDefault="00A717D5" w:rsidP="00A717D5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634720">
              <w:rPr>
                <w:rFonts w:ascii="Arial" w:eastAsia="Georgia" w:hAnsi="Arial" w:cs="Arial"/>
                <w:color w:val="333333"/>
                <w:sz w:val="22"/>
                <w:szCs w:val="22"/>
              </w:rPr>
              <w:t>WW68834</w:t>
            </w:r>
          </w:p>
        </w:tc>
      </w:tr>
      <w:tr w:rsidR="00A717D5" w14:paraId="0647B5D6" w14:textId="77777777" w:rsidTr="719F5EA2">
        <w:trPr>
          <w:trHeight w:val="323"/>
        </w:trPr>
        <w:tc>
          <w:tcPr>
            <w:tcW w:w="13608" w:type="dxa"/>
            <w:gridSpan w:val="7"/>
          </w:tcPr>
          <w:p w14:paraId="3D196420" w14:textId="30793630" w:rsidR="00710A43" w:rsidRDefault="00710A43" w:rsidP="00A717D5">
            <w:pPr>
              <w:rPr>
                <w:rFonts w:ascii="Arial" w:hAnsi="Arial" w:cs="Arial"/>
              </w:rPr>
            </w:pPr>
          </w:p>
        </w:tc>
      </w:tr>
      <w:tr w:rsidR="007815C2" w14:paraId="74FD89C0" w14:textId="77777777" w:rsidTr="719F5EA2">
        <w:trPr>
          <w:trHeight w:val="323"/>
        </w:trPr>
        <w:tc>
          <w:tcPr>
            <w:tcW w:w="13608" w:type="dxa"/>
            <w:gridSpan w:val="7"/>
          </w:tcPr>
          <w:p w14:paraId="5A4DC7F9" w14:textId="4D441C50" w:rsidR="007815C2" w:rsidRDefault="007815C2" w:rsidP="00A717D5">
            <w:pPr>
              <w:rPr>
                <w:rFonts w:ascii="Arial" w:hAnsi="Arial" w:cs="Arial"/>
              </w:rPr>
            </w:pPr>
          </w:p>
        </w:tc>
      </w:tr>
      <w:tr w:rsidR="00A717D5" w:rsidRPr="00F56904" w14:paraId="62586F82" w14:textId="77777777" w:rsidTr="719F5EA2">
        <w:trPr>
          <w:trHeight w:val="514"/>
        </w:trPr>
        <w:tc>
          <w:tcPr>
            <w:tcW w:w="1818" w:type="dxa"/>
            <w:vMerge w:val="restart"/>
          </w:tcPr>
          <w:p w14:paraId="684B4C2D" w14:textId="62A6F3ED" w:rsidR="00A717D5" w:rsidRPr="00B21EDE" w:rsidRDefault="00A717D5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21EDE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ENGLISH </w:t>
            </w:r>
          </w:p>
          <w:p w14:paraId="7CC28F38" w14:textId="66A5A8A0" w:rsidR="00A717D5" w:rsidRPr="00B21EDE" w:rsidRDefault="00A717D5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21EDE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B21EDE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 xml:space="preserve"> &amp; 6</w:t>
            </w:r>
            <w:r w:rsidRPr="00B21EDE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G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>rade</w:t>
            </w:r>
            <w:proofErr w:type="gramEnd"/>
          </w:p>
          <w:p w14:paraId="4EFD49FC" w14:textId="77777777" w:rsidR="00A717D5" w:rsidRDefault="00A717D5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60C1F16" w14:textId="77777777" w:rsidR="00A717D5" w:rsidRDefault="00A717D5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Literature List </w:t>
            </w:r>
          </w:p>
          <w:p w14:paraId="5E3BD0C9" w14:textId="77777777" w:rsidR="000A4D3A" w:rsidRDefault="00A717D5" w:rsidP="003D5BC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 purchase</w:t>
            </w:r>
          </w:p>
          <w:p w14:paraId="328FF588" w14:textId="77777777" w:rsidR="000A4D3A" w:rsidRDefault="000A4D3A" w:rsidP="003D5BC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7CB2FE2" w14:textId="092952E6" w:rsidR="000A4D3A" w:rsidRDefault="000A4D3A" w:rsidP="000A4D3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These readers are in history and </w:t>
            </w:r>
            <w:r w:rsidR="00B1177E">
              <w:rPr>
                <w:rFonts w:ascii="Arial" w:hAnsi="Arial" w:cs="Arial"/>
                <w:b/>
                <w:sz w:val="20"/>
                <w:szCs w:val="20"/>
              </w:rPr>
              <w:t xml:space="preserve">may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need to be a Read-a-loud for some students. </w:t>
            </w:r>
          </w:p>
          <w:p w14:paraId="28F8C3E6" w14:textId="77777777" w:rsidR="000A4D3A" w:rsidRDefault="000A4D3A" w:rsidP="000A4D3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BB64978" w14:textId="4A8E6F2B" w:rsidR="00A717D5" w:rsidRPr="00B21EDE" w:rsidRDefault="000A4D3A" w:rsidP="00A717D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he</w:t>
            </w:r>
            <w:r w:rsidR="00CB6724">
              <w:rPr>
                <w:rFonts w:ascii="Arial" w:hAnsi="Arial" w:cs="Arial"/>
                <w:b/>
                <w:sz w:val="20"/>
                <w:szCs w:val="20"/>
              </w:rPr>
              <w:t xml:space="preserve"> Readers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can be read as a Round Robin</w:t>
            </w:r>
            <w:r w:rsidR="00CB6724">
              <w:rPr>
                <w:rFonts w:ascii="Arial" w:hAnsi="Arial" w:cs="Arial"/>
                <w:b/>
                <w:sz w:val="20"/>
                <w:szCs w:val="20"/>
              </w:rPr>
              <w:t>; the parent reads a page, and then th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student reads a page.</w:t>
            </w:r>
          </w:p>
        </w:tc>
        <w:tc>
          <w:tcPr>
            <w:tcW w:w="11790" w:type="dxa"/>
            <w:gridSpan w:val="6"/>
          </w:tcPr>
          <w:p w14:paraId="0B2D4262" w14:textId="25B556B2" w:rsidR="00A717D5" w:rsidRPr="00EA3B30" w:rsidRDefault="007815C2" w:rsidP="00A717D5">
            <w:pPr>
              <w:rPr>
                <w:rFonts w:ascii="Arial" w:hAnsi="Arial" w:cs="Arial"/>
                <w:bCs/>
                <w:iCs/>
                <w:kern w:val="36"/>
                <w:sz w:val="22"/>
                <w:szCs w:val="22"/>
              </w:rPr>
            </w:pPr>
            <w:r w:rsidRPr="003D5BC4">
              <w:rPr>
                <w:rFonts w:ascii="Arial" w:hAnsi="Arial" w:cs="Arial"/>
                <w:i/>
                <w:sz w:val="22"/>
                <w:szCs w:val="22"/>
              </w:rPr>
              <w:t>Elementary: Integrity purchased a School License Agreement and saves you 50%, paid at the registration supply fee.</w:t>
            </w:r>
            <w:r w:rsidRPr="003D5BC4">
              <w:rPr>
                <w:rFonts w:ascii="Arial" w:hAnsi="Arial" w:cs="Arial"/>
                <w:sz w:val="22"/>
                <w:szCs w:val="22"/>
              </w:rPr>
              <w:t xml:space="preserve">                      Curriculum for Writing/Composition, Grammar, Mechanics</w:t>
            </w:r>
          </w:p>
        </w:tc>
      </w:tr>
      <w:tr w:rsidR="007815C2" w:rsidRPr="00F56904" w14:paraId="78169FD8" w14:textId="77777777" w:rsidTr="719F5EA2">
        <w:trPr>
          <w:trHeight w:val="653"/>
        </w:trPr>
        <w:tc>
          <w:tcPr>
            <w:tcW w:w="1818" w:type="dxa"/>
            <w:vMerge/>
          </w:tcPr>
          <w:p w14:paraId="261E1F9C" w14:textId="77777777" w:rsidR="007815C2" w:rsidRPr="00B21EDE" w:rsidRDefault="007815C2" w:rsidP="007815C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6CAF5A24" w14:textId="4A4C2A5D" w:rsidR="007815C2" w:rsidRPr="00BF3D0C" w:rsidRDefault="007815C2" w:rsidP="007815C2">
            <w:pPr>
              <w:pStyle w:val="location-node"/>
              <w:spacing w:before="0" w:beforeAutospacing="0" w:after="0" w:afterAutospacing="0"/>
              <w:rPr>
                <w:rStyle w:val="location-text"/>
                <w:rFonts w:ascii="Arial" w:hAnsi="Arial" w:cs="Arial"/>
                <w:color w:val="333333"/>
                <w:sz w:val="22"/>
                <w:szCs w:val="22"/>
                <w:bdr w:val="none" w:sz="0" w:space="0" w:color="auto" w:frame="1"/>
              </w:rPr>
            </w:pPr>
            <w:proofErr w:type="spellStart"/>
            <w:r>
              <w:rPr>
                <w:rFonts w:ascii="Arial" w:hAnsi="Arial" w:cs="Arial"/>
                <w:b/>
                <w:i/>
                <w:sz w:val="22"/>
                <w:szCs w:val="22"/>
              </w:rPr>
              <w:t>WriteShop</w:t>
            </w:r>
            <w:proofErr w:type="spellEnd"/>
            <w:r>
              <w:rPr>
                <w:rFonts w:ascii="Arial" w:hAnsi="Arial" w:cs="Arial"/>
                <w:b/>
                <w:i/>
                <w:sz w:val="22"/>
                <w:szCs w:val="22"/>
              </w:rPr>
              <w:t xml:space="preserve"> Junior D</w:t>
            </w:r>
          </w:p>
        </w:tc>
        <w:tc>
          <w:tcPr>
            <w:tcW w:w="6930" w:type="dxa"/>
            <w:gridSpan w:val="5"/>
          </w:tcPr>
          <w:p w14:paraId="54F93943" w14:textId="72ACEA0B" w:rsidR="007815C2" w:rsidRPr="00BF3D0C" w:rsidRDefault="007815C2" w:rsidP="007815C2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b/>
                <w:i/>
                <w:color w:val="333333"/>
                <w:sz w:val="22"/>
                <w:szCs w:val="22"/>
                <w:shd w:val="clear" w:color="auto" w:fill="FFFFFF"/>
              </w:rPr>
              <w:t>The teacher will give out writing</w:t>
            </w:r>
            <w:r w:rsidR="00DC5C5E">
              <w:rPr>
                <w:rFonts w:ascii="Arial" w:hAnsi="Arial" w:cs="Arial"/>
                <w:b/>
                <w:i/>
                <w:color w:val="333333"/>
                <w:sz w:val="22"/>
                <w:szCs w:val="22"/>
                <w:shd w:val="clear" w:color="auto" w:fill="FFFFFF"/>
              </w:rPr>
              <w:t xml:space="preserve"> and</w:t>
            </w:r>
            <w:r>
              <w:rPr>
                <w:rFonts w:ascii="Arial" w:hAnsi="Arial" w:cs="Arial"/>
                <w:b/>
                <w:i/>
                <w:color w:val="333333"/>
                <w:sz w:val="22"/>
                <w:szCs w:val="22"/>
                <w:shd w:val="clear" w:color="auto" w:fill="FFFFFF"/>
              </w:rPr>
              <w:t xml:space="preserve"> grammar handouts for </w:t>
            </w:r>
            <w:r w:rsidR="00A62AE7">
              <w:rPr>
                <w:rFonts w:ascii="Arial" w:hAnsi="Arial" w:cs="Arial"/>
                <w:b/>
                <w:i/>
                <w:color w:val="333333"/>
                <w:sz w:val="22"/>
                <w:szCs w:val="22"/>
                <w:shd w:val="clear" w:color="auto" w:fill="FFFFFF"/>
              </w:rPr>
              <w:t>schoolwork</w:t>
            </w:r>
            <w:r>
              <w:rPr>
                <w:rFonts w:ascii="Arial" w:hAnsi="Arial" w:cs="Arial"/>
                <w:b/>
                <w:i/>
                <w:color w:val="333333"/>
                <w:sz w:val="22"/>
                <w:szCs w:val="22"/>
                <w:shd w:val="clear" w:color="auto" w:fill="FFFFFF"/>
              </w:rPr>
              <w:t xml:space="preserve">. </w:t>
            </w:r>
          </w:p>
        </w:tc>
      </w:tr>
      <w:tr w:rsidR="007815C2" w:rsidRPr="00F56904" w14:paraId="0201468E" w14:textId="77777777" w:rsidTr="719F5EA2">
        <w:trPr>
          <w:trHeight w:val="653"/>
        </w:trPr>
        <w:tc>
          <w:tcPr>
            <w:tcW w:w="1818" w:type="dxa"/>
            <w:vMerge/>
          </w:tcPr>
          <w:p w14:paraId="3649EC62" w14:textId="77777777" w:rsidR="007815C2" w:rsidRPr="00B21EDE" w:rsidRDefault="007815C2" w:rsidP="007815C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4C8A5095" w14:textId="2E4057EB" w:rsidR="007815C2" w:rsidRPr="00BF3D0C" w:rsidRDefault="007815C2" w:rsidP="007815C2">
            <w:pPr>
              <w:pStyle w:val="location-node"/>
              <w:spacing w:before="0" w:beforeAutospacing="0" w:after="0" w:afterAutospacing="0"/>
              <w:rPr>
                <w:rStyle w:val="location-text"/>
                <w:rFonts w:ascii="Arial" w:hAnsi="Arial" w:cs="Arial"/>
                <w:color w:val="333333"/>
                <w:sz w:val="22"/>
                <w:szCs w:val="22"/>
                <w:bdr w:val="none" w:sz="0" w:space="0" w:color="auto" w:frame="1"/>
              </w:rPr>
            </w:pPr>
            <w:r w:rsidRPr="00BF3D0C">
              <w:rPr>
                <w:rStyle w:val="location-text"/>
                <w:rFonts w:ascii="Arial" w:hAnsi="Arial" w:cs="Arial"/>
                <w:color w:val="333333"/>
                <w:sz w:val="22"/>
                <w:szCs w:val="22"/>
                <w:bdr w:val="none" w:sz="0" w:space="0" w:color="auto" w:frame="1"/>
              </w:rPr>
              <w:t xml:space="preserve">Rod and Staff </w:t>
            </w:r>
            <w:r w:rsidRPr="00160C3D">
              <w:rPr>
                <w:rStyle w:val="location-text"/>
                <w:rFonts w:ascii="Arial" w:hAnsi="Arial" w:cs="Arial"/>
                <w:b/>
                <w:bCs/>
                <w:color w:val="333333"/>
                <w:sz w:val="22"/>
                <w:szCs w:val="22"/>
                <w:bdr w:val="none" w:sz="0" w:space="0" w:color="auto" w:frame="1"/>
              </w:rPr>
              <w:t xml:space="preserve">Grade </w:t>
            </w:r>
            <w:r w:rsidR="00DC5C5E" w:rsidRPr="00160C3D">
              <w:rPr>
                <w:rStyle w:val="location-text"/>
                <w:rFonts w:ascii="Arial" w:hAnsi="Arial" w:cs="Arial"/>
                <w:b/>
                <w:bCs/>
                <w:color w:val="333333"/>
                <w:sz w:val="22"/>
                <w:szCs w:val="22"/>
                <w:bdr w:val="none" w:sz="0" w:space="0" w:color="auto" w:frame="1"/>
              </w:rPr>
              <w:t xml:space="preserve">5 </w:t>
            </w:r>
            <w:r w:rsidRPr="00160C3D">
              <w:rPr>
                <w:rStyle w:val="location-text"/>
                <w:rFonts w:ascii="Arial" w:hAnsi="Arial" w:cs="Arial"/>
                <w:b/>
                <w:bCs/>
                <w:color w:val="333333"/>
                <w:sz w:val="22"/>
                <w:szCs w:val="22"/>
                <w:bdr w:val="none" w:sz="0" w:space="0" w:color="auto" w:frame="1"/>
              </w:rPr>
              <w:t>Spelling</w:t>
            </w:r>
            <w:r w:rsidRPr="00BF3D0C">
              <w:rPr>
                <w:rStyle w:val="location-text"/>
                <w:rFonts w:ascii="Arial" w:hAnsi="Arial" w:cs="Arial"/>
                <w:color w:val="333333"/>
                <w:sz w:val="22"/>
                <w:szCs w:val="22"/>
                <w:bdr w:val="none" w:sz="0" w:space="0" w:color="auto" w:frame="1"/>
              </w:rPr>
              <w:t xml:space="preserve"> </w:t>
            </w:r>
          </w:p>
          <w:p w14:paraId="714245AF" w14:textId="77777777" w:rsidR="007815C2" w:rsidRPr="00BF3D0C" w:rsidRDefault="007815C2" w:rsidP="007815C2">
            <w:pPr>
              <w:pStyle w:val="location-node"/>
              <w:spacing w:before="0" w:beforeAutospacing="0" w:after="0" w:afterAutospacing="0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BF3D0C">
              <w:rPr>
                <w:rStyle w:val="location-text"/>
                <w:rFonts w:ascii="Arial" w:hAnsi="Arial" w:cs="Arial"/>
                <w:b/>
                <w:color w:val="333333"/>
                <w:sz w:val="22"/>
                <w:szCs w:val="22"/>
                <w:bdr w:val="none" w:sz="0" w:space="0" w:color="auto" w:frame="1"/>
              </w:rPr>
              <w:t>Teacher's Manual</w:t>
            </w:r>
            <w:r w:rsidRPr="00BF3D0C">
              <w:rPr>
                <w:rStyle w:val="location-text"/>
                <w:rFonts w:ascii="Arial" w:hAnsi="Arial" w:cs="Arial"/>
                <w:color w:val="333333"/>
                <w:sz w:val="22"/>
                <w:szCs w:val="22"/>
                <w:bdr w:val="none" w:sz="0" w:space="0" w:color="auto" w:frame="1"/>
              </w:rPr>
              <w:t xml:space="preserve"> ($9.50)</w:t>
            </w:r>
          </w:p>
          <w:p w14:paraId="4CFE3F25" w14:textId="77777777" w:rsidR="007815C2" w:rsidRPr="00BF3D0C" w:rsidRDefault="007815C2" w:rsidP="007815C2">
            <w:pPr>
              <w:pStyle w:val="ListParagraph"/>
              <w:spacing w:after="0"/>
              <w:ind w:left="0"/>
              <w:rPr>
                <w:rFonts w:ascii="Arial" w:hAnsi="Arial" w:cs="Arial"/>
              </w:rPr>
            </w:pPr>
          </w:p>
        </w:tc>
        <w:tc>
          <w:tcPr>
            <w:tcW w:w="1485" w:type="dxa"/>
          </w:tcPr>
          <w:p w14:paraId="50C95C96" w14:textId="105A3A68" w:rsidR="007815C2" w:rsidRPr="00BF3D0C" w:rsidRDefault="007815C2" w:rsidP="007815C2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BF3D0C">
              <w:rPr>
                <w:rFonts w:ascii="Arial" w:hAnsi="Arial" w:cs="Arial"/>
                <w:sz w:val="22"/>
                <w:szCs w:val="22"/>
              </w:rPr>
              <w:t>Rod and Staff</w:t>
            </w:r>
          </w:p>
        </w:tc>
        <w:tc>
          <w:tcPr>
            <w:tcW w:w="1665" w:type="dxa"/>
          </w:tcPr>
          <w:p w14:paraId="57F1C0C8" w14:textId="2B008660" w:rsidR="007815C2" w:rsidRPr="00BF3D0C" w:rsidRDefault="007815C2" w:rsidP="007815C2">
            <w:pPr>
              <w:pStyle w:val="ListParagraph"/>
              <w:ind w:left="0"/>
              <w:rPr>
                <w:rFonts w:ascii="Arial" w:hAnsi="Arial" w:cs="Arial"/>
              </w:rPr>
            </w:pPr>
            <w:r w:rsidRPr="00BF3D0C">
              <w:rPr>
                <w:rFonts w:ascii="Arial" w:hAnsi="Arial" w:cs="Arial"/>
              </w:rPr>
              <w:t>n/a</w:t>
            </w:r>
          </w:p>
        </w:tc>
        <w:tc>
          <w:tcPr>
            <w:tcW w:w="2250" w:type="dxa"/>
            <w:gridSpan w:val="2"/>
          </w:tcPr>
          <w:p w14:paraId="707D8DC6" w14:textId="1AF2F667" w:rsidR="007815C2" w:rsidRPr="00BF3D0C" w:rsidRDefault="00000000" w:rsidP="007815C2">
            <w:pPr>
              <w:rPr>
                <w:rFonts w:ascii="Arial" w:hAnsi="Arial" w:cs="Arial"/>
                <w:kern w:val="36"/>
                <w:sz w:val="22"/>
                <w:szCs w:val="22"/>
              </w:rPr>
            </w:pPr>
            <w:hyperlink r:id="rId12" w:history="1">
              <w:r w:rsidR="007815C2" w:rsidRPr="00EA3B30">
                <w:rPr>
                  <w:rStyle w:val="Hyperlink"/>
                  <w:rFonts w:ascii="Arial" w:hAnsi="Arial" w:cs="Arial"/>
                  <w:kern w:val="36"/>
                  <w:sz w:val="22"/>
                  <w:szCs w:val="22"/>
                </w:rPr>
                <w:t>https://www.milestonebooks.com/item/1-166912/</w:t>
              </w:r>
            </w:hyperlink>
          </w:p>
        </w:tc>
        <w:tc>
          <w:tcPr>
            <w:tcW w:w="1530" w:type="dxa"/>
          </w:tcPr>
          <w:p w14:paraId="1BB4CBF5" w14:textId="3170E6D5" w:rsidR="007815C2" w:rsidRPr="00160C3D" w:rsidRDefault="00160C3D" w:rsidP="008F2D1E">
            <w:pPr>
              <w:pStyle w:val="product-code"/>
              <w:shd w:val="clear" w:color="auto" w:fill="FFFFFF"/>
              <w:spacing w:before="0" w:beforeAutospacing="0" w:after="0" w:afterAutospacing="0"/>
              <w:rPr>
                <w:rFonts w:ascii="Arial" w:eastAsia="Arial" w:hAnsi="Arial" w:cs="Arial"/>
                <w:kern w:val="36"/>
                <w:sz w:val="22"/>
                <w:szCs w:val="22"/>
              </w:rPr>
            </w:pPr>
            <w:r w:rsidRPr="00160C3D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>WW88</w:t>
            </w:r>
            <w:r w:rsidRPr="00160C3D">
              <w:rPr>
                <w:rFonts w:ascii="Arial" w:hAnsi="Arial" w:cs="Arial"/>
                <w:i/>
                <w:iCs/>
                <w:color w:val="333333"/>
                <w:sz w:val="22"/>
                <w:szCs w:val="22"/>
                <w:shd w:val="clear" w:color="auto" w:fill="FFFFFF"/>
              </w:rPr>
              <w:t>669</w:t>
            </w:r>
          </w:p>
        </w:tc>
      </w:tr>
      <w:tr w:rsidR="007815C2" w:rsidRPr="00F56904" w14:paraId="44860D16" w14:textId="77777777" w:rsidTr="719F5EA2">
        <w:trPr>
          <w:trHeight w:val="653"/>
        </w:trPr>
        <w:tc>
          <w:tcPr>
            <w:tcW w:w="1818" w:type="dxa"/>
            <w:vMerge/>
          </w:tcPr>
          <w:p w14:paraId="62FD2CAB" w14:textId="2DD26D94" w:rsidR="007815C2" w:rsidRPr="00B21EDE" w:rsidRDefault="007815C2" w:rsidP="007815C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25A78566" w14:textId="05FCE6D7" w:rsidR="007815C2" w:rsidRPr="00BF3D0C" w:rsidRDefault="007815C2" w:rsidP="007815C2">
            <w:pPr>
              <w:pStyle w:val="Heading1"/>
              <w:shd w:val="clear" w:color="auto" w:fill="FFFFFF"/>
              <w:spacing w:before="0" w:beforeAutospacing="0" w:after="150" w:afterAutospacing="0" w:line="288" w:lineRule="atLeast"/>
              <w:rPr>
                <w:rFonts w:ascii="Arial" w:hAnsi="Arial" w:cs="Arial"/>
                <w:b w:val="0"/>
                <w:color w:val="333333"/>
                <w:sz w:val="22"/>
                <w:szCs w:val="22"/>
              </w:rPr>
            </w:pPr>
            <w:proofErr w:type="spellStart"/>
            <w:r w:rsidRPr="0001131A">
              <w:rPr>
                <w:rFonts w:ascii="Arial" w:hAnsi="Arial" w:cs="Arial"/>
                <w:bCs w:val="0"/>
                <w:color w:val="333333"/>
                <w:sz w:val="22"/>
                <w:szCs w:val="22"/>
              </w:rPr>
              <w:t>Wordly</w:t>
            </w:r>
            <w:proofErr w:type="spellEnd"/>
            <w:r w:rsidRPr="0001131A">
              <w:rPr>
                <w:rFonts w:ascii="Arial" w:hAnsi="Arial" w:cs="Arial"/>
                <w:bCs w:val="0"/>
                <w:color w:val="333333"/>
                <w:sz w:val="22"/>
                <w:szCs w:val="22"/>
              </w:rPr>
              <w:t xml:space="preserve"> Wise 3000 Book </w:t>
            </w:r>
            <w:r w:rsidR="008F2D1E" w:rsidRPr="0001131A">
              <w:rPr>
                <w:rFonts w:ascii="Arial" w:hAnsi="Arial" w:cs="Arial"/>
                <w:bCs w:val="0"/>
                <w:color w:val="333333"/>
                <w:sz w:val="22"/>
                <w:szCs w:val="22"/>
              </w:rPr>
              <w:t>6</w:t>
            </w:r>
            <w:r w:rsidR="0001131A">
              <w:rPr>
                <w:rFonts w:ascii="Arial" w:hAnsi="Arial" w:cs="Arial"/>
                <w:bCs w:val="0"/>
                <w:color w:val="333333"/>
                <w:sz w:val="22"/>
                <w:szCs w:val="22"/>
              </w:rPr>
              <w:t>,</w:t>
            </w:r>
            <w:r w:rsidRPr="0001131A">
              <w:rPr>
                <w:rFonts w:ascii="Arial" w:hAnsi="Arial" w:cs="Arial"/>
                <w:bCs w:val="0"/>
                <w:color w:val="333333"/>
                <w:sz w:val="22"/>
                <w:szCs w:val="22"/>
              </w:rPr>
              <w:t xml:space="preserve"> K</w:t>
            </w:r>
            <w:r w:rsidR="00525F6C">
              <w:rPr>
                <w:rFonts w:ascii="Arial" w:hAnsi="Arial" w:cs="Arial"/>
                <w:bCs w:val="0"/>
                <w:color w:val="333333"/>
                <w:sz w:val="22"/>
                <w:szCs w:val="22"/>
              </w:rPr>
              <w:t>EY</w:t>
            </w:r>
            <w:r w:rsidRPr="00BF3D0C">
              <w:rPr>
                <w:rFonts w:ascii="Arial" w:hAnsi="Arial" w:cs="Arial"/>
                <w:b w:val="0"/>
                <w:color w:val="333333"/>
                <w:sz w:val="22"/>
                <w:szCs w:val="22"/>
              </w:rPr>
              <w:t xml:space="preserve"> (4th Edition; Homeschool Edition) ($</w:t>
            </w:r>
            <w:r w:rsidR="00B31ED4">
              <w:rPr>
                <w:rFonts w:ascii="Arial" w:hAnsi="Arial" w:cs="Arial"/>
                <w:b w:val="0"/>
                <w:color w:val="333333"/>
                <w:sz w:val="22"/>
                <w:szCs w:val="22"/>
              </w:rPr>
              <w:t>6</w:t>
            </w:r>
            <w:r w:rsidRPr="00BF3D0C">
              <w:rPr>
                <w:rFonts w:ascii="Arial" w:hAnsi="Arial" w:cs="Arial"/>
                <w:b w:val="0"/>
                <w:color w:val="333333"/>
                <w:sz w:val="22"/>
                <w:szCs w:val="22"/>
              </w:rPr>
              <w:t>.</w:t>
            </w:r>
            <w:r w:rsidR="00B31ED4">
              <w:rPr>
                <w:rFonts w:ascii="Arial" w:hAnsi="Arial" w:cs="Arial"/>
                <w:b w:val="0"/>
                <w:color w:val="333333"/>
                <w:sz w:val="22"/>
                <w:szCs w:val="22"/>
              </w:rPr>
              <w:t>74</w:t>
            </w:r>
            <w:r w:rsidRPr="00BF3D0C">
              <w:rPr>
                <w:rFonts w:ascii="Arial" w:hAnsi="Arial" w:cs="Arial"/>
                <w:b w:val="0"/>
                <w:color w:val="333333"/>
                <w:sz w:val="22"/>
                <w:szCs w:val="22"/>
              </w:rPr>
              <w:t>)</w:t>
            </w:r>
          </w:p>
        </w:tc>
        <w:tc>
          <w:tcPr>
            <w:tcW w:w="1485" w:type="dxa"/>
          </w:tcPr>
          <w:p w14:paraId="26B55566" w14:textId="241770E0" w:rsidR="007815C2" w:rsidRPr="00BF3D0C" w:rsidRDefault="007815C2" w:rsidP="007815C2">
            <w:pPr>
              <w:rPr>
                <w:rFonts w:ascii="Arial" w:hAnsi="Arial" w:cs="Arial"/>
                <w:color w:val="333333"/>
                <w:kern w:val="36"/>
                <w:sz w:val="22"/>
                <w:szCs w:val="22"/>
              </w:rPr>
            </w:pPr>
            <w:r w:rsidRPr="00BF3D0C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>EPS</w:t>
            </w:r>
          </w:p>
        </w:tc>
        <w:tc>
          <w:tcPr>
            <w:tcW w:w="1665" w:type="dxa"/>
          </w:tcPr>
          <w:p w14:paraId="7B7E5FED" w14:textId="5D0362AC" w:rsidR="007815C2" w:rsidRPr="00BF3D0C" w:rsidRDefault="007815C2" w:rsidP="007815C2">
            <w:pPr>
              <w:pStyle w:val="ListParagraph"/>
              <w:ind w:left="0"/>
              <w:rPr>
                <w:rFonts w:ascii="Arial" w:eastAsia="Georgia" w:hAnsi="Arial" w:cs="Arial"/>
                <w:color w:val="333333"/>
              </w:rPr>
            </w:pPr>
            <w:r w:rsidRPr="00BF3D0C">
              <w:rPr>
                <w:rFonts w:ascii="Arial" w:hAnsi="Arial" w:cs="Arial"/>
              </w:rPr>
              <w:t xml:space="preserve">ISBN: </w:t>
            </w:r>
          </w:p>
          <w:p w14:paraId="1599FE80" w14:textId="2667FE3B" w:rsidR="007815C2" w:rsidRPr="00F6310E" w:rsidRDefault="009F21E2" w:rsidP="007815C2">
            <w:pPr>
              <w:pStyle w:val="ListParagraph"/>
              <w:ind w:left="0"/>
              <w:rPr>
                <w:rFonts w:ascii="Arial" w:eastAsia="Georgia" w:hAnsi="Arial" w:cs="Arial"/>
                <w:color w:val="333333"/>
              </w:rPr>
            </w:pPr>
            <w:r w:rsidRPr="00F6310E">
              <w:rPr>
                <w:rFonts w:ascii="Arial" w:eastAsia="Georgia" w:hAnsi="Arial" w:cs="Arial"/>
                <w:color w:val="333333"/>
              </w:rPr>
              <w:t>0838877311</w:t>
            </w:r>
            <w:r w:rsidR="007815C2" w:rsidRPr="00F6310E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250" w:type="dxa"/>
            <w:gridSpan w:val="2"/>
          </w:tcPr>
          <w:p w14:paraId="4FC5432D" w14:textId="77777777" w:rsidR="007815C2" w:rsidRPr="00BF3D0C" w:rsidRDefault="007815C2" w:rsidP="007815C2">
            <w:pPr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</w:pP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begin"/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instrText xml:space="preserve"> HYPERLINK "https://www.christianbook.com/" </w:instrText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separate"/>
            </w:r>
            <w:r w:rsidRPr="00BF3D0C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https://www.</w:t>
            </w:r>
          </w:p>
          <w:p w14:paraId="5DAEE48C" w14:textId="77777777" w:rsidR="007815C2" w:rsidRPr="00BF3D0C" w:rsidRDefault="007815C2" w:rsidP="007815C2">
            <w:pPr>
              <w:rPr>
                <w:rFonts w:ascii="Arial" w:hAnsi="Arial" w:cs="Arial"/>
                <w:kern w:val="36"/>
                <w:sz w:val="22"/>
                <w:szCs w:val="22"/>
              </w:rPr>
            </w:pPr>
            <w:r w:rsidRPr="00BF3D0C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Christianbook.com</w:t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</w:tcPr>
          <w:p w14:paraId="1982A87A" w14:textId="24B371F1" w:rsidR="007815C2" w:rsidRPr="00BF3D0C" w:rsidRDefault="007815C2" w:rsidP="007815C2">
            <w:pPr>
              <w:rPr>
                <w:rFonts w:ascii="Arial" w:eastAsia="Arial" w:hAnsi="Arial" w:cs="Arial"/>
                <w:kern w:val="36"/>
                <w:sz w:val="22"/>
                <w:szCs w:val="22"/>
              </w:rPr>
            </w:pPr>
            <w:r w:rsidRPr="73E345A3">
              <w:rPr>
                <w:rFonts w:ascii="Open Sans" w:eastAsia="Open Sans" w:hAnsi="Open Sans" w:cs="Open Sans"/>
                <w:color w:val="333333"/>
                <w:sz w:val="21"/>
                <w:szCs w:val="21"/>
              </w:rPr>
              <w:t>WW877</w:t>
            </w:r>
            <w:r w:rsidR="00B31ED4">
              <w:rPr>
                <w:rFonts w:ascii="Open Sans" w:eastAsia="Open Sans" w:hAnsi="Open Sans" w:cs="Open Sans"/>
                <w:color w:val="333333"/>
                <w:sz w:val="21"/>
                <w:szCs w:val="21"/>
              </w:rPr>
              <w:t>320</w:t>
            </w:r>
          </w:p>
        </w:tc>
      </w:tr>
      <w:tr w:rsidR="007815C2" w:rsidRPr="00F56904" w14:paraId="16C593D7" w14:textId="77777777" w:rsidTr="719F5EA2">
        <w:trPr>
          <w:trHeight w:val="578"/>
        </w:trPr>
        <w:tc>
          <w:tcPr>
            <w:tcW w:w="1818" w:type="dxa"/>
            <w:vMerge/>
          </w:tcPr>
          <w:p w14:paraId="040D5E12" w14:textId="77777777" w:rsidR="007815C2" w:rsidRPr="00B21EDE" w:rsidRDefault="007815C2" w:rsidP="007815C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73460619" w14:textId="02B5BBF0" w:rsidR="00160C3D" w:rsidRDefault="00160C3D" w:rsidP="00160C3D">
            <w:pPr>
              <w:pStyle w:val="Heading2"/>
              <w:spacing w:before="0" w:after="0" w:line="259" w:lineRule="auto"/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</w:pPr>
            <w:r w:rsidRPr="13F9AB53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  <w:t xml:space="preserve">Reader </w:t>
            </w:r>
            <w:r w:rsidR="007F001D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  <w:t>5</w:t>
            </w:r>
            <w:r w:rsidR="007F001D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  <w:vertAlign w:val="superscript"/>
              </w:rPr>
              <w:t>th</w:t>
            </w:r>
            <w:r w:rsidRPr="13F9AB53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  <w:t>/</w:t>
            </w:r>
            <w:r w:rsidR="007F001D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  <w:t>6</w:t>
            </w:r>
            <w:r w:rsidRPr="13F9AB53"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  <w:vertAlign w:val="superscript"/>
              </w:rPr>
              <w:t>th</w:t>
            </w:r>
            <w:r w:rsidRPr="0005561D">
              <w:rPr>
                <w:rFonts w:ascii="Arial" w:hAnsi="Arial" w:cs="Arial"/>
                <w:i w:val="0"/>
                <w:iCs w:val="0"/>
                <w:color w:val="333333"/>
                <w:sz w:val="22"/>
                <w:szCs w:val="22"/>
              </w:rPr>
              <w:t>: Pompeii Buried Alive</w:t>
            </w:r>
          </w:p>
          <w:p w14:paraId="0FDE9B27" w14:textId="6064E005" w:rsidR="007815C2" w:rsidRPr="00BF3D0C" w:rsidRDefault="00160C3D" w:rsidP="00160C3D">
            <w:pPr>
              <w:rPr>
                <w:rFonts w:ascii="Arial" w:hAnsi="Arial" w:cs="Arial"/>
                <w:sz w:val="22"/>
                <w:szCs w:val="22"/>
              </w:rPr>
            </w:pPr>
            <w:r w:rsidRPr="13F9AB53">
              <w:rPr>
                <w:rFonts w:ascii="Arial" w:hAnsi="Arial" w:cs="Arial"/>
                <w:color w:val="333333"/>
                <w:sz w:val="22"/>
                <w:szCs w:val="22"/>
              </w:rPr>
              <w:t xml:space="preserve">by </w:t>
            </w:r>
            <w:r>
              <w:rPr>
                <w:rFonts w:ascii="Arial" w:hAnsi="Arial" w:cs="Arial"/>
                <w:b/>
                <w:bCs/>
                <w:color w:val="333333"/>
                <w:sz w:val="22"/>
                <w:szCs w:val="22"/>
              </w:rPr>
              <w:t>Kunhardt</w:t>
            </w:r>
            <w:r w:rsidRPr="13F9AB53">
              <w:rPr>
                <w:rFonts w:ascii="Arial" w:hAnsi="Arial" w:cs="Arial"/>
                <w:color w:val="333333"/>
                <w:sz w:val="22"/>
                <w:szCs w:val="22"/>
              </w:rPr>
              <w:t xml:space="preserve"> ($</w:t>
            </w:r>
            <w:r>
              <w:rPr>
                <w:rFonts w:ascii="Arial" w:hAnsi="Arial" w:cs="Arial"/>
                <w:b/>
                <w:bCs/>
                <w:color w:val="333333"/>
                <w:sz w:val="22"/>
                <w:szCs w:val="22"/>
              </w:rPr>
              <w:t>3.94</w:t>
            </w:r>
          </w:p>
        </w:tc>
        <w:tc>
          <w:tcPr>
            <w:tcW w:w="1485" w:type="dxa"/>
          </w:tcPr>
          <w:p w14:paraId="69F2ED00" w14:textId="497632EB" w:rsidR="007815C2" w:rsidRPr="00BF3D0C" w:rsidRDefault="00160C3D" w:rsidP="007815C2">
            <w:pPr>
              <w:rPr>
                <w:rFonts w:ascii="Arial" w:hAnsi="Arial" w:cs="Arial"/>
                <w:color w:val="333333"/>
                <w:kern w:val="36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andom House</w:t>
            </w:r>
          </w:p>
        </w:tc>
        <w:tc>
          <w:tcPr>
            <w:tcW w:w="1665" w:type="dxa"/>
          </w:tcPr>
          <w:p w14:paraId="277AFDEE" w14:textId="793E8A7A" w:rsidR="007815C2" w:rsidRPr="00160C3D" w:rsidRDefault="00160C3D" w:rsidP="007815C2">
            <w:pPr>
              <w:pStyle w:val="ListParagraph"/>
              <w:ind w:left="0"/>
              <w:rPr>
                <w:rFonts w:ascii="Arial" w:hAnsi="Arial" w:cs="Arial"/>
                <w:b/>
                <w:bCs/>
              </w:rPr>
            </w:pPr>
            <w:r w:rsidRPr="00160C3D">
              <w:rPr>
                <w:rStyle w:val="Strong"/>
                <w:rFonts w:ascii="Arial" w:hAnsi="Arial" w:cs="Arial"/>
                <w:b w:val="0"/>
                <w:bCs w:val="0"/>
                <w:color w:val="333333"/>
                <w:shd w:val="clear" w:color="auto" w:fill="FFFFFF"/>
              </w:rPr>
              <w:t>ISBN: 0394888669</w:t>
            </w:r>
          </w:p>
        </w:tc>
        <w:tc>
          <w:tcPr>
            <w:tcW w:w="2250" w:type="dxa"/>
            <w:gridSpan w:val="2"/>
          </w:tcPr>
          <w:p w14:paraId="0DC7DC77" w14:textId="77777777" w:rsidR="007815C2" w:rsidRPr="00BF3D0C" w:rsidRDefault="007815C2" w:rsidP="007815C2">
            <w:pPr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</w:pPr>
            <w:r w:rsidRPr="00BF3D0C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Pr="00BF3D0C">
              <w:rPr>
                <w:rFonts w:ascii="Arial" w:hAnsi="Arial" w:cs="Arial"/>
                <w:sz w:val="22"/>
                <w:szCs w:val="22"/>
              </w:rPr>
              <w:instrText xml:space="preserve"> HYPERLINK "https://www.christianbook.com/" </w:instrText>
            </w:r>
            <w:r w:rsidRPr="00BF3D0C">
              <w:rPr>
                <w:rFonts w:ascii="Arial" w:hAnsi="Arial" w:cs="Arial"/>
                <w:sz w:val="22"/>
                <w:szCs w:val="22"/>
              </w:rPr>
            </w:r>
            <w:r w:rsidRPr="00BF3D0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begin"/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instrText xml:space="preserve"> HYPERLINK "https://www.christianbook.com/" </w:instrText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separate"/>
            </w:r>
            <w:r w:rsidRPr="00BF3D0C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https://www.</w:t>
            </w:r>
          </w:p>
          <w:p w14:paraId="283ADCCD" w14:textId="47618AA9" w:rsidR="007815C2" w:rsidRPr="00BF3D0C" w:rsidRDefault="007815C2" w:rsidP="007815C2">
            <w:pPr>
              <w:rPr>
                <w:rStyle w:val="Hyperlink"/>
                <w:rFonts w:ascii="Arial" w:hAnsi="Arial" w:cs="Arial"/>
                <w:sz w:val="22"/>
                <w:szCs w:val="22"/>
              </w:rPr>
            </w:pPr>
            <w:r w:rsidRPr="00BF3D0C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Christianbook.com</w:t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end"/>
            </w:r>
            <w:r w:rsidRPr="00BF3D0C">
              <w:rPr>
                <w:rStyle w:val="Hyperlink"/>
                <w:rFonts w:ascii="Arial" w:hAnsi="Arial" w:cs="Arial"/>
                <w:sz w:val="22"/>
                <w:szCs w:val="22"/>
              </w:rPr>
              <w:t>.</w:t>
            </w:r>
            <w:r w:rsidRPr="00BF3D0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3CC42A80" w14:textId="75356342" w:rsidR="007815C2" w:rsidRPr="00BF3D0C" w:rsidRDefault="007815C2" w:rsidP="007815C2">
            <w:pPr>
              <w:rPr>
                <w:rFonts w:ascii="Arial" w:hAnsi="Arial" w:cs="Arial"/>
                <w:kern w:val="36"/>
                <w:sz w:val="22"/>
                <w:szCs w:val="22"/>
              </w:rPr>
            </w:pPr>
            <w:r w:rsidRPr="00BF3D0C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Pr="00BF3D0C">
              <w:rPr>
                <w:rStyle w:val="Hyperlink"/>
                <w:rFonts w:ascii="Arial" w:hAnsi="Arial" w:cs="Arial"/>
                <w:sz w:val="22"/>
                <w:szCs w:val="22"/>
              </w:rPr>
              <w:instrText>Christianbook.com</w:instrText>
            </w:r>
            <w:r w:rsidRPr="00BF3D0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</w:tcPr>
          <w:p w14:paraId="4C9F4FCF" w14:textId="1C2DE36C" w:rsidR="007815C2" w:rsidRPr="00BF3D0C" w:rsidRDefault="007815C2" w:rsidP="007815C2">
            <w:pPr>
              <w:rPr>
                <w:rFonts w:ascii="Arial" w:hAnsi="Arial" w:cs="Arial"/>
                <w:kern w:val="36"/>
                <w:sz w:val="22"/>
                <w:szCs w:val="22"/>
              </w:rPr>
            </w:pPr>
            <w:r w:rsidRPr="00BF3D0C">
              <w:rPr>
                <w:rFonts w:ascii="Arial" w:hAnsi="Arial" w:cs="Arial"/>
                <w:sz w:val="22"/>
                <w:szCs w:val="22"/>
              </w:rPr>
              <w:t>WW19071</w:t>
            </w:r>
          </w:p>
        </w:tc>
      </w:tr>
      <w:tr w:rsidR="007815C2" w:rsidRPr="00F56904" w14:paraId="54372C85" w14:textId="77777777" w:rsidTr="719F5EA2">
        <w:trPr>
          <w:trHeight w:val="578"/>
        </w:trPr>
        <w:tc>
          <w:tcPr>
            <w:tcW w:w="1818" w:type="dxa"/>
            <w:vMerge/>
          </w:tcPr>
          <w:p w14:paraId="51A957AB" w14:textId="77777777" w:rsidR="007815C2" w:rsidRPr="00B21EDE" w:rsidRDefault="007815C2" w:rsidP="007815C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68952C43" w14:textId="127B5BBD" w:rsidR="007815C2" w:rsidRPr="009C7D53" w:rsidRDefault="00160C3D" w:rsidP="007815C2">
            <w:pPr>
              <w:spacing w:line="259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</w:rPr>
              <w:t xml:space="preserve">Reader </w:t>
            </w:r>
            <w:r w:rsidR="007F001D">
              <w:rPr>
                <w:rFonts w:ascii="Arial" w:hAnsi="Arial" w:cs="Arial"/>
                <w:color w:val="333333"/>
                <w:sz w:val="22"/>
                <w:szCs w:val="22"/>
              </w:rPr>
              <w:t>5th</w:t>
            </w:r>
            <w:r>
              <w:rPr>
                <w:rFonts w:ascii="Arial" w:hAnsi="Arial" w:cs="Arial"/>
                <w:color w:val="333333"/>
                <w:sz w:val="22"/>
                <w:szCs w:val="22"/>
              </w:rPr>
              <w:t>/</w:t>
            </w:r>
            <w:r w:rsidR="007F001D">
              <w:rPr>
                <w:rFonts w:ascii="Arial" w:hAnsi="Arial" w:cs="Arial"/>
                <w:color w:val="333333"/>
                <w:sz w:val="22"/>
                <w:szCs w:val="22"/>
              </w:rPr>
              <w:t>6th</w:t>
            </w:r>
            <w:r>
              <w:rPr>
                <w:rFonts w:ascii="Arial" w:hAnsi="Arial" w:cs="Arial"/>
                <w:color w:val="333333"/>
                <w:sz w:val="22"/>
                <w:szCs w:val="22"/>
              </w:rPr>
              <w:t xml:space="preserve">: </w:t>
            </w:r>
            <w:r>
              <w:rPr>
                <w:rFonts w:ascii="Arial" w:hAnsi="Arial" w:cs="Arial"/>
                <w:b/>
                <w:bCs/>
                <w:color w:val="333333"/>
                <w:sz w:val="22"/>
                <w:szCs w:val="22"/>
              </w:rPr>
              <w:t xml:space="preserve">Magic Tree House, </w:t>
            </w:r>
            <w:r w:rsidRPr="003A049D">
              <w:rPr>
                <w:rFonts w:ascii="Arial" w:hAnsi="Arial" w:cs="Arial"/>
                <w:color w:val="333333"/>
                <w:sz w:val="22"/>
                <w:szCs w:val="22"/>
              </w:rPr>
              <w:t>Knights</w:t>
            </w:r>
            <w:r w:rsidR="009A63C0">
              <w:rPr>
                <w:rFonts w:ascii="Arial" w:hAnsi="Arial" w:cs="Arial"/>
                <w:color w:val="333333"/>
                <w:sz w:val="22"/>
                <w:szCs w:val="22"/>
              </w:rPr>
              <w:t>,</w:t>
            </w:r>
            <w:r w:rsidRPr="003A049D">
              <w:rPr>
                <w:rFonts w:ascii="Arial" w:hAnsi="Arial" w:cs="Arial"/>
                <w:color w:val="333333"/>
                <w:sz w:val="22"/>
                <w:szCs w:val="22"/>
              </w:rPr>
              <w:t xml:space="preserve"> and Castles</w:t>
            </w:r>
            <w:r>
              <w:rPr>
                <w:rFonts w:ascii="Arial" w:hAnsi="Arial" w:cs="Arial"/>
                <w:color w:val="333333"/>
                <w:sz w:val="22"/>
                <w:szCs w:val="22"/>
              </w:rPr>
              <w:t xml:space="preserve">, Vol. 2 </w:t>
            </w:r>
            <w:r w:rsidRPr="005851A7">
              <w:rPr>
                <w:rFonts w:ascii="Arial" w:hAnsi="Arial" w:cs="Arial"/>
                <w:b/>
                <w:bCs/>
                <w:color w:val="333333"/>
                <w:sz w:val="22"/>
                <w:szCs w:val="22"/>
              </w:rPr>
              <w:t>($6.29)</w:t>
            </w:r>
          </w:p>
        </w:tc>
        <w:tc>
          <w:tcPr>
            <w:tcW w:w="1485" w:type="dxa"/>
          </w:tcPr>
          <w:p w14:paraId="3DCFEAD2" w14:textId="306C50FD" w:rsidR="007815C2" w:rsidRPr="00BF3D0C" w:rsidRDefault="00160C3D" w:rsidP="007815C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andom House</w:t>
            </w:r>
          </w:p>
        </w:tc>
        <w:tc>
          <w:tcPr>
            <w:tcW w:w="1665" w:type="dxa"/>
          </w:tcPr>
          <w:p w14:paraId="6C704404" w14:textId="28E62708" w:rsidR="007815C2" w:rsidRPr="00BF3D0C" w:rsidRDefault="00160C3D" w:rsidP="007815C2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3D0CA8">
              <w:rPr>
                <w:rStyle w:val="Strong"/>
                <w:rFonts w:ascii="Georgia" w:hAnsi="Georgia"/>
                <w:i w:val="0"/>
                <w:iCs w:val="0"/>
                <w:color w:val="333333"/>
                <w:sz w:val="22"/>
                <w:szCs w:val="22"/>
                <w:shd w:val="clear" w:color="auto" w:fill="FFFFFF"/>
              </w:rPr>
              <w:t>ISBN:</w:t>
            </w:r>
            <w:r>
              <w:rPr>
                <w:rStyle w:val="Strong"/>
                <w:rFonts w:ascii="Georgia" w:hAnsi="Georgia"/>
                <w:i w:val="0"/>
                <w:iCs w:val="0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Style w:val="Strong"/>
                <w:rFonts w:ascii="Arial" w:hAnsi="Arial" w:cs="Arial"/>
                <w:i w:val="0"/>
                <w:iCs w:val="0"/>
                <w:color w:val="333333"/>
                <w:sz w:val="22"/>
                <w:szCs w:val="22"/>
                <w:shd w:val="clear" w:color="auto" w:fill="FFFFFF"/>
              </w:rPr>
              <w:t>0375802975</w:t>
            </w:r>
            <w:r w:rsidRPr="00DD03AA">
              <w:rPr>
                <w:rFonts w:ascii="Arial" w:hAnsi="Arial" w:cs="Arial"/>
                <w:i w:val="0"/>
                <w:iCs w:val="0"/>
                <w:color w:val="333333"/>
                <w:sz w:val="22"/>
                <w:szCs w:val="22"/>
                <w:shd w:val="clear" w:color="auto" w:fill="FFFFFF"/>
              </w:rPr>
              <w:t> </w:t>
            </w:r>
          </w:p>
        </w:tc>
        <w:tc>
          <w:tcPr>
            <w:tcW w:w="2250" w:type="dxa"/>
            <w:gridSpan w:val="2"/>
          </w:tcPr>
          <w:p w14:paraId="16DA7C12" w14:textId="77777777" w:rsidR="007815C2" w:rsidRPr="00BF3D0C" w:rsidRDefault="007815C2" w:rsidP="007815C2">
            <w:pPr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</w:pP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begin"/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instrText xml:space="preserve"> HYPERLINK "https://www.christianbook.com/" </w:instrText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separate"/>
            </w:r>
            <w:r w:rsidRPr="00BF3D0C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https://www.</w:t>
            </w:r>
          </w:p>
          <w:p w14:paraId="29EE4378" w14:textId="56D67948" w:rsidR="007815C2" w:rsidRPr="00BF3D0C" w:rsidRDefault="007815C2" w:rsidP="007815C2">
            <w:pPr>
              <w:rPr>
                <w:rFonts w:ascii="Arial" w:hAnsi="Arial" w:cs="Arial"/>
                <w:sz w:val="22"/>
                <w:szCs w:val="22"/>
              </w:rPr>
            </w:pPr>
            <w:r w:rsidRPr="00BF3D0C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Christianbook.com</w:t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</w:tcPr>
          <w:p w14:paraId="349F095E" w14:textId="23512BED" w:rsidR="007815C2" w:rsidRPr="00160C3D" w:rsidRDefault="00160C3D" w:rsidP="007815C2">
            <w:pPr>
              <w:rPr>
                <w:rFonts w:ascii="Arial" w:hAnsi="Arial" w:cs="Arial"/>
                <w:sz w:val="22"/>
                <w:szCs w:val="22"/>
              </w:rPr>
            </w:pPr>
            <w:r w:rsidRPr="00160C3D">
              <w:rPr>
                <w:rFonts w:ascii="Arial" w:hAnsi="Arial" w:cs="Arial"/>
                <w:sz w:val="22"/>
                <w:szCs w:val="22"/>
              </w:rPr>
              <w:t>WW02975</w:t>
            </w:r>
          </w:p>
        </w:tc>
      </w:tr>
      <w:tr w:rsidR="003B1211" w:rsidRPr="00F56904" w14:paraId="06B8C215" w14:textId="77777777" w:rsidTr="719F5EA2">
        <w:trPr>
          <w:trHeight w:val="578"/>
        </w:trPr>
        <w:tc>
          <w:tcPr>
            <w:tcW w:w="1818" w:type="dxa"/>
            <w:vMerge/>
          </w:tcPr>
          <w:p w14:paraId="2D66505A" w14:textId="77777777" w:rsidR="003B1211" w:rsidRPr="00B21EDE" w:rsidRDefault="003B1211" w:rsidP="003B121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49255C88" w14:textId="2BF2FDA5" w:rsidR="003B1211" w:rsidRPr="00BF3D0C" w:rsidRDefault="003B1211" w:rsidP="003B1211">
            <w:pPr>
              <w:pStyle w:val="Heading2"/>
              <w:spacing w:before="0" w:after="0" w:line="259" w:lineRule="auto"/>
              <w:rPr>
                <w:rFonts w:ascii="Arial" w:hAnsi="Arial" w:cs="Arial"/>
                <w:b w:val="0"/>
                <w:i w:val="0"/>
                <w:sz w:val="22"/>
                <w:szCs w:val="22"/>
              </w:rPr>
            </w:pPr>
            <w:r w:rsidRPr="008C7BAF">
              <w:rPr>
                <w:rFonts w:ascii="Arial" w:hAnsi="Arial" w:cs="Arial"/>
                <w:b w:val="0"/>
                <w:bCs w:val="0"/>
                <w:i w:val="0"/>
                <w:iCs w:val="0"/>
                <w:color w:val="333333"/>
                <w:sz w:val="22"/>
                <w:szCs w:val="22"/>
              </w:rPr>
              <w:t>Reader 5th/6</w:t>
            </w:r>
            <w:r w:rsidRPr="008C7BAF">
              <w:rPr>
                <w:rFonts w:ascii="Arial" w:hAnsi="Arial" w:cs="Arial"/>
                <w:b w:val="0"/>
                <w:bCs w:val="0"/>
                <w:i w:val="0"/>
                <w:iCs w:val="0"/>
                <w:color w:val="333333"/>
                <w:sz w:val="22"/>
                <w:szCs w:val="22"/>
                <w:vertAlign w:val="superscript"/>
              </w:rPr>
              <w:t>t</w:t>
            </w:r>
            <w:r w:rsidRPr="008C7BAF">
              <w:rPr>
                <w:rFonts w:ascii="Arial" w:hAnsi="Arial" w:cs="Arial"/>
                <w:i w:val="0"/>
                <w:iCs w:val="0"/>
                <w:color w:val="333333"/>
                <w:sz w:val="22"/>
                <w:szCs w:val="22"/>
                <w:vertAlign w:val="superscript"/>
              </w:rPr>
              <w:t xml:space="preserve">: </w:t>
            </w:r>
            <w:r w:rsidRPr="008C7BAF">
              <w:rPr>
                <w:rFonts w:ascii="Arial" w:hAnsi="Arial" w:cs="Arial"/>
                <w:i w:val="0"/>
                <w:iCs w:val="0"/>
                <w:sz w:val="22"/>
                <w:szCs w:val="22"/>
              </w:rPr>
              <w:t>Leif the Lucky</w:t>
            </w:r>
          </w:p>
        </w:tc>
        <w:tc>
          <w:tcPr>
            <w:tcW w:w="1485" w:type="dxa"/>
          </w:tcPr>
          <w:p w14:paraId="395BA8B5" w14:textId="59ED1670" w:rsidR="003B1211" w:rsidRPr="00BF3D0C" w:rsidRDefault="003B1211" w:rsidP="003B121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Georgia" w:hAnsi="Arial" w:cs="Arial"/>
                <w:color w:val="333333"/>
                <w:sz w:val="22"/>
                <w:szCs w:val="22"/>
              </w:rPr>
              <w:t>Beautiful Feet Books</w:t>
            </w:r>
          </w:p>
        </w:tc>
        <w:tc>
          <w:tcPr>
            <w:tcW w:w="1665" w:type="dxa"/>
          </w:tcPr>
          <w:p w14:paraId="4F7EBA4D" w14:textId="77777777" w:rsidR="003B1211" w:rsidRPr="00222B45" w:rsidRDefault="003B1211" w:rsidP="003B1211">
            <w:pPr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222B45">
              <w:rPr>
                <w:rStyle w:val="Strong"/>
                <w:rFonts w:ascii="Arial" w:hAnsi="Arial" w:cs="Arial"/>
                <w:b w:val="0"/>
                <w:color w:val="333333"/>
                <w:sz w:val="22"/>
                <w:szCs w:val="22"/>
                <w:shd w:val="clear" w:color="auto" w:fill="FFFFFF"/>
              </w:rPr>
              <w:t>ISBN:</w:t>
            </w:r>
          </w:p>
          <w:p w14:paraId="0C63FB14" w14:textId="4BBDEF5E" w:rsidR="003B1211" w:rsidRPr="003B1211" w:rsidRDefault="003B1211" w:rsidP="003B1211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003B1211">
              <w:rPr>
                <w:rFonts w:ascii="Arial" w:eastAsia="Georgia" w:hAnsi="Arial" w:cs="Arial"/>
                <w:b w:val="0"/>
                <w:bCs w:val="0"/>
                <w:i w:val="0"/>
                <w:iCs w:val="0"/>
                <w:color w:val="333333"/>
                <w:sz w:val="22"/>
                <w:szCs w:val="22"/>
              </w:rPr>
              <w:t>00964380307</w:t>
            </w:r>
          </w:p>
        </w:tc>
        <w:tc>
          <w:tcPr>
            <w:tcW w:w="2250" w:type="dxa"/>
            <w:gridSpan w:val="2"/>
          </w:tcPr>
          <w:p w14:paraId="4AAD6167" w14:textId="77777777" w:rsidR="003B1211" w:rsidRPr="00BF3D0C" w:rsidRDefault="003B1211" w:rsidP="003B1211">
            <w:pPr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</w:pP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begin"/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instrText xml:space="preserve"> HYPERLINK "https://www.christianbook.com/" </w:instrText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separate"/>
            </w:r>
            <w:r w:rsidRPr="00BF3D0C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https://www.</w:t>
            </w:r>
          </w:p>
          <w:p w14:paraId="72A3E124" w14:textId="787E935E" w:rsidR="003B1211" w:rsidRPr="00BF3D0C" w:rsidRDefault="003B1211" w:rsidP="003B1211">
            <w:pPr>
              <w:rPr>
                <w:rFonts w:ascii="Arial" w:hAnsi="Arial" w:cs="Arial"/>
                <w:sz w:val="22"/>
                <w:szCs w:val="22"/>
              </w:rPr>
            </w:pPr>
            <w:r w:rsidRPr="00BF3D0C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Christianbook.com</w:t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end"/>
            </w:r>
            <w:r w:rsidRPr="00BF3D0C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Pr="00BF3D0C">
              <w:rPr>
                <w:rStyle w:val="Hyperlink"/>
                <w:rFonts w:ascii="Arial" w:hAnsi="Arial" w:cs="Arial"/>
                <w:sz w:val="22"/>
                <w:szCs w:val="22"/>
              </w:rPr>
              <w:instrText>Christianbook.com</w:instrText>
            </w:r>
            <w:r w:rsidRPr="00BF3D0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</w:tcPr>
          <w:p w14:paraId="140108BC" w14:textId="116F5A2D" w:rsidR="003B1211" w:rsidRPr="00BF3D0C" w:rsidRDefault="003B1211" w:rsidP="003B1211">
            <w:pPr>
              <w:rPr>
                <w:rFonts w:ascii="Arial" w:hAnsi="Arial" w:cs="Arial"/>
                <w:sz w:val="22"/>
                <w:szCs w:val="22"/>
              </w:rPr>
            </w:pPr>
            <w:r w:rsidRPr="00222B45">
              <w:rPr>
                <w:rFonts w:ascii="Arial" w:eastAsia="Georgia" w:hAnsi="Arial" w:cs="Arial"/>
                <w:color w:val="333333"/>
                <w:sz w:val="22"/>
                <w:szCs w:val="22"/>
              </w:rPr>
              <w:t>WW</w:t>
            </w:r>
            <w:r>
              <w:rPr>
                <w:rFonts w:ascii="Arial" w:eastAsia="Georgia" w:hAnsi="Arial" w:cs="Arial"/>
                <w:color w:val="333333"/>
                <w:sz w:val="22"/>
                <w:szCs w:val="22"/>
              </w:rPr>
              <w:t>54311</w:t>
            </w:r>
          </w:p>
        </w:tc>
      </w:tr>
      <w:tr w:rsidR="007815C2" w:rsidRPr="00F56904" w14:paraId="37EEA27D" w14:textId="77777777" w:rsidTr="719F5EA2">
        <w:trPr>
          <w:trHeight w:val="578"/>
        </w:trPr>
        <w:tc>
          <w:tcPr>
            <w:tcW w:w="1818" w:type="dxa"/>
            <w:vMerge/>
          </w:tcPr>
          <w:p w14:paraId="43B82BDC" w14:textId="77777777" w:rsidR="007815C2" w:rsidRPr="00B21EDE" w:rsidRDefault="007815C2" w:rsidP="007815C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4860" w:type="dxa"/>
          </w:tcPr>
          <w:p w14:paraId="539BB7D2" w14:textId="7401B0E2" w:rsidR="003B1211" w:rsidRPr="00EC644E" w:rsidRDefault="003B1211" w:rsidP="003B1211">
            <w:pPr>
              <w:rPr>
                <w:rFonts w:ascii="Arial" w:eastAsia="Georgia" w:hAnsi="Arial" w:cs="Arial"/>
                <w:b/>
                <w:bCs/>
                <w:color w:val="333333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ad</w:t>
            </w:r>
            <w:r w:rsidR="00DE5420">
              <w:rPr>
                <w:rFonts w:ascii="Arial" w:hAnsi="Arial" w:cs="Arial"/>
                <w:sz w:val="22"/>
                <w:szCs w:val="22"/>
              </w:rPr>
              <w:t>er 5</w:t>
            </w:r>
            <w:r w:rsidR="00DE5420" w:rsidRPr="00DE5420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DE5420">
              <w:rPr>
                <w:rFonts w:ascii="Arial" w:hAnsi="Arial" w:cs="Arial"/>
                <w:sz w:val="22"/>
                <w:szCs w:val="22"/>
              </w:rPr>
              <w:t>/6</w:t>
            </w:r>
            <w:r w:rsidR="00DE5420" w:rsidRPr="00DE5420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EC644E">
              <w:rPr>
                <w:rFonts w:ascii="Arial" w:eastAsia="Georgia" w:hAnsi="Arial" w:cs="Arial"/>
                <w:b/>
                <w:bCs/>
                <w:color w:val="333333"/>
                <w:sz w:val="22"/>
                <w:szCs w:val="22"/>
              </w:rPr>
              <w:t xml:space="preserve">Adam of the </w:t>
            </w:r>
            <w:proofErr w:type="gramStart"/>
            <w:r w:rsidRPr="00EC644E">
              <w:rPr>
                <w:rFonts w:ascii="Arial" w:eastAsia="Georgia" w:hAnsi="Arial" w:cs="Arial"/>
                <w:b/>
                <w:bCs/>
                <w:color w:val="333333"/>
                <w:sz w:val="22"/>
                <w:szCs w:val="22"/>
              </w:rPr>
              <w:t>Road</w:t>
            </w:r>
            <w:r>
              <w:rPr>
                <w:rFonts w:ascii="Arial" w:eastAsia="Georgia" w:hAnsi="Arial" w:cs="Arial"/>
                <w:b/>
                <w:bCs/>
                <w:color w:val="333333"/>
                <w:sz w:val="22"/>
                <w:szCs w:val="22"/>
              </w:rPr>
              <w:t xml:space="preserve">,   </w:t>
            </w:r>
            <w:proofErr w:type="gramEnd"/>
            <w:r>
              <w:rPr>
                <w:rFonts w:ascii="Arial" w:eastAsia="Georgia" w:hAnsi="Arial" w:cs="Arial"/>
                <w:b/>
                <w:bCs/>
                <w:color w:val="333333"/>
                <w:sz w:val="22"/>
                <w:szCs w:val="22"/>
              </w:rPr>
              <w:t xml:space="preserve">      </w:t>
            </w:r>
            <w:r w:rsidRPr="002B4EE8">
              <w:rPr>
                <w:rFonts w:ascii="Arial" w:eastAsia="Georgia" w:hAnsi="Arial" w:cs="Arial"/>
                <w:color w:val="333333"/>
                <w:sz w:val="22"/>
                <w:szCs w:val="22"/>
              </w:rPr>
              <w:t>Elizabeth Gray ($6.74)</w:t>
            </w:r>
          </w:p>
          <w:p w14:paraId="35F0644A" w14:textId="17E7D5AC" w:rsidR="007815C2" w:rsidRDefault="003B1211" w:rsidP="003B1211">
            <w:pPr>
              <w:pStyle w:val="Heading2"/>
              <w:spacing w:before="0" w:after="0" w:line="259" w:lineRule="auto"/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</w:pPr>
            <w:r>
              <w:rPr>
                <w:rFonts w:ascii="Arial" w:eastAsia="Georgia" w:hAnsi="Arial" w:cs="Arial"/>
                <w:color w:val="333333"/>
                <w:sz w:val="22"/>
                <w:szCs w:val="22"/>
              </w:rPr>
              <w:t>(Check Integrity Lending Library)</w:t>
            </w:r>
          </w:p>
          <w:p w14:paraId="0B778239" w14:textId="62444C5D" w:rsidR="007815C2" w:rsidRPr="00F0420F" w:rsidRDefault="007815C2" w:rsidP="007815C2"/>
        </w:tc>
        <w:tc>
          <w:tcPr>
            <w:tcW w:w="1485" w:type="dxa"/>
          </w:tcPr>
          <w:p w14:paraId="02CB87D9" w14:textId="14337A8D" w:rsidR="007815C2" w:rsidRPr="00BF3D0C" w:rsidRDefault="00DE5420" w:rsidP="007815C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Georgia" w:hAnsi="Arial" w:cs="Arial"/>
                <w:color w:val="333333"/>
                <w:sz w:val="22"/>
                <w:szCs w:val="22"/>
              </w:rPr>
              <w:t>Penguin Random House</w:t>
            </w:r>
            <w:r w:rsidRPr="00BF3D0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665" w:type="dxa"/>
          </w:tcPr>
          <w:p w14:paraId="5FB3726F" w14:textId="77777777" w:rsidR="00DE5420" w:rsidRPr="00634720" w:rsidRDefault="00DE5420" w:rsidP="00DE5420">
            <w:pPr>
              <w:rPr>
                <w:rFonts w:ascii="Arial" w:hAnsi="Arial" w:cs="Arial"/>
                <w:sz w:val="22"/>
                <w:szCs w:val="22"/>
              </w:rPr>
            </w:pPr>
            <w:r w:rsidRPr="00634720">
              <w:rPr>
                <w:rFonts w:ascii="Arial" w:hAnsi="Arial" w:cs="Arial"/>
                <w:sz w:val="22"/>
                <w:szCs w:val="22"/>
              </w:rPr>
              <w:t>ISBN:</w:t>
            </w:r>
          </w:p>
          <w:p w14:paraId="552739B7" w14:textId="0239F3A8" w:rsidR="007815C2" w:rsidRPr="00DE5420" w:rsidRDefault="00DE5420" w:rsidP="00DE5420">
            <w:pPr>
              <w:pStyle w:val="Heading2"/>
              <w:shd w:val="clear" w:color="auto" w:fill="FFFFFF"/>
              <w:spacing w:before="0" w:after="0"/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00DE5420">
              <w:rPr>
                <w:rFonts w:ascii="Arial" w:eastAsia="Georgia" w:hAnsi="Arial" w:cs="Arial"/>
                <w:b w:val="0"/>
                <w:bCs w:val="0"/>
                <w:i w:val="0"/>
                <w:iCs w:val="0"/>
                <w:color w:val="333333"/>
                <w:sz w:val="22"/>
                <w:szCs w:val="22"/>
              </w:rPr>
              <w:t>014032464X</w:t>
            </w:r>
          </w:p>
        </w:tc>
        <w:tc>
          <w:tcPr>
            <w:tcW w:w="2250" w:type="dxa"/>
            <w:gridSpan w:val="2"/>
          </w:tcPr>
          <w:p w14:paraId="72CEF7F3" w14:textId="77777777" w:rsidR="007815C2" w:rsidRPr="00BF3D0C" w:rsidRDefault="007815C2" w:rsidP="007815C2">
            <w:pPr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</w:pP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begin"/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instrText xml:space="preserve"> HYPERLINK "https://www.christianbook.com/" </w:instrText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separate"/>
            </w:r>
            <w:r w:rsidRPr="00BF3D0C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https://www.</w:t>
            </w:r>
          </w:p>
          <w:p w14:paraId="5CDE0FED" w14:textId="090B10F4" w:rsidR="007815C2" w:rsidRPr="00BF3D0C" w:rsidRDefault="007815C2" w:rsidP="007815C2">
            <w:pPr>
              <w:rPr>
                <w:rFonts w:ascii="Arial" w:hAnsi="Arial" w:cs="Arial"/>
                <w:sz w:val="22"/>
                <w:szCs w:val="22"/>
              </w:rPr>
            </w:pPr>
            <w:r w:rsidRPr="00BF3D0C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Christianbook.com</w:t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end"/>
            </w:r>
            <w:r w:rsidRPr="00BF3D0C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Pr="00BF3D0C">
              <w:rPr>
                <w:rStyle w:val="Hyperlink"/>
                <w:rFonts w:ascii="Arial" w:hAnsi="Arial" w:cs="Arial"/>
                <w:sz w:val="22"/>
                <w:szCs w:val="22"/>
              </w:rPr>
              <w:instrText>Christianbook.com</w:instrText>
            </w:r>
            <w:r w:rsidRPr="00BF3D0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</w:tcPr>
          <w:p w14:paraId="4E15DDE6" w14:textId="7FA5FAA9" w:rsidR="007815C2" w:rsidRPr="00BF3D0C" w:rsidRDefault="00DE5420" w:rsidP="007815C2">
            <w:pPr>
              <w:rPr>
                <w:rFonts w:ascii="Arial" w:hAnsi="Arial" w:cs="Arial"/>
                <w:sz w:val="22"/>
                <w:szCs w:val="22"/>
              </w:rPr>
            </w:pPr>
            <w:r w:rsidRPr="00634720">
              <w:rPr>
                <w:rFonts w:ascii="Arial" w:eastAsia="Georgia" w:hAnsi="Arial" w:cs="Arial"/>
                <w:color w:val="333333"/>
                <w:sz w:val="22"/>
                <w:szCs w:val="22"/>
              </w:rPr>
              <w:t>WW68834</w:t>
            </w:r>
          </w:p>
        </w:tc>
      </w:tr>
      <w:tr w:rsidR="007815C2" w:rsidRPr="00F56904" w14:paraId="5678AC7C" w14:textId="77777777" w:rsidTr="719F5EA2">
        <w:trPr>
          <w:trHeight w:val="330"/>
        </w:trPr>
        <w:tc>
          <w:tcPr>
            <w:tcW w:w="13608" w:type="dxa"/>
            <w:gridSpan w:val="7"/>
          </w:tcPr>
          <w:p w14:paraId="25853969" w14:textId="77777777" w:rsidR="00175679" w:rsidRDefault="007815C2" w:rsidP="007815C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F3D0C">
              <w:rPr>
                <w:rFonts w:ascii="Arial" w:hAnsi="Arial" w:cs="Arial"/>
                <w:b/>
                <w:sz w:val="22"/>
                <w:szCs w:val="22"/>
              </w:rPr>
              <w:t xml:space="preserve">      </w:t>
            </w:r>
          </w:p>
          <w:p w14:paraId="0705FDE4" w14:textId="77777777" w:rsidR="00175679" w:rsidRDefault="00175679" w:rsidP="007815C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32DFCE4" w14:textId="77777777" w:rsidR="00175679" w:rsidRDefault="00175679" w:rsidP="007815C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8CA7A7C" w14:textId="77777777" w:rsidR="00175679" w:rsidRDefault="00175679" w:rsidP="007815C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5FA18AC" w14:textId="77777777" w:rsidR="00175679" w:rsidRDefault="00175679" w:rsidP="007815C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950B1E5" w14:textId="77777777" w:rsidR="00175679" w:rsidRDefault="00175679" w:rsidP="007815C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E6C7323" w14:textId="77777777" w:rsidR="00175679" w:rsidRDefault="00175679" w:rsidP="007815C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229B290" w14:textId="77777777" w:rsidR="00175679" w:rsidRDefault="00175679" w:rsidP="007815C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5EB0894" w14:textId="77777777" w:rsidR="00175679" w:rsidRDefault="00175679" w:rsidP="007815C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0A5CD73" w14:textId="77777777" w:rsidR="00175679" w:rsidRDefault="00175679" w:rsidP="007815C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8D3FF49" w14:textId="77777777" w:rsidR="00175679" w:rsidRDefault="00175679" w:rsidP="007815C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02BB4D2" w14:textId="77777777" w:rsidR="00175679" w:rsidRDefault="00175679" w:rsidP="719F5EA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680124C" w14:textId="345F4CE5" w:rsidR="719F5EA2" w:rsidRDefault="719F5EA2" w:rsidP="719F5EA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C3C1352" w14:textId="77777777" w:rsidR="00175679" w:rsidRDefault="00175679" w:rsidP="007815C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2094462" w14:textId="77777777" w:rsidR="00175679" w:rsidRDefault="00175679" w:rsidP="007815C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60C0716" w14:textId="07BE13C6" w:rsidR="007815C2" w:rsidRPr="00BF3D0C" w:rsidRDefault="007815C2" w:rsidP="007815C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F3D0C">
              <w:rPr>
                <w:rFonts w:ascii="Arial" w:hAnsi="Arial" w:cs="Arial"/>
                <w:b/>
                <w:sz w:val="22"/>
                <w:szCs w:val="22"/>
              </w:rPr>
              <w:t xml:space="preserve">             </w:t>
            </w:r>
          </w:p>
        </w:tc>
      </w:tr>
      <w:tr w:rsidR="007815C2" w:rsidRPr="00F56904" w14:paraId="56D18E2E" w14:textId="77777777" w:rsidTr="719F5EA2">
        <w:trPr>
          <w:trHeight w:val="572"/>
        </w:trPr>
        <w:tc>
          <w:tcPr>
            <w:tcW w:w="1818" w:type="dxa"/>
          </w:tcPr>
          <w:p w14:paraId="6E7DF48D" w14:textId="77777777" w:rsidR="007815C2" w:rsidRPr="00B21EDE" w:rsidRDefault="007815C2" w:rsidP="007815C2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21EDE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HISTORY </w:t>
            </w:r>
          </w:p>
          <w:p w14:paraId="711BA773" w14:textId="0EC3271A" w:rsidR="007815C2" w:rsidRPr="00B21EDE" w:rsidRDefault="007815C2" w:rsidP="007815C2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>K/</w:t>
            </w:r>
            <w:r>
              <w:rPr>
                <w:rFonts w:ascii="Arial" w:hAnsi="Arial" w:cs="Arial"/>
                <w:b/>
                <w:sz w:val="20"/>
                <w:szCs w:val="20"/>
              </w:rPr>
              <w:t>K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g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>rade</w:t>
            </w:r>
          </w:p>
        </w:tc>
        <w:tc>
          <w:tcPr>
            <w:tcW w:w="11790" w:type="dxa"/>
            <w:gridSpan w:val="6"/>
          </w:tcPr>
          <w:p w14:paraId="44B47423" w14:textId="42954D1D" w:rsidR="007815C2" w:rsidRPr="00BF3D0C" w:rsidRDefault="007815C2" w:rsidP="007815C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BF3D0C">
              <w:rPr>
                <w:rFonts w:ascii="Arial" w:hAnsi="Arial" w:cs="Arial"/>
                <w:sz w:val="22"/>
                <w:szCs w:val="22"/>
              </w:rPr>
              <w:t>K/2</w:t>
            </w:r>
            <w:r w:rsidRPr="00BF3D0C">
              <w:rPr>
                <w:rFonts w:ascii="Arial" w:hAnsi="Arial" w:cs="Arial"/>
                <w:sz w:val="22"/>
                <w:szCs w:val="22"/>
                <w:vertAlign w:val="superscript"/>
              </w:rPr>
              <w:t>nd</w:t>
            </w:r>
            <w:r w:rsidRPr="00BF3D0C">
              <w:rPr>
                <w:rFonts w:ascii="Arial" w:hAnsi="Arial" w:cs="Arial"/>
                <w:sz w:val="22"/>
                <w:szCs w:val="22"/>
              </w:rPr>
              <w:t xml:space="preserve"> Recommend, but optional to purchase: Mystery of History Vol.</w:t>
            </w:r>
            <w:r w:rsidR="00F061FC">
              <w:rPr>
                <w:rFonts w:ascii="Arial" w:hAnsi="Arial" w:cs="Arial"/>
                <w:sz w:val="22"/>
                <w:szCs w:val="22"/>
              </w:rPr>
              <w:t>2</w:t>
            </w:r>
            <w:r w:rsidRPr="00BF3D0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59D83762" w14:textId="6D60ED23" w:rsidR="007815C2" w:rsidRPr="00BF3D0C" w:rsidRDefault="007815C2" w:rsidP="007815C2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BF3D0C">
              <w:rPr>
                <w:rFonts w:ascii="Arial" w:hAnsi="Arial" w:cs="Arial"/>
                <w:sz w:val="22"/>
                <w:szCs w:val="22"/>
              </w:rPr>
              <w:t>The teacher will provide homework packets.</w:t>
            </w:r>
          </w:p>
        </w:tc>
      </w:tr>
      <w:tr w:rsidR="007815C2" w:rsidRPr="00F56904" w14:paraId="786410C4" w14:textId="77777777" w:rsidTr="719F5EA2">
        <w:trPr>
          <w:trHeight w:val="1355"/>
        </w:trPr>
        <w:tc>
          <w:tcPr>
            <w:tcW w:w="1818" w:type="dxa"/>
            <w:vMerge w:val="restart"/>
          </w:tcPr>
          <w:p w14:paraId="404863E9" w14:textId="77777777" w:rsidR="007815C2" w:rsidRPr="00B21EDE" w:rsidRDefault="007815C2" w:rsidP="007815C2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21EDE">
              <w:rPr>
                <w:rFonts w:ascii="Arial" w:hAnsi="Arial" w:cs="Arial"/>
                <w:b/>
                <w:sz w:val="20"/>
                <w:szCs w:val="20"/>
              </w:rPr>
              <w:t xml:space="preserve">HISTORY </w:t>
            </w:r>
          </w:p>
          <w:p w14:paraId="13EDD347" w14:textId="2D2B36D3" w:rsidR="007815C2" w:rsidRDefault="007815C2" w:rsidP="007815C2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Pr="00A83D11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B21EDE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 xml:space="preserve"> 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G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>rade</w:t>
            </w:r>
            <w:proofErr w:type="gramEnd"/>
          </w:p>
          <w:p w14:paraId="342DBC62" w14:textId="3A394496" w:rsidR="007815C2" w:rsidRPr="00B21EDE" w:rsidRDefault="007815C2" w:rsidP="007815C2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21EDE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B21EDE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rd</w:t>
            </w:r>
            <w:r>
              <w:rPr>
                <w:rFonts w:ascii="Arial" w:hAnsi="Arial" w:cs="Arial"/>
                <w:b/>
                <w:sz w:val="20"/>
                <w:szCs w:val="20"/>
              </w:rPr>
              <w:t>-4</w:t>
            </w:r>
            <w:r w:rsidRPr="00A83D11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G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>rade</w:t>
            </w:r>
            <w:proofErr w:type="gramEnd"/>
          </w:p>
          <w:p w14:paraId="59A0D42A" w14:textId="6EF07DCA" w:rsidR="007815C2" w:rsidRPr="00B21EDE" w:rsidRDefault="007815C2" w:rsidP="007815C2">
            <w:pPr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A83D11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>-6</w:t>
            </w:r>
            <w:r w:rsidRPr="00B21EDE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G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>rade</w:t>
            </w:r>
          </w:p>
        </w:tc>
        <w:tc>
          <w:tcPr>
            <w:tcW w:w="4860" w:type="dxa"/>
          </w:tcPr>
          <w:p w14:paraId="64452E73" w14:textId="53648485" w:rsidR="007815C2" w:rsidRPr="00F64DC4" w:rsidRDefault="007815C2" w:rsidP="007815C2">
            <w:pPr>
              <w:pStyle w:val="Heading1"/>
              <w:rPr>
                <w:rFonts w:ascii="Arial" w:eastAsia="Arial" w:hAnsi="Arial" w:cs="Arial"/>
                <w:bCs w:val="0"/>
                <w:color w:val="333333"/>
                <w:sz w:val="22"/>
                <w:szCs w:val="22"/>
              </w:rPr>
            </w:pPr>
            <w:r w:rsidRPr="00F64DC4">
              <w:rPr>
                <w:rFonts w:ascii="Arial" w:eastAsia="Arial" w:hAnsi="Arial" w:cs="Arial"/>
                <w:bCs w:val="0"/>
                <w:color w:val="333333"/>
                <w:sz w:val="22"/>
                <w:szCs w:val="22"/>
              </w:rPr>
              <w:t xml:space="preserve">Mystery of History Vol. </w:t>
            </w:r>
            <w:r w:rsidR="007045EE" w:rsidRPr="00F64DC4">
              <w:rPr>
                <w:rFonts w:ascii="Arial" w:eastAsia="Arial" w:hAnsi="Arial" w:cs="Arial"/>
                <w:bCs w:val="0"/>
                <w:color w:val="333333"/>
                <w:sz w:val="22"/>
                <w:szCs w:val="22"/>
              </w:rPr>
              <w:t>2</w:t>
            </w:r>
            <w:r w:rsidRPr="00F64DC4">
              <w:rPr>
                <w:rFonts w:ascii="Arial" w:eastAsia="Arial" w:hAnsi="Arial" w:cs="Arial"/>
                <w:bCs w:val="0"/>
                <w:color w:val="333333"/>
                <w:sz w:val="22"/>
                <w:szCs w:val="22"/>
              </w:rPr>
              <w:t>, 2</w:t>
            </w:r>
            <w:r w:rsidRPr="00F64DC4">
              <w:rPr>
                <w:rFonts w:ascii="Arial" w:eastAsia="Arial" w:hAnsi="Arial" w:cs="Arial"/>
                <w:bCs w:val="0"/>
                <w:color w:val="333333"/>
                <w:sz w:val="22"/>
                <w:szCs w:val="22"/>
                <w:vertAlign w:val="superscript"/>
              </w:rPr>
              <w:t>nd</w:t>
            </w:r>
            <w:r w:rsidR="00285832" w:rsidRPr="00F64DC4">
              <w:rPr>
                <w:rFonts w:ascii="Arial" w:eastAsia="Arial" w:hAnsi="Arial" w:cs="Arial"/>
                <w:bCs w:val="0"/>
                <w:color w:val="333333"/>
                <w:sz w:val="22"/>
                <w:szCs w:val="22"/>
              </w:rPr>
              <w:t xml:space="preserve"> </w:t>
            </w:r>
            <w:r w:rsidRPr="00F64DC4">
              <w:rPr>
                <w:rFonts w:ascii="Arial" w:eastAsia="Arial" w:hAnsi="Arial" w:cs="Arial"/>
                <w:bCs w:val="0"/>
                <w:color w:val="333333"/>
                <w:sz w:val="22"/>
                <w:szCs w:val="22"/>
              </w:rPr>
              <w:t xml:space="preserve">Edition </w:t>
            </w:r>
            <w:r w:rsidR="00C1066C" w:rsidRPr="00F64DC4">
              <w:rPr>
                <w:rFonts w:ascii="Arial" w:eastAsia="Arial" w:hAnsi="Arial" w:cs="Arial"/>
                <w:bCs w:val="0"/>
                <w:color w:val="333333"/>
                <w:sz w:val="22"/>
                <w:szCs w:val="22"/>
              </w:rPr>
              <w:t>STUDENT READER</w:t>
            </w:r>
          </w:p>
          <w:p w14:paraId="53E9446C" w14:textId="66A83CD3" w:rsidR="007815C2" w:rsidRPr="000A4D3A" w:rsidRDefault="00285832" w:rsidP="007815C2">
            <w:pPr>
              <w:pStyle w:val="Heading1"/>
              <w:rPr>
                <w:rFonts w:ascii="Arial" w:eastAsia="Arial" w:hAnsi="Arial" w:cs="Arial"/>
                <w:b w:val="0"/>
                <w:color w:val="333333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color w:val="333333"/>
                <w:sz w:val="22"/>
                <w:szCs w:val="22"/>
              </w:rPr>
              <w:t xml:space="preserve">The </w:t>
            </w:r>
            <w:r w:rsidR="00F64DC4">
              <w:rPr>
                <w:rFonts w:ascii="Arial" w:eastAsia="Arial" w:hAnsi="Arial" w:cs="Arial"/>
                <w:b w:val="0"/>
                <w:color w:val="333333"/>
                <w:sz w:val="22"/>
                <w:szCs w:val="22"/>
              </w:rPr>
              <w:t>Early</w:t>
            </w:r>
            <w:r>
              <w:rPr>
                <w:rFonts w:ascii="Arial" w:eastAsia="Arial" w:hAnsi="Arial" w:cs="Arial"/>
                <w:b w:val="0"/>
                <w:color w:val="333333"/>
                <w:sz w:val="22"/>
                <w:szCs w:val="22"/>
              </w:rPr>
              <w:t xml:space="preserve"> Church and the Middle Ages</w:t>
            </w:r>
          </w:p>
          <w:p w14:paraId="3D235B5C" w14:textId="453BE91D" w:rsidR="007815C2" w:rsidRPr="00BF3D0C" w:rsidRDefault="007815C2" w:rsidP="007815C2">
            <w:pPr>
              <w:pStyle w:val="Heading1"/>
              <w:shd w:val="clear" w:color="auto" w:fill="FFFFFF"/>
              <w:spacing w:before="0" w:beforeAutospacing="0" w:after="150" w:afterAutospacing="0" w:line="276" w:lineRule="auto"/>
              <w:rPr>
                <w:rFonts w:ascii="Arial" w:hAnsi="Arial" w:cs="Arial"/>
                <w:sz w:val="22"/>
                <w:szCs w:val="22"/>
              </w:rPr>
            </w:pPr>
            <w:r w:rsidRPr="00BF3D0C">
              <w:rPr>
                <w:rFonts w:ascii="Arial" w:hAnsi="Arial" w:cs="Arial"/>
                <w:sz w:val="22"/>
                <w:szCs w:val="22"/>
              </w:rPr>
              <w:t>*One textbook per family is needed</w:t>
            </w:r>
          </w:p>
        </w:tc>
        <w:tc>
          <w:tcPr>
            <w:tcW w:w="1485" w:type="dxa"/>
          </w:tcPr>
          <w:p w14:paraId="1074B9AF" w14:textId="2DCF8B6B" w:rsidR="007815C2" w:rsidRPr="00BF3D0C" w:rsidRDefault="007815C2" w:rsidP="007815C2">
            <w:pPr>
              <w:spacing w:line="276" w:lineRule="auto"/>
              <w:rPr>
                <w:rFonts w:ascii="Arial" w:eastAsia="Arial" w:hAnsi="Arial" w:cs="Arial"/>
                <w:kern w:val="36"/>
                <w:sz w:val="22"/>
                <w:szCs w:val="22"/>
              </w:rPr>
            </w:pPr>
            <w:r w:rsidRPr="00BF3D0C">
              <w:rPr>
                <w:rFonts w:ascii="Arial" w:eastAsia="Georgia" w:hAnsi="Arial" w:cs="Arial"/>
                <w:color w:val="333333"/>
                <w:sz w:val="22"/>
                <w:szCs w:val="22"/>
              </w:rPr>
              <w:t>Bright Ideas Press</w:t>
            </w:r>
          </w:p>
        </w:tc>
        <w:tc>
          <w:tcPr>
            <w:tcW w:w="1815" w:type="dxa"/>
            <w:gridSpan w:val="2"/>
          </w:tcPr>
          <w:p w14:paraId="723C3E7C" w14:textId="55025817" w:rsidR="007815C2" w:rsidRPr="00BD3ACC" w:rsidRDefault="007815C2" w:rsidP="007815C2">
            <w:pPr>
              <w:spacing w:line="276" w:lineRule="auto"/>
              <w:rPr>
                <w:rFonts w:ascii="Arial" w:eastAsia="Open Sans" w:hAnsi="Arial" w:cs="Arial"/>
                <w:sz w:val="22"/>
                <w:szCs w:val="22"/>
              </w:rPr>
            </w:pPr>
            <w:r w:rsidRPr="00BD3ACC">
              <w:rPr>
                <w:rFonts w:ascii="Arial" w:eastAsia="Georgia" w:hAnsi="Arial" w:cs="Arial"/>
                <w:color w:val="333333"/>
                <w:sz w:val="22"/>
                <w:szCs w:val="22"/>
              </w:rPr>
              <w:t>ISBN-13: 978189242</w:t>
            </w:r>
            <w:r w:rsidR="006056A4">
              <w:rPr>
                <w:rFonts w:ascii="Arial" w:eastAsia="Georgia" w:hAnsi="Arial" w:cs="Arial"/>
                <w:color w:val="333333"/>
                <w:sz w:val="22"/>
                <w:szCs w:val="22"/>
              </w:rPr>
              <w:t>7458</w:t>
            </w:r>
          </w:p>
          <w:p w14:paraId="1DEAAD65" w14:textId="77777777" w:rsidR="007815C2" w:rsidRPr="00BD3ACC" w:rsidRDefault="007815C2" w:rsidP="007815C2">
            <w:pPr>
              <w:spacing w:line="276" w:lineRule="auto"/>
              <w:rPr>
                <w:rFonts w:ascii="Arial" w:eastAsia="Georgia" w:hAnsi="Arial" w:cs="Arial"/>
                <w:color w:val="333333"/>
                <w:sz w:val="22"/>
                <w:szCs w:val="22"/>
              </w:rPr>
            </w:pPr>
          </w:p>
        </w:tc>
        <w:tc>
          <w:tcPr>
            <w:tcW w:w="2100" w:type="dxa"/>
          </w:tcPr>
          <w:p w14:paraId="77AFF20C" w14:textId="77777777" w:rsidR="007815C2" w:rsidRPr="00BF3D0C" w:rsidRDefault="007815C2" w:rsidP="007815C2">
            <w:pPr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</w:pP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begin"/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instrText xml:space="preserve"> HYPERLINK "https://www.christianbook.com/" </w:instrText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separate"/>
            </w:r>
            <w:r w:rsidRPr="00BF3D0C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https://www.</w:t>
            </w:r>
          </w:p>
          <w:p w14:paraId="7FCFB9EE" w14:textId="33E5A57B" w:rsidR="007815C2" w:rsidRPr="00BF3D0C" w:rsidRDefault="007815C2" w:rsidP="007815C2">
            <w:pPr>
              <w:rPr>
                <w:rFonts w:ascii="Arial" w:hAnsi="Arial" w:cs="Arial"/>
                <w:kern w:val="36"/>
                <w:sz w:val="22"/>
                <w:szCs w:val="22"/>
              </w:rPr>
            </w:pPr>
            <w:r w:rsidRPr="00BF3D0C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Christianbook.com</w:t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</w:tcPr>
          <w:p w14:paraId="456615ED" w14:textId="48E00F96" w:rsidR="007815C2" w:rsidRPr="00BF3D0C" w:rsidRDefault="007815C2" w:rsidP="007815C2">
            <w:pPr>
              <w:spacing w:line="276" w:lineRule="auto"/>
              <w:rPr>
                <w:rFonts w:ascii="Arial" w:eastAsia="Open Sans" w:hAnsi="Arial" w:cs="Arial"/>
                <w:color w:val="333333"/>
                <w:kern w:val="36"/>
                <w:sz w:val="22"/>
                <w:szCs w:val="22"/>
              </w:rPr>
            </w:pPr>
            <w:r w:rsidRPr="00BF3D0C">
              <w:rPr>
                <w:rFonts w:ascii="Arial" w:eastAsia="Open Sans" w:hAnsi="Arial" w:cs="Arial"/>
                <w:color w:val="333333"/>
                <w:sz w:val="22"/>
                <w:szCs w:val="22"/>
              </w:rPr>
              <w:t>WW</w:t>
            </w:r>
            <w:r w:rsidR="00C1066C">
              <w:rPr>
                <w:rFonts w:ascii="Arial" w:eastAsia="Open Sans" w:hAnsi="Arial" w:cs="Arial"/>
                <w:color w:val="333333"/>
                <w:sz w:val="22"/>
                <w:szCs w:val="22"/>
              </w:rPr>
              <w:t>427467</w:t>
            </w:r>
          </w:p>
        </w:tc>
      </w:tr>
      <w:tr w:rsidR="007815C2" w:rsidRPr="00F56904" w14:paraId="4C7C987E" w14:textId="77777777" w:rsidTr="719F5EA2">
        <w:trPr>
          <w:trHeight w:val="872"/>
        </w:trPr>
        <w:tc>
          <w:tcPr>
            <w:tcW w:w="1818" w:type="dxa"/>
            <w:vMerge/>
          </w:tcPr>
          <w:p w14:paraId="411249FB" w14:textId="77777777" w:rsidR="007815C2" w:rsidRPr="00B21EDE" w:rsidRDefault="007815C2" w:rsidP="007815C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790" w:type="dxa"/>
            <w:gridSpan w:val="6"/>
          </w:tcPr>
          <w:p w14:paraId="6E4F38D7" w14:textId="07F3CBC0" w:rsidR="007815C2" w:rsidRDefault="00E91D18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B2078A">
              <w:rPr>
                <w:rFonts w:ascii="Arial" w:hAnsi="Arial" w:cs="Arial"/>
                <w:b/>
                <w:bCs/>
                <w:kern w:val="36"/>
                <w:sz w:val="20"/>
                <w:szCs w:val="20"/>
              </w:rPr>
              <w:t>Literature</w:t>
            </w:r>
            <w:r w:rsidR="007815C2" w:rsidRPr="00B2078A">
              <w:rPr>
                <w:rFonts w:ascii="Arial" w:hAnsi="Arial" w:cs="Arial"/>
                <w:b/>
                <w:bCs/>
                <w:kern w:val="36"/>
                <w:sz w:val="20"/>
                <w:szCs w:val="20"/>
              </w:rPr>
              <w:t xml:space="preserve"> books help bring history alive with Living Historical Fiction.</w:t>
            </w:r>
            <w:r w:rsidR="007815C2">
              <w:rPr>
                <w:rFonts w:ascii="Arial" w:hAnsi="Arial" w:cs="Arial"/>
                <w:kern w:val="36"/>
                <w:sz w:val="20"/>
                <w:szCs w:val="20"/>
              </w:rPr>
              <w:t xml:space="preserve"> The Booklist can be read by the student or as a Read-aloud with the family. You can include the reading as dual credit with their English course.  </w:t>
            </w:r>
          </w:p>
          <w:p w14:paraId="4C4D68C7" w14:textId="114B5B0F" w:rsidR="007815C2" w:rsidRDefault="007815C2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You can get most of these books at any bookstore</w:t>
            </w:r>
            <w:r w:rsidR="00E32302">
              <w:rPr>
                <w:rFonts w:ascii="Arial" w:hAnsi="Arial" w:cs="Arial"/>
                <w:kern w:val="36"/>
                <w:sz w:val="20"/>
                <w:szCs w:val="20"/>
              </w:rPr>
              <w:t>, the Public Library,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 and on Audio.</w:t>
            </w:r>
          </w:p>
          <w:p w14:paraId="29605C7C" w14:textId="7643D86B" w:rsidR="007815C2" w:rsidRPr="00BC2A63" w:rsidRDefault="007815C2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BC2A63">
              <w:rPr>
                <w:rFonts w:ascii="Arial" w:hAnsi="Arial" w:cs="Arial"/>
                <w:kern w:val="36"/>
                <w:sz w:val="20"/>
                <w:szCs w:val="20"/>
              </w:rPr>
              <w:t>READ-A-LOUDS or Upper Elementary Grades Readers</w:t>
            </w:r>
          </w:p>
          <w:p w14:paraId="2A8797A0" w14:textId="3AFA9A8B" w:rsidR="003B2481" w:rsidRDefault="003B2481" w:rsidP="003B2481">
            <w:pPr>
              <w:pStyle w:val="Heading2"/>
              <w:numPr>
                <w:ilvl w:val="0"/>
                <w:numId w:val="14"/>
              </w:numPr>
              <w:spacing w:before="0" w:after="0" w:line="259" w:lineRule="auto"/>
              <w:rPr>
                <w:rFonts w:ascii="Arial" w:hAnsi="Arial" w:cs="Arial"/>
                <w:b w:val="0"/>
                <w:bCs w:val="0"/>
                <w:color w:val="333333"/>
                <w:sz w:val="22"/>
                <w:szCs w:val="22"/>
              </w:rPr>
            </w:pPr>
            <w:r w:rsidRPr="0005561D">
              <w:rPr>
                <w:rFonts w:ascii="Arial" w:hAnsi="Arial" w:cs="Arial"/>
                <w:i w:val="0"/>
                <w:iCs w:val="0"/>
                <w:color w:val="333333"/>
                <w:sz w:val="22"/>
                <w:szCs w:val="22"/>
              </w:rPr>
              <w:t>Pompeii Buried Alive</w:t>
            </w:r>
          </w:p>
          <w:p w14:paraId="61956BD9" w14:textId="02F14A6A" w:rsidR="007815C2" w:rsidRPr="00BC2A63" w:rsidRDefault="003B2481" w:rsidP="007815C2">
            <w:pPr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2"/>
                <w:szCs w:val="22"/>
              </w:rPr>
              <w:t xml:space="preserve">Magic Tree House, </w:t>
            </w:r>
            <w:r w:rsidRPr="008131DE">
              <w:rPr>
                <w:rFonts w:ascii="Arial" w:hAnsi="Arial" w:cs="Arial"/>
                <w:b/>
                <w:bCs/>
                <w:color w:val="333333"/>
                <w:sz w:val="22"/>
                <w:szCs w:val="22"/>
              </w:rPr>
              <w:t>Knights and Castles,</w:t>
            </w:r>
            <w:r>
              <w:rPr>
                <w:rFonts w:ascii="Arial" w:hAnsi="Arial" w:cs="Arial"/>
                <w:color w:val="333333"/>
                <w:sz w:val="22"/>
                <w:szCs w:val="22"/>
              </w:rPr>
              <w:t xml:space="preserve"> Vol. 2 </w:t>
            </w:r>
            <w:r w:rsidRPr="005851A7">
              <w:rPr>
                <w:rFonts w:ascii="Arial" w:hAnsi="Arial" w:cs="Arial"/>
                <w:b/>
                <w:bCs/>
                <w:color w:val="333333"/>
                <w:sz w:val="22"/>
                <w:szCs w:val="22"/>
              </w:rPr>
              <w:t>($6.29)</w:t>
            </w:r>
          </w:p>
          <w:p w14:paraId="631629F0" w14:textId="77777777" w:rsidR="008131DE" w:rsidRPr="008131DE" w:rsidRDefault="003B2481" w:rsidP="00923F09">
            <w:pPr>
              <w:pStyle w:val="ListParagraph"/>
              <w:numPr>
                <w:ilvl w:val="0"/>
                <w:numId w:val="14"/>
              </w:numPr>
              <w:rPr>
                <w:rFonts w:ascii="Arial" w:eastAsia="Georgia" w:hAnsi="Arial" w:cs="Arial"/>
              </w:rPr>
            </w:pPr>
            <w:r w:rsidRPr="009B4DCD">
              <w:rPr>
                <w:rFonts w:ascii="Arial" w:hAnsi="Arial" w:cs="Arial"/>
                <w:b/>
                <w:bCs/>
              </w:rPr>
              <w:t>Leif the Luck</w:t>
            </w:r>
          </w:p>
          <w:p w14:paraId="40D5286C" w14:textId="7CB68D9C" w:rsidR="007815C2" w:rsidRPr="008131DE" w:rsidRDefault="00923F09" w:rsidP="008131DE">
            <w:pPr>
              <w:pStyle w:val="ListParagraph"/>
              <w:numPr>
                <w:ilvl w:val="0"/>
                <w:numId w:val="14"/>
              </w:numPr>
              <w:rPr>
                <w:rFonts w:ascii="Arial" w:eastAsia="Georgia" w:hAnsi="Arial" w:cs="Arial"/>
              </w:rPr>
            </w:pPr>
            <w:r w:rsidRPr="00923F09">
              <w:rPr>
                <w:rFonts w:ascii="Arial" w:eastAsia="Georgia" w:hAnsi="Arial" w:cs="Arial"/>
                <w:b/>
                <w:bCs/>
                <w:color w:val="333333"/>
              </w:rPr>
              <w:t xml:space="preserve">Adam of the Road, </w:t>
            </w:r>
            <w:r w:rsidRPr="008131DE">
              <w:rPr>
                <w:rFonts w:ascii="Arial" w:eastAsia="Georgia" w:hAnsi="Arial" w:cs="Arial"/>
                <w:b/>
                <w:bCs/>
                <w:color w:val="333333"/>
              </w:rPr>
              <w:t>Elizabeth Gray</w:t>
            </w:r>
            <w:r w:rsidRPr="00923F09">
              <w:rPr>
                <w:rFonts w:ascii="Arial" w:eastAsia="Georgia" w:hAnsi="Arial" w:cs="Arial"/>
                <w:color w:val="333333"/>
              </w:rPr>
              <w:t xml:space="preserve"> ($6.74)</w:t>
            </w:r>
          </w:p>
        </w:tc>
      </w:tr>
      <w:tr w:rsidR="007815C2" w:rsidRPr="00F56904" w14:paraId="5DB3BD7C" w14:textId="77777777" w:rsidTr="719F5EA2">
        <w:trPr>
          <w:trHeight w:val="300"/>
        </w:trPr>
        <w:tc>
          <w:tcPr>
            <w:tcW w:w="13608" w:type="dxa"/>
            <w:gridSpan w:val="7"/>
          </w:tcPr>
          <w:p w14:paraId="4BE9A6E0" w14:textId="77777777" w:rsidR="007815C2" w:rsidRDefault="007815C2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</w:p>
        </w:tc>
      </w:tr>
      <w:tr w:rsidR="007815C2" w14:paraId="69413559" w14:textId="77777777" w:rsidTr="719F5EA2">
        <w:trPr>
          <w:trHeight w:val="400"/>
        </w:trPr>
        <w:tc>
          <w:tcPr>
            <w:tcW w:w="1818" w:type="dxa"/>
            <w:vMerge w:val="restart"/>
          </w:tcPr>
          <w:p w14:paraId="179198D6" w14:textId="1CB81587" w:rsidR="007815C2" w:rsidRDefault="007815C2" w:rsidP="007815C2">
            <w:pPr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4459CC0">
              <w:rPr>
                <w:rFonts w:ascii="Arial" w:hAnsi="Arial" w:cs="Arial"/>
                <w:b/>
                <w:bCs/>
                <w:sz w:val="20"/>
                <w:szCs w:val="20"/>
              </w:rPr>
              <w:t>Math K</w:t>
            </w:r>
          </w:p>
        </w:tc>
        <w:tc>
          <w:tcPr>
            <w:tcW w:w="4860" w:type="dxa"/>
          </w:tcPr>
          <w:p w14:paraId="5701A3B9" w14:textId="4E1E117F" w:rsidR="007815C2" w:rsidRPr="00BC2A63" w:rsidRDefault="007815C2" w:rsidP="007815C2">
            <w:pPr>
              <w:pStyle w:val="Heading1"/>
              <w:rPr>
                <w:rFonts w:ascii="Arial" w:eastAsia="Arial" w:hAnsi="Arial" w:cs="Arial"/>
                <w:color w:val="333333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color w:val="333333"/>
                <w:sz w:val="20"/>
                <w:szCs w:val="20"/>
              </w:rPr>
              <w:t>Abeka Number Skills K5</w:t>
            </w:r>
            <w:r w:rsidRPr="00BC2A63">
              <w:rPr>
                <w:rFonts w:ascii="Arial" w:eastAsia="Arial" w:hAnsi="Arial" w:cs="Arial"/>
                <w:color w:val="333333"/>
                <w:sz w:val="20"/>
                <w:szCs w:val="20"/>
              </w:rPr>
              <w:t xml:space="preserve"> $23.55</w:t>
            </w:r>
          </w:p>
        </w:tc>
        <w:tc>
          <w:tcPr>
            <w:tcW w:w="1485" w:type="dxa"/>
          </w:tcPr>
          <w:p w14:paraId="00464939" w14:textId="3B11DA95" w:rsidR="007815C2" w:rsidRDefault="007815C2" w:rsidP="007815C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4459CC0">
              <w:rPr>
                <w:rFonts w:ascii="Arial" w:hAnsi="Arial" w:cs="Arial"/>
                <w:sz w:val="20"/>
                <w:szCs w:val="20"/>
              </w:rPr>
              <w:t>Abeka</w:t>
            </w:r>
          </w:p>
        </w:tc>
        <w:tc>
          <w:tcPr>
            <w:tcW w:w="1665" w:type="dxa"/>
          </w:tcPr>
          <w:p w14:paraId="5C67B562" w14:textId="381D0EF4" w:rsidR="007815C2" w:rsidRDefault="007815C2" w:rsidP="007815C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4459CC0">
              <w:rPr>
                <w:rFonts w:ascii="Arial" w:hAnsi="Arial" w:cs="Arial"/>
                <w:sz w:val="20"/>
                <w:szCs w:val="20"/>
              </w:rPr>
              <w:t>n/a</w:t>
            </w:r>
          </w:p>
          <w:p w14:paraId="1AE0A3B0" w14:textId="14EA1CCA" w:rsidR="007815C2" w:rsidRDefault="007815C2" w:rsidP="007815C2">
            <w:pPr>
              <w:spacing w:line="276" w:lineRule="auto"/>
              <w:rPr>
                <w:rStyle w:val="Strong"/>
                <w:rFonts w:ascii="Arial" w:hAnsi="Arial" w:cs="Arial"/>
                <w:color w:val="333333"/>
                <w:sz w:val="20"/>
                <w:szCs w:val="20"/>
              </w:rPr>
            </w:pPr>
          </w:p>
        </w:tc>
        <w:tc>
          <w:tcPr>
            <w:tcW w:w="2250" w:type="dxa"/>
            <w:gridSpan w:val="2"/>
          </w:tcPr>
          <w:p w14:paraId="1F30A8F8" w14:textId="77777777" w:rsidR="007815C2" w:rsidRPr="00BF3D0C" w:rsidRDefault="007815C2" w:rsidP="007815C2">
            <w:pPr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</w:pP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begin"/>
            </w:r>
            <w:r>
              <w:instrText xml:space="preserve"> HYPERLINK "https://www.christianbook.com/" </w:instrText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separate"/>
            </w:r>
            <w:r w:rsidRPr="00BF3D0C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https://www.</w:t>
            </w:r>
          </w:p>
          <w:p w14:paraId="386A554A" w14:textId="28CEFC0D" w:rsidR="007815C2" w:rsidRDefault="007815C2" w:rsidP="007815C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F3D0C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Christianbook.com</w:t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end"/>
            </w:r>
            <w:r w:rsidRPr="04459CC0">
              <w:rPr>
                <w:rFonts w:ascii="Arial" w:hAnsi="Arial" w:cs="Arial"/>
              </w:rPr>
              <w:fldChar w:fldCharType="begin"/>
            </w:r>
            <w:r w:rsidRPr="04459CC0">
              <w:rPr>
                <w:rStyle w:val="Hyperlink"/>
                <w:rFonts w:ascii="Arial" w:hAnsi="Arial" w:cs="Arial"/>
                <w:sz w:val="20"/>
                <w:szCs w:val="20"/>
              </w:rPr>
              <w:instrText>Christianbook.com</w:instrText>
            </w:r>
            <w:r w:rsidRPr="04459CC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6EE4A9E1" w14:textId="43335F74" w:rsidR="007815C2" w:rsidRDefault="007815C2" w:rsidP="007815C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2A63">
              <w:rPr>
                <w:rFonts w:ascii="Arial" w:eastAsia="Open Sans" w:hAnsi="Arial" w:cs="Arial"/>
                <w:color w:val="333333"/>
                <w:sz w:val="21"/>
                <w:szCs w:val="21"/>
              </w:rPr>
              <w:t>WW147333</w:t>
            </w:r>
          </w:p>
        </w:tc>
      </w:tr>
      <w:tr w:rsidR="007815C2" w14:paraId="7AB5393F" w14:textId="77777777" w:rsidTr="719F5EA2">
        <w:trPr>
          <w:trHeight w:val="400"/>
        </w:trPr>
        <w:tc>
          <w:tcPr>
            <w:tcW w:w="1818" w:type="dxa"/>
            <w:vMerge/>
          </w:tcPr>
          <w:p w14:paraId="20204D7D" w14:textId="77777777" w:rsidR="007815C2" w:rsidRPr="00BC2A63" w:rsidRDefault="007815C2" w:rsidP="007815C2">
            <w:pPr>
              <w:rPr>
                <w:rFonts w:ascii="Arial" w:hAnsi="Arial" w:cs="Arial"/>
              </w:rPr>
            </w:pPr>
          </w:p>
        </w:tc>
        <w:tc>
          <w:tcPr>
            <w:tcW w:w="4860" w:type="dxa"/>
          </w:tcPr>
          <w:p w14:paraId="73CCC2E3" w14:textId="46269CB1" w:rsidR="007815C2" w:rsidRDefault="007815C2" w:rsidP="007815C2">
            <w:pPr>
              <w:pStyle w:val="Heading1"/>
              <w:rPr>
                <w:rFonts w:ascii="Arial" w:eastAsia="Arial" w:hAnsi="Arial" w:cs="Arial"/>
                <w:color w:val="333333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color w:val="333333"/>
                <w:sz w:val="20"/>
                <w:szCs w:val="20"/>
              </w:rPr>
              <w:t>Abeka Numbers Writing Tablet K5</w:t>
            </w:r>
            <w:r w:rsidRPr="00BC2A63">
              <w:rPr>
                <w:rFonts w:ascii="Arial" w:eastAsia="Arial" w:hAnsi="Arial" w:cs="Arial"/>
                <w:color w:val="333333"/>
                <w:sz w:val="20"/>
                <w:szCs w:val="20"/>
              </w:rPr>
              <w:t xml:space="preserve"> $15.25</w:t>
            </w:r>
          </w:p>
        </w:tc>
        <w:tc>
          <w:tcPr>
            <w:tcW w:w="1485" w:type="dxa"/>
          </w:tcPr>
          <w:p w14:paraId="079B704C" w14:textId="5BE1100A" w:rsidR="007815C2" w:rsidRDefault="007815C2" w:rsidP="007815C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4459CC0">
              <w:rPr>
                <w:rFonts w:ascii="Arial" w:hAnsi="Arial" w:cs="Arial"/>
                <w:sz w:val="20"/>
                <w:szCs w:val="20"/>
              </w:rPr>
              <w:t>Abeka</w:t>
            </w:r>
          </w:p>
        </w:tc>
        <w:tc>
          <w:tcPr>
            <w:tcW w:w="1665" w:type="dxa"/>
          </w:tcPr>
          <w:p w14:paraId="74585AB3" w14:textId="381D0EF4" w:rsidR="007815C2" w:rsidRDefault="007815C2" w:rsidP="007815C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4459CC0">
              <w:rPr>
                <w:rFonts w:ascii="Arial" w:hAnsi="Arial" w:cs="Arial"/>
                <w:sz w:val="20"/>
                <w:szCs w:val="20"/>
              </w:rPr>
              <w:t>n/a</w:t>
            </w:r>
          </w:p>
          <w:p w14:paraId="11203039" w14:textId="514C5EEB" w:rsidR="007815C2" w:rsidRPr="00BC2A63" w:rsidRDefault="007815C2" w:rsidP="007815C2">
            <w:pPr>
              <w:spacing w:line="276" w:lineRule="auto"/>
              <w:rPr>
                <w:rFonts w:ascii="Arial" w:eastAsia="Open Sans" w:hAnsi="Arial" w:cs="Arial"/>
                <w:color w:val="333333"/>
                <w:sz w:val="21"/>
                <w:szCs w:val="21"/>
              </w:rPr>
            </w:pPr>
          </w:p>
        </w:tc>
        <w:tc>
          <w:tcPr>
            <w:tcW w:w="2250" w:type="dxa"/>
            <w:gridSpan w:val="2"/>
          </w:tcPr>
          <w:p w14:paraId="1F57DB98" w14:textId="77777777" w:rsidR="007815C2" w:rsidRPr="00BF3D0C" w:rsidRDefault="007815C2" w:rsidP="007815C2">
            <w:pPr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</w:pP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begin"/>
            </w:r>
            <w:r>
              <w:instrText xml:space="preserve"> HYPERLINK "https://www.christianbook.com/" </w:instrText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separate"/>
            </w:r>
            <w:r w:rsidRPr="00BF3D0C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https://www.</w:t>
            </w:r>
          </w:p>
          <w:p w14:paraId="72997674" w14:textId="08901D1B" w:rsidR="007815C2" w:rsidRDefault="007815C2" w:rsidP="007815C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F3D0C">
              <w:rPr>
                <w:rStyle w:val="Hyperlink"/>
                <w:rFonts w:ascii="Arial" w:hAnsi="Arial" w:cs="Arial"/>
                <w:kern w:val="36"/>
                <w:sz w:val="22"/>
                <w:szCs w:val="22"/>
              </w:rPr>
              <w:t>Christianbook.com</w:t>
            </w:r>
            <w:r w:rsidRPr="00BF3D0C">
              <w:rPr>
                <w:rFonts w:ascii="Arial" w:hAnsi="Arial" w:cs="Arial"/>
                <w:kern w:val="36"/>
                <w:sz w:val="22"/>
                <w:szCs w:val="22"/>
              </w:rPr>
              <w:fldChar w:fldCharType="end"/>
            </w:r>
          </w:p>
        </w:tc>
        <w:tc>
          <w:tcPr>
            <w:tcW w:w="1530" w:type="dxa"/>
          </w:tcPr>
          <w:p w14:paraId="78B67306" w14:textId="0CD20253" w:rsidR="007815C2" w:rsidRDefault="007815C2" w:rsidP="007815C2">
            <w:pPr>
              <w:spacing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 w:rsidRPr="00BC2A63">
              <w:rPr>
                <w:rFonts w:ascii="Arial" w:eastAsia="Open Sans" w:hAnsi="Arial" w:cs="Arial"/>
                <w:color w:val="333333"/>
                <w:sz w:val="21"/>
                <w:szCs w:val="21"/>
              </w:rPr>
              <w:t>WW153929</w:t>
            </w:r>
          </w:p>
        </w:tc>
      </w:tr>
      <w:tr w:rsidR="007815C2" w:rsidRPr="00BC2A63" w14:paraId="4DF1C9B8" w14:textId="77777777" w:rsidTr="719F5EA2">
        <w:trPr>
          <w:trHeight w:val="248"/>
        </w:trPr>
        <w:tc>
          <w:tcPr>
            <w:tcW w:w="13608" w:type="dxa"/>
            <w:gridSpan w:val="7"/>
          </w:tcPr>
          <w:p w14:paraId="2857DE24" w14:textId="77777777" w:rsidR="007815C2" w:rsidRPr="00BC2A63" w:rsidRDefault="007815C2" w:rsidP="007815C2">
            <w:pPr>
              <w:spacing w:line="276" w:lineRule="auto"/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</w:p>
        </w:tc>
      </w:tr>
      <w:tr w:rsidR="007815C2" w:rsidRPr="00F56904" w14:paraId="3B2ACCFE" w14:textId="77777777" w:rsidTr="719F5EA2">
        <w:trPr>
          <w:trHeight w:val="400"/>
        </w:trPr>
        <w:tc>
          <w:tcPr>
            <w:tcW w:w="1818" w:type="dxa"/>
          </w:tcPr>
          <w:p w14:paraId="3DBEF96A" w14:textId="503A41FB" w:rsidR="007815C2" w:rsidRPr="00671377" w:rsidRDefault="007815C2" w:rsidP="007815C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ath 1</w:t>
            </w:r>
            <w:r w:rsidRPr="00E504DE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st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G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>rade</w:t>
            </w:r>
          </w:p>
        </w:tc>
        <w:tc>
          <w:tcPr>
            <w:tcW w:w="4860" w:type="dxa"/>
          </w:tcPr>
          <w:p w14:paraId="62733731" w14:textId="2FBFFBC2" w:rsidR="007815C2" w:rsidRPr="00E01738" w:rsidRDefault="007815C2" w:rsidP="007815C2">
            <w:pPr>
              <w:pStyle w:val="Heading1"/>
              <w:shd w:val="clear" w:color="auto" w:fill="FFFFFF"/>
              <w:spacing w:before="0" w:beforeAutospacing="0" w:after="150" w:afterAutospacing="0" w:line="276" w:lineRule="auto"/>
              <w:rPr>
                <w:rFonts w:ascii="Arial" w:hAnsi="Arial" w:cs="Arial"/>
                <w:color w:val="333333"/>
                <w:sz w:val="20"/>
                <w:szCs w:val="20"/>
              </w:rPr>
            </w:pPr>
            <w:r w:rsidRPr="04459CC0">
              <w:rPr>
                <w:rFonts w:ascii="Arial" w:hAnsi="Arial" w:cs="Arial"/>
                <w:color w:val="333333"/>
                <w:sz w:val="20"/>
                <w:szCs w:val="20"/>
              </w:rPr>
              <w:t>Abeka Homeschool Child Grade 1 Arithmetic Kit</w:t>
            </w:r>
            <w:r w:rsidRPr="00BC2A63">
              <w:rPr>
                <w:rFonts w:ascii="Arial" w:hAnsi="Arial" w:cs="Arial"/>
                <w:color w:val="333333"/>
                <w:sz w:val="20"/>
                <w:szCs w:val="20"/>
              </w:rPr>
              <w:t xml:space="preserve"> $35.60</w:t>
            </w:r>
            <w:r w:rsidRPr="04459CC0">
              <w:rPr>
                <w:rFonts w:ascii="Arial" w:hAnsi="Arial" w:cs="Arial"/>
                <w:color w:val="333333"/>
                <w:sz w:val="20"/>
                <w:szCs w:val="20"/>
              </w:rPr>
              <w:t> </w:t>
            </w:r>
          </w:p>
        </w:tc>
        <w:tc>
          <w:tcPr>
            <w:tcW w:w="1485" w:type="dxa"/>
          </w:tcPr>
          <w:p w14:paraId="79192AEA" w14:textId="58F89ECC" w:rsidR="007815C2" w:rsidRPr="00DB5870" w:rsidRDefault="007815C2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Abeka</w:t>
            </w:r>
          </w:p>
        </w:tc>
        <w:tc>
          <w:tcPr>
            <w:tcW w:w="1665" w:type="dxa"/>
          </w:tcPr>
          <w:p w14:paraId="55904439" w14:textId="63F8ED77" w:rsidR="007815C2" w:rsidRPr="00E01738" w:rsidRDefault="007815C2" w:rsidP="007815C2">
            <w:pPr>
              <w:spacing w:line="276" w:lineRule="auto"/>
              <w:rPr>
                <w:rStyle w:val="Strong"/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  <w:r w:rsidRPr="00E01738">
              <w:rPr>
                <w:rStyle w:val="Strong"/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ISBN:</w:t>
            </w:r>
            <w:r w:rsidRPr="00E01738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 </w:t>
            </w:r>
            <w:r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 </w:t>
            </w:r>
            <w:r w:rsidRPr="00E01738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0000309451</w:t>
            </w:r>
          </w:p>
        </w:tc>
        <w:tc>
          <w:tcPr>
            <w:tcW w:w="2250" w:type="dxa"/>
            <w:gridSpan w:val="2"/>
          </w:tcPr>
          <w:p w14:paraId="44DD7B8D" w14:textId="77777777" w:rsidR="007815C2" w:rsidRPr="00015B4F" w:rsidRDefault="007815C2" w:rsidP="007815C2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>
              <w:rPr>
                <w:rFonts w:ascii="Arial" w:hAnsi="Arial" w:cs="Arial"/>
                <w:kern w:val="36"/>
                <w:sz w:val="20"/>
                <w:szCs w:val="20"/>
              </w:rPr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015B4F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1A962A3B" w14:textId="7FD99E98" w:rsidR="007815C2" w:rsidRDefault="007815C2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015B4F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0DDEE604" w14:textId="26758EC2" w:rsidR="007815C2" w:rsidRPr="00E01738" w:rsidRDefault="007815C2" w:rsidP="007815C2">
            <w:pPr>
              <w:spacing w:line="276" w:lineRule="auto"/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  <w:r w:rsidRPr="00E01738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WW297844</w:t>
            </w:r>
          </w:p>
        </w:tc>
      </w:tr>
      <w:tr w:rsidR="007815C2" w:rsidRPr="00BC2A63" w14:paraId="04B1C028" w14:textId="77777777" w:rsidTr="719F5EA2">
        <w:trPr>
          <w:trHeight w:val="95"/>
        </w:trPr>
        <w:tc>
          <w:tcPr>
            <w:tcW w:w="13608" w:type="dxa"/>
            <w:gridSpan w:val="7"/>
          </w:tcPr>
          <w:p w14:paraId="410C01E7" w14:textId="77777777" w:rsidR="007815C2" w:rsidRPr="00BC2A63" w:rsidRDefault="007815C2" w:rsidP="007815C2">
            <w:pPr>
              <w:spacing w:line="276" w:lineRule="auto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</w:p>
        </w:tc>
      </w:tr>
      <w:tr w:rsidR="007815C2" w:rsidRPr="00F56904" w14:paraId="7792D1A8" w14:textId="77777777" w:rsidTr="719F5EA2">
        <w:trPr>
          <w:trHeight w:val="400"/>
        </w:trPr>
        <w:tc>
          <w:tcPr>
            <w:tcW w:w="1818" w:type="dxa"/>
          </w:tcPr>
          <w:p w14:paraId="00E69678" w14:textId="7884DED3" w:rsidR="007815C2" w:rsidRPr="00671377" w:rsidRDefault="007815C2" w:rsidP="007815C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ath 2</w:t>
            </w:r>
            <w:r w:rsidRPr="00E504DE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Grade</w:t>
            </w:r>
          </w:p>
        </w:tc>
        <w:tc>
          <w:tcPr>
            <w:tcW w:w="4860" w:type="dxa"/>
          </w:tcPr>
          <w:p w14:paraId="29272368" w14:textId="6C64D2DD" w:rsidR="007815C2" w:rsidRPr="00E01738" w:rsidRDefault="007815C2" w:rsidP="007815C2">
            <w:pPr>
              <w:pStyle w:val="Heading1"/>
              <w:shd w:val="clear" w:color="auto" w:fill="FFFFFF"/>
              <w:spacing w:before="0" w:beforeAutospacing="0" w:after="150" w:afterAutospacing="0" w:line="276" w:lineRule="auto"/>
              <w:rPr>
                <w:rFonts w:ascii="Arial" w:hAnsi="Arial" w:cs="Arial"/>
                <w:color w:val="333333"/>
                <w:sz w:val="20"/>
                <w:szCs w:val="20"/>
              </w:rPr>
            </w:pPr>
            <w:r w:rsidRPr="04459CC0">
              <w:rPr>
                <w:rFonts w:ascii="Arial" w:hAnsi="Arial" w:cs="Arial"/>
                <w:color w:val="333333"/>
                <w:sz w:val="20"/>
                <w:szCs w:val="20"/>
              </w:rPr>
              <w:t>Abeka Homeschool Child Grade 2 Arithmetic Kit, Second Edition</w:t>
            </w:r>
            <w:r w:rsidRPr="00BC2A63">
              <w:rPr>
                <w:rFonts w:ascii="Arial" w:hAnsi="Arial" w:cs="Arial"/>
                <w:color w:val="333333"/>
                <w:sz w:val="20"/>
                <w:szCs w:val="20"/>
              </w:rPr>
              <w:t xml:space="preserve"> $35.60 </w:t>
            </w:r>
          </w:p>
        </w:tc>
        <w:tc>
          <w:tcPr>
            <w:tcW w:w="1485" w:type="dxa"/>
          </w:tcPr>
          <w:p w14:paraId="5D860DE5" w14:textId="052B1DB9" w:rsidR="007815C2" w:rsidRPr="00DB5870" w:rsidRDefault="007815C2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t>Abeka</w:t>
            </w:r>
          </w:p>
        </w:tc>
        <w:tc>
          <w:tcPr>
            <w:tcW w:w="1665" w:type="dxa"/>
          </w:tcPr>
          <w:p w14:paraId="43B2C7AD" w14:textId="77777777" w:rsidR="007815C2" w:rsidRPr="00BC2A63" w:rsidRDefault="007815C2" w:rsidP="007815C2">
            <w:pPr>
              <w:spacing w:line="276" w:lineRule="auto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BC2A63">
              <w:rPr>
                <w:rStyle w:val="Strong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ISBN:</w:t>
            </w:r>
            <w:r w:rsidRPr="00BC2A63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</w:t>
            </w:r>
          </w:p>
          <w:p w14:paraId="7ACFE99C" w14:textId="61A64BB2" w:rsidR="007815C2" w:rsidRPr="00FF0EA5" w:rsidRDefault="007815C2" w:rsidP="007815C2">
            <w:pPr>
              <w:spacing w:line="276" w:lineRule="auto"/>
              <w:rPr>
                <w:rStyle w:val="Strong"/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  <w:r w:rsidRPr="00BC2A63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0000314161</w:t>
            </w:r>
          </w:p>
        </w:tc>
        <w:tc>
          <w:tcPr>
            <w:tcW w:w="2250" w:type="dxa"/>
            <w:gridSpan w:val="2"/>
          </w:tcPr>
          <w:p w14:paraId="209966B2" w14:textId="77777777" w:rsidR="007815C2" w:rsidRPr="00015B4F" w:rsidRDefault="007815C2" w:rsidP="007815C2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>
              <w:rPr>
                <w:rFonts w:ascii="Arial" w:hAnsi="Arial" w:cs="Arial"/>
                <w:kern w:val="36"/>
                <w:sz w:val="20"/>
                <w:szCs w:val="20"/>
              </w:rPr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015B4F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1541FEE9" w14:textId="3805781B" w:rsidR="007815C2" w:rsidRDefault="007815C2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015B4F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1FDCE03A" w14:textId="56ADBD54" w:rsidR="007815C2" w:rsidRPr="00BC2A63" w:rsidRDefault="007815C2" w:rsidP="007815C2">
            <w:pPr>
              <w:spacing w:line="276" w:lineRule="auto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BC2A63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WW41416</w:t>
            </w:r>
          </w:p>
        </w:tc>
      </w:tr>
      <w:tr w:rsidR="007815C2" w:rsidRPr="00BC2A63" w14:paraId="6C581464" w14:textId="77777777" w:rsidTr="719F5EA2">
        <w:trPr>
          <w:trHeight w:val="275"/>
        </w:trPr>
        <w:tc>
          <w:tcPr>
            <w:tcW w:w="13608" w:type="dxa"/>
            <w:gridSpan w:val="7"/>
          </w:tcPr>
          <w:p w14:paraId="47F064CE" w14:textId="77777777" w:rsidR="007815C2" w:rsidRPr="00BC2A63" w:rsidRDefault="007815C2" w:rsidP="007815C2">
            <w:pPr>
              <w:spacing w:line="276" w:lineRule="auto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</w:p>
        </w:tc>
      </w:tr>
      <w:tr w:rsidR="007815C2" w:rsidRPr="00F56904" w14:paraId="5BD63D3E" w14:textId="77777777" w:rsidTr="719F5EA2">
        <w:trPr>
          <w:trHeight w:val="400"/>
        </w:trPr>
        <w:tc>
          <w:tcPr>
            <w:tcW w:w="1818" w:type="dxa"/>
          </w:tcPr>
          <w:p w14:paraId="31E43015" w14:textId="5B9AC166" w:rsidR="007815C2" w:rsidRPr="00671377" w:rsidRDefault="007815C2" w:rsidP="007815C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71377">
              <w:rPr>
                <w:rFonts w:ascii="Arial" w:hAnsi="Arial" w:cs="Arial"/>
                <w:b/>
                <w:sz w:val="20"/>
                <w:szCs w:val="20"/>
              </w:rPr>
              <w:t>MATH 3</w:t>
            </w:r>
            <w:r w:rsidRPr="00671377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rd</w:t>
            </w:r>
            <w:r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Grade</w:t>
            </w:r>
          </w:p>
        </w:tc>
        <w:tc>
          <w:tcPr>
            <w:tcW w:w="4860" w:type="dxa"/>
          </w:tcPr>
          <w:p w14:paraId="1A15594B" w14:textId="4FDED7D0" w:rsidR="007815C2" w:rsidRPr="00DB5870" w:rsidRDefault="007815C2" w:rsidP="007815C2">
            <w:pPr>
              <w:pStyle w:val="Heading1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4459CC0">
              <w:rPr>
                <w:rFonts w:ascii="Arial" w:hAnsi="Arial" w:cs="Arial"/>
                <w:sz w:val="20"/>
                <w:szCs w:val="20"/>
              </w:rPr>
              <w:t xml:space="preserve">Saxon Math 3 Student </w:t>
            </w:r>
            <w:r w:rsidRPr="00BC2A63">
              <w:rPr>
                <w:rFonts w:ascii="Arial" w:hAnsi="Arial" w:cs="Arial"/>
                <w:sz w:val="20"/>
                <w:szCs w:val="20"/>
              </w:rPr>
              <w:t>Workbook Set with Fact Cards</w:t>
            </w:r>
          </w:p>
        </w:tc>
        <w:tc>
          <w:tcPr>
            <w:tcW w:w="1485" w:type="dxa"/>
          </w:tcPr>
          <w:p w14:paraId="400F468C" w14:textId="77777777" w:rsidR="007815C2" w:rsidRPr="00DB5870" w:rsidRDefault="007815C2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DB5870">
              <w:rPr>
                <w:rFonts w:ascii="Arial" w:hAnsi="Arial" w:cs="Arial"/>
                <w:kern w:val="36"/>
                <w:sz w:val="20"/>
                <w:szCs w:val="20"/>
              </w:rPr>
              <w:t>Saxon Publishing</w:t>
            </w:r>
          </w:p>
        </w:tc>
        <w:tc>
          <w:tcPr>
            <w:tcW w:w="1665" w:type="dxa"/>
          </w:tcPr>
          <w:p w14:paraId="25123A75" w14:textId="16472CC8" w:rsidR="007815C2" w:rsidRPr="00FF0EA5" w:rsidRDefault="007815C2" w:rsidP="007815C2">
            <w:pPr>
              <w:spacing w:line="276" w:lineRule="auto"/>
              <w:rPr>
                <w:rStyle w:val="Strong"/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  <w:r w:rsidRPr="00BC2A63">
              <w:rPr>
                <w:rStyle w:val="Strong"/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ISBN:</w:t>
            </w:r>
            <w:r w:rsidRPr="00BC2A63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   </w:t>
            </w:r>
            <w:r w:rsidRPr="00BC2A63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0939798832</w:t>
            </w:r>
          </w:p>
        </w:tc>
        <w:tc>
          <w:tcPr>
            <w:tcW w:w="2250" w:type="dxa"/>
            <w:gridSpan w:val="2"/>
          </w:tcPr>
          <w:p w14:paraId="47596CED" w14:textId="77777777" w:rsidR="007815C2" w:rsidRPr="00015B4F" w:rsidRDefault="007815C2" w:rsidP="007815C2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>
              <w:rPr>
                <w:rFonts w:ascii="Arial" w:hAnsi="Arial" w:cs="Arial"/>
                <w:kern w:val="36"/>
                <w:sz w:val="20"/>
                <w:szCs w:val="20"/>
              </w:rPr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015B4F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4CB49272" w14:textId="77777777" w:rsidR="007815C2" w:rsidRPr="00DB5870" w:rsidRDefault="007815C2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015B4F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4662EACB" w14:textId="33983728" w:rsidR="007815C2" w:rsidRPr="00DB5870" w:rsidRDefault="007815C2" w:rsidP="007815C2">
            <w:pPr>
              <w:spacing w:line="276" w:lineRule="auto"/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  <w:r w:rsidRPr="00BC2A63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WW83212</w:t>
            </w:r>
          </w:p>
        </w:tc>
      </w:tr>
      <w:tr w:rsidR="007815C2" w:rsidRPr="00BC2A63" w14:paraId="2185B71A" w14:textId="77777777" w:rsidTr="719F5EA2">
        <w:trPr>
          <w:trHeight w:val="248"/>
        </w:trPr>
        <w:tc>
          <w:tcPr>
            <w:tcW w:w="13608" w:type="dxa"/>
            <w:gridSpan w:val="7"/>
          </w:tcPr>
          <w:p w14:paraId="343CF4BD" w14:textId="77777777" w:rsidR="007815C2" w:rsidRPr="00BC2A63" w:rsidRDefault="007815C2" w:rsidP="007815C2">
            <w:pPr>
              <w:spacing w:line="276" w:lineRule="auto"/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</w:p>
        </w:tc>
      </w:tr>
      <w:tr w:rsidR="007815C2" w:rsidRPr="00F56904" w14:paraId="67495987" w14:textId="77777777" w:rsidTr="719F5EA2">
        <w:trPr>
          <w:trHeight w:val="400"/>
        </w:trPr>
        <w:tc>
          <w:tcPr>
            <w:tcW w:w="1818" w:type="dxa"/>
          </w:tcPr>
          <w:p w14:paraId="44F86903" w14:textId="039ABB2A" w:rsidR="007815C2" w:rsidRPr="00671377" w:rsidRDefault="007815C2" w:rsidP="007815C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ATH 4</w:t>
            </w:r>
            <w:r w:rsidRPr="00015B4F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Grade</w:t>
            </w:r>
          </w:p>
        </w:tc>
        <w:tc>
          <w:tcPr>
            <w:tcW w:w="4860" w:type="dxa"/>
          </w:tcPr>
          <w:p w14:paraId="08E16ABD" w14:textId="47AA732A" w:rsidR="007815C2" w:rsidRPr="00DB5870" w:rsidRDefault="007815C2" w:rsidP="007815C2">
            <w:pPr>
              <w:pStyle w:val="Heading1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4459CC0">
              <w:rPr>
                <w:rFonts w:ascii="Arial" w:hAnsi="Arial" w:cs="Arial"/>
                <w:sz w:val="20"/>
                <w:szCs w:val="20"/>
              </w:rPr>
              <w:t>Saxon Math 5/4 Student Text 3</w:t>
            </w:r>
            <w:r w:rsidRPr="04459CC0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 w:rsidRPr="04459CC0">
              <w:rPr>
                <w:rFonts w:ascii="Arial" w:hAnsi="Arial" w:cs="Arial"/>
                <w:sz w:val="20"/>
                <w:szCs w:val="20"/>
              </w:rPr>
              <w:t xml:space="preserve"> Edition                               Saxon Math 5/4 Solution Manual </w:t>
            </w:r>
          </w:p>
        </w:tc>
        <w:tc>
          <w:tcPr>
            <w:tcW w:w="1485" w:type="dxa"/>
          </w:tcPr>
          <w:p w14:paraId="4AC8958C" w14:textId="77777777" w:rsidR="007815C2" w:rsidRPr="00DB5870" w:rsidRDefault="007815C2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DB5870">
              <w:rPr>
                <w:rFonts w:ascii="Arial" w:hAnsi="Arial" w:cs="Arial"/>
                <w:kern w:val="36"/>
                <w:sz w:val="20"/>
                <w:szCs w:val="20"/>
              </w:rPr>
              <w:t>Saxon Publishing</w:t>
            </w:r>
          </w:p>
        </w:tc>
        <w:tc>
          <w:tcPr>
            <w:tcW w:w="1665" w:type="dxa"/>
          </w:tcPr>
          <w:p w14:paraId="0C1E013E" w14:textId="400B7244" w:rsidR="007815C2" w:rsidRPr="00AC6DC5" w:rsidRDefault="007815C2" w:rsidP="007815C2">
            <w:pPr>
              <w:spacing w:line="276" w:lineRule="auto"/>
              <w:rPr>
                <w:rStyle w:val="Strong"/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  <w:r w:rsidRPr="00AC6DC5">
              <w:rPr>
                <w:rStyle w:val="Strong"/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ISBN:</w:t>
            </w:r>
            <w:r w:rsidRPr="00AC6DC5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 </w:t>
            </w:r>
            <w:r w:rsidRPr="00BC2A63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 </w:t>
            </w:r>
            <w:r w:rsidRPr="00AC6DC5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1591413176</w:t>
            </w:r>
          </w:p>
        </w:tc>
        <w:tc>
          <w:tcPr>
            <w:tcW w:w="2250" w:type="dxa"/>
            <w:gridSpan w:val="2"/>
          </w:tcPr>
          <w:p w14:paraId="762251C8" w14:textId="77777777" w:rsidR="007815C2" w:rsidRPr="00015B4F" w:rsidRDefault="007815C2" w:rsidP="007815C2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>
              <w:rPr>
                <w:rFonts w:ascii="Arial" w:hAnsi="Arial" w:cs="Arial"/>
                <w:kern w:val="36"/>
                <w:sz w:val="20"/>
                <w:szCs w:val="20"/>
              </w:rPr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015B4F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1DA85095" w14:textId="77777777" w:rsidR="007815C2" w:rsidRDefault="007815C2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015B4F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33A57114" w14:textId="77777777" w:rsidR="007815C2" w:rsidRDefault="007815C2" w:rsidP="007815C2">
            <w:pPr>
              <w:spacing w:line="276" w:lineRule="auto"/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  <w:r w:rsidRPr="00DB5870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WW793176</w:t>
            </w:r>
          </w:p>
          <w:p w14:paraId="4A5B6B7B" w14:textId="77777777" w:rsidR="007815C2" w:rsidRDefault="007815C2" w:rsidP="007815C2">
            <w:pPr>
              <w:spacing w:line="276" w:lineRule="auto"/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</w:p>
          <w:p w14:paraId="5D281F65" w14:textId="6CEFE61A" w:rsidR="007815C2" w:rsidRPr="00DB5870" w:rsidRDefault="007815C2" w:rsidP="007815C2">
            <w:pPr>
              <w:spacing w:line="276" w:lineRule="auto"/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</w:p>
        </w:tc>
      </w:tr>
      <w:tr w:rsidR="007815C2" w:rsidRPr="00F56904" w14:paraId="44E9F4E1" w14:textId="77777777" w:rsidTr="719F5EA2">
        <w:trPr>
          <w:trHeight w:val="400"/>
        </w:trPr>
        <w:tc>
          <w:tcPr>
            <w:tcW w:w="1818" w:type="dxa"/>
          </w:tcPr>
          <w:p w14:paraId="03FC8935" w14:textId="1244CFED" w:rsidR="007815C2" w:rsidRPr="00671377" w:rsidRDefault="007815C2" w:rsidP="007815C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71377">
              <w:rPr>
                <w:rFonts w:ascii="Arial" w:hAnsi="Arial" w:cs="Arial"/>
                <w:b/>
                <w:sz w:val="20"/>
                <w:szCs w:val="20"/>
              </w:rPr>
              <w:t>MATH 5</w:t>
            </w:r>
            <w:r w:rsidRPr="00671377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 w:rsidRPr="00671377">
              <w:rPr>
                <w:rFonts w:ascii="Arial" w:hAnsi="Arial" w:cs="Arial"/>
                <w:b/>
                <w:sz w:val="20"/>
                <w:szCs w:val="20"/>
              </w:rPr>
              <w:t>-6</w:t>
            </w:r>
            <w:r w:rsidRPr="00671377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 w:rsidRPr="0067137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Grade</w:t>
            </w:r>
          </w:p>
        </w:tc>
        <w:tc>
          <w:tcPr>
            <w:tcW w:w="4860" w:type="dxa"/>
          </w:tcPr>
          <w:p w14:paraId="0A285EB8" w14:textId="6A83985B" w:rsidR="007815C2" w:rsidRPr="00DB5870" w:rsidRDefault="007815C2" w:rsidP="007815C2">
            <w:pPr>
              <w:pStyle w:val="Heading1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4459CC0">
              <w:rPr>
                <w:rFonts w:ascii="Arial" w:hAnsi="Arial" w:cs="Arial"/>
                <w:sz w:val="20"/>
                <w:szCs w:val="20"/>
              </w:rPr>
              <w:t>Saxon Math 65 Student Text 3</w:t>
            </w:r>
            <w:r w:rsidRPr="04459CC0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 w:rsidRPr="04459CC0">
              <w:rPr>
                <w:rFonts w:ascii="Arial" w:hAnsi="Arial" w:cs="Arial"/>
                <w:sz w:val="20"/>
                <w:szCs w:val="20"/>
              </w:rPr>
              <w:t xml:space="preserve"> Edition                                                                Saxon Math 6/5 Solution Manual</w:t>
            </w:r>
          </w:p>
        </w:tc>
        <w:tc>
          <w:tcPr>
            <w:tcW w:w="1485" w:type="dxa"/>
          </w:tcPr>
          <w:p w14:paraId="49C66F9E" w14:textId="77777777" w:rsidR="007815C2" w:rsidRPr="00DB5870" w:rsidRDefault="007815C2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DB5870">
              <w:rPr>
                <w:rFonts w:ascii="Arial" w:hAnsi="Arial" w:cs="Arial"/>
                <w:kern w:val="36"/>
                <w:sz w:val="20"/>
                <w:szCs w:val="20"/>
              </w:rPr>
              <w:t>Saxon Publishing</w:t>
            </w:r>
          </w:p>
        </w:tc>
        <w:tc>
          <w:tcPr>
            <w:tcW w:w="1665" w:type="dxa"/>
          </w:tcPr>
          <w:p w14:paraId="5CB4D1C5" w14:textId="122B6ACE" w:rsidR="007815C2" w:rsidRPr="00DB5870" w:rsidRDefault="007815C2" w:rsidP="007815C2">
            <w:pPr>
              <w:spacing w:line="276" w:lineRule="auto"/>
              <w:rPr>
                <w:rStyle w:val="Strong"/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  <w:r w:rsidRPr="00DB5870">
              <w:rPr>
                <w:rStyle w:val="Strong"/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ISBN:</w:t>
            </w:r>
            <w:r w:rsidRPr="00DB5870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 </w:t>
            </w:r>
            <w:r w:rsidRPr="00BC2A63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 </w:t>
            </w:r>
            <w:r w:rsidRPr="00DB5870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1591413184</w:t>
            </w:r>
          </w:p>
        </w:tc>
        <w:tc>
          <w:tcPr>
            <w:tcW w:w="2250" w:type="dxa"/>
            <w:gridSpan w:val="2"/>
          </w:tcPr>
          <w:p w14:paraId="1FE05673" w14:textId="77777777" w:rsidR="007815C2" w:rsidRPr="00015B4F" w:rsidRDefault="007815C2" w:rsidP="007815C2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>
              <w:rPr>
                <w:rFonts w:ascii="Arial" w:hAnsi="Arial" w:cs="Arial"/>
                <w:kern w:val="36"/>
                <w:sz w:val="20"/>
                <w:szCs w:val="20"/>
              </w:rPr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015B4F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7C61321F" w14:textId="77777777" w:rsidR="007815C2" w:rsidRPr="00DB5870" w:rsidRDefault="007815C2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015B4F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4EE891DE" w14:textId="77777777" w:rsidR="007815C2" w:rsidRDefault="007815C2" w:rsidP="007815C2">
            <w:pPr>
              <w:spacing w:line="276" w:lineRule="auto"/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  <w:r w:rsidRPr="00DB5870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WW793184</w:t>
            </w:r>
          </w:p>
          <w:p w14:paraId="2C627068" w14:textId="77777777" w:rsidR="007815C2" w:rsidRDefault="007815C2" w:rsidP="007815C2">
            <w:pPr>
              <w:spacing w:line="276" w:lineRule="auto"/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</w:p>
          <w:p w14:paraId="37CCBFE1" w14:textId="4B30DB86" w:rsidR="007815C2" w:rsidRPr="00DB5870" w:rsidRDefault="007815C2" w:rsidP="007815C2">
            <w:pPr>
              <w:spacing w:line="276" w:lineRule="auto"/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</w:p>
        </w:tc>
      </w:tr>
      <w:tr w:rsidR="007815C2" w:rsidRPr="00BC2A63" w14:paraId="0FEF30DD" w14:textId="77777777" w:rsidTr="719F5EA2">
        <w:trPr>
          <w:trHeight w:val="203"/>
        </w:trPr>
        <w:tc>
          <w:tcPr>
            <w:tcW w:w="13608" w:type="dxa"/>
            <w:gridSpan w:val="7"/>
          </w:tcPr>
          <w:p w14:paraId="4981B450" w14:textId="77777777" w:rsidR="007815C2" w:rsidRPr="00BC2A63" w:rsidRDefault="007815C2" w:rsidP="007815C2">
            <w:pPr>
              <w:spacing w:line="276" w:lineRule="auto"/>
              <w:rPr>
                <w:rFonts w:ascii="Arial" w:eastAsia="Open Sans" w:hAnsi="Arial" w:cs="Arial"/>
                <w:color w:val="333333"/>
                <w:sz w:val="21"/>
                <w:szCs w:val="21"/>
              </w:rPr>
            </w:pPr>
          </w:p>
        </w:tc>
      </w:tr>
      <w:tr w:rsidR="007815C2" w:rsidRPr="00F56904" w14:paraId="20A43CBC" w14:textId="77777777" w:rsidTr="719F5EA2">
        <w:trPr>
          <w:trHeight w:val="900"/>
        </w:trPr>
        <w:tc>
          <w:tcPr>
            <w:tcW w:w="1818" w:type="dxa"/>
          </w:tcPr>
          <w:p w14:paraId="5E6422EB" w14:textId="77777777" w:rsidR="007815C2" w:rsidRPr="00B21EDE" w:rsidRDefault="007815C2" w:rsidP="007815C2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21EDE">
              <w:rPr>
                <w:rFonts w:ascii="Arial" w:hAnsi="Arial" w:cs="Arial"/>
                <w:b/>
                <w:sz w:val="20"/>
                <w:szCs w:val="20"/>
              </w:rPr>
              <w:t>SCIENCE</w:t>
            </w:r>
          </w:p>
          <w:p w14:paraId="429C80A4" w14:textId="77777777" w:rsidR="007815C2" w:rsidRPr="00B21EDE" w:rsidRDefault="007815C2" w:rsidP="007815C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21EDE">
              <w:rPr>
                <w:rFonts w:ascii="Arial" w:hAnsi="Arial" w:cs="Arial"/>
                <w:b/>
                <w:sz w:val="20"/>
                <w:szCs w:val="20"/>
              </w:rPr>
              <w:t>K -6</w:t>
            </w:r>
            <w:r w:rsidRPr="00B21EDE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 xml:space="preserve"> Grade</w:t>
            </w:r>
          </w:p>
        </w:tc>
        <w:tc>
          <w:tcPr>
            <w:tcW w:w="4860" w:type="dxa"/>
          </w:tcPr>
          <w:p w14:paraId="786025BA" w14:textId="4FBB8F75" w:rsidR="007815C2" w:rsidRPr="00BA5C5F" w:rsidRDefault="007815C2" w:rsidP="007815C2">
            <w:pPr>
              <w:pStyle w:val="Heading1"/>
              <w:rPr>
                <w:rFonts w:ascii="Arial" w:eastAsia="Arial" w:hAnsi="Arial" w:cs="Arial"/>
                <w:color w:val="333333"/>
                <w:sz w:val="20"/>
                <w:szCs w:val="20"/>
              </w:rPr>
            </w:pPr>
            <w:r w:rsidRPr="04459CC0">
              <w:rPr>
                <w:rFonts w:ascii="Arial" w:eastAsia="Arial" w:hAnsi="Arial" w:cs="Arial"/>
                <w:color w:val="333333"/>
                <w:sz w:val="20"/>
                <w:szCs w:val="20"/>
              </w:rPr>
              <w:t xml:space="preserve">Exploring Creation with </w:t>
            </w:r>
            <w:r w:rsidR="004A03AD">
              <w:rPr>
                <w:rFonts w:ascii="Arial" w:eastAsia="Arial" w:hAnsi="Arial" w:cs="Arial"/>
                <w:color w:val="333333"/>
                <w:sz w:val="20"/>
                <w:szCs w:val="20"/>
              </w:rPr>
              <w:t>BOTANY</w:t>
            </w:r>
            <w:r w:rsidRPr="04459CC0">
              <w:rPr>
                <w:rFonts w:ascii="Arial" w:eastAsia="Arial" w:hAnsi="Arial" w:cs="Arial"/>
                <w:color w:val="333333"/>
                <w:sz w:val="20"/>
                <w:szCs w:val="20"/>
              </w:rPr>
              <w:t xml:space="preserve"> </w:t>
            </w:r>
            <w:r w:rsidR="00ED4F3E">
              <w:rPr>
                <w:rFonts w:ascii="Arial" w:eastAsia="Arial" w:hAnsi="Arial" w:cs="Arial"/>
                <w:color w:val="333333"/>
                <w:sz w:val="20"/>
                <w:szCs w:val="20"/>
              </w:rPr>
              <w:t>2</w:t>
            </w:r>
            <w:r w:rsidR="00ED4F3E" w:rsidRPr="00ED4F3E">
              <w:rPr>
                <w:rFonts w:ascii="Arial" w:eastAsia="Arial" w:hAnsi="Arial" w:cs="Arial"/>
                <w:color w:val="333333"/>
                <w:sz w:val="20"/>
                <w:szCs w:val="20"/>
                <w:vertAlign w:val="superscript"/>
              </w:rPr>
              <w:t>nd</w:t>
            </w:r>
            <w:r w:rsidR="00B63C23">
              <w:rPr>
                <w:rFonts w:ascii="Arial" w:eastAsia="Arial" w:hAnsi="Arial" w:cs="Arial"/>
                <w:color w:val="333333"/>
                <w:sz w:val="20"/>
                <w:szCs w:val="20"/>
              </w:rPr>
              <w:t xml:space="preserve"> </w:t>
            </w:r>
            <w:r w:rsidR="004A03AD">
              <w:rPr>
                <w:rFonts w:ascii="Arial" w:eastAsia="Arial" w:hAnsi="Arial" w:cs="Arial"/>
                <w:color w:val="333333"/>
                <w:sz w:val="20"/>
                <w:szCs w:val="20"/>
              </w:rPr>
              <w:t>Edition</w:t>
            </w:r>
            <w:r w:rsidR="008E4140">
              <w:rPr>
                <w:rFonts w:ascii="Arial" w:eastAsia="Arial" w:hAnsi="Arial" w:cs="Arial"/>
                <w:color w:val="333333"/>
                <w:sz w:val="20"/>
                <w:szCs w:val="20"/>
              </w:rPr>
              <w:t xml:space="preserve"> </w:t>
            </w:r>
            <w:r w:rsidRPr="00BC2A63">
              <w:rPr>
                <w:rFonts w:ascii="Arial" w:eastAsia="Arial" w:hAnsi="Arial" w:cs="Arial"/>
                <w:color w:val="333333"/>
                <w:sz w:val="20"/>
                <w:szCs w:val="20"/>
              </w:rPr>
              <w:t>$3</w:t>
            </w:r>
            <w:r w:rsidR="000967C1">
              <w:rPr>
                <w:rFonts w:ascii="Arial" w:eastAsia="Arial" w:hAnsi="Arial" w:cs="Arial"/>
                <w:color w:val="333333"/>
                <w:sz w:val="20"/>
                <w:szCs w:val="20"/>
              </w:rPr>
              <w:t>5.25</w:t>
            </w:r>
          </w:p>
          <w:p w14:paraId="08FFE34E" w14:textId="02D5ED3A" w:rsidR="007815C2" w:rsidRPr="00B63C23" w:rsidRDefault="007815C2" w:rsidP="007815C2">
            <w:pPr>
              <w:pStyle w:val="Heading1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B63C23">
              <w:rPr>
                <w:rFonts w:ascii="Arial" w:hAnsi="Arial" w:cs="Arial"/>
                <w:sz w:val="20"/>
                <w:szCs w:val="20"/>
              </w:rPr>
              <w:t xml:space="preserve">You only need one book per family. </w:t>
            </w:r>
          </w:p>
        </w:tc>
        <w:tc>
          <w:tcPr>
            <w:tcW w:w="1485" w:type="dxa"/>
          </w:tcPr>
          <w:p w14:paraId="5BBFE500" w14:textId="72145072" w:rsidR="007815C2" w:rsidRPr="00DB5870" w:rsidRDefault="007815C2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DB5870">
              <w:rPr>
                <w:rFonts w:ascii="Arial" w:hAnsi="Arial" w:cs="Arial"/>
                <w:kern w:val="36"/>
                <w:sz w:val="20"/>
                <w:szCs w:val="20"/>
              </w:rPr>
              <w:t xml:space="preserve">Apologia </w:t>
            </w:r>
            <w:r w:rsidR="00B63C23">
              <w:rPr>
                <w:rFonts w:ascii="Arial" w:hAnsi="Arial" w:cs="Arial"/>
                <w:kern w:val="36"/>
                <w:sz w:val="20"/>
                <w:szCs w:val="20"/>
              </w:rPr>
              <w:t>Educational Ministries</w:t>
            </w:r>
          </w:p>
        </w:tc>
        <w:tc>
          <w:tcPr>
            <w:tcW w:w="1665" w:type="dxa"/>
          </w:tcPr>
          <w:p w14:paraId="556FDAD1" w14:textId="77777777" w:rsidR="0042502E" w:rsidRDefault="007815C2" w:rsidP="007815C2">
            <w:pPr>
              <w:spacing w:line="276" w:lineRule="auto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BC2A63">
              <w:rPr>
                <w:rStyle w:val="Strong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ISBN</w:t>
            </w:r>
            <w:r w:rsidR="0042502E">
              <w:rPr>
                <w:rStyle w:val="Strong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-13</w:t>
            </w:r>
            <w:r w:rsidRPr="00BC2A63">
              <w:rPr>
                <w:rStyle w:val="Strong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:</w:t>
            </w:r>
            <w:r w:rsidRPr="00BC2A63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  </w:t>
            </w:r>
          </w:p>
          <w:p w14:paraId="6BC11DA5" w14:textId="767E8CD3" w:rsidR="007815C2" w:rsidRPr="00BC2A63" w:rsidRDefault="0042502E" w:rsidP="007815C2">
            <w:pPr>
              <w:spacing w:line="276" w:lineRule="auto"/>
              <w:rPr>
                <w:rFonts w:ascii="Arial" w:eastAsia="Georgia" w:hAnsi="Arial" w:cs="Arial"/>
                <w:kern w:val="36"/>
                <w:sz w:val="21"/>
                <w:szCs w:val="21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9781946506399</w:t>
            </w:r>
          </w:p>
        </w:tc>
        <w:tc>
          <w:tcPr>
            <w:tcW w:w="2250" w:type="dxa"/>
            <w:gridSpan w:val="2"/>
          </w:tcPr>
          <w:p w14:paraId="6A9B2B50" w14:textId="77777777" w:rsidR="007815C2" w:rsidRPr="00015B4F" w:rsidRDefault="007815C2" w:rsidP="007815C2">
            <w:pPr>
              <w:spacing w:line="276" w:lineRule="auto"/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</w:pP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begin"/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instrText xml:space="preserve"> HYPERLINK "https://www.christianbook.com/" </w:instrText>
            </w:r>
            <w:r>
              <w:rPr>
                <w:rFonts w:ascii="Arial" w:hAnsi="Arial" w:cs="Arial"/>
                <w:kern w:val="36"/>
                <w:sz w:val="20"/>
                <w:szCs w:val="20"/>
              </w:rPr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separate"/>
            </w:r>
            <w:r w:rsidRPr="00015B4F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https://www.</w:t>
            </w:r>
          </w:p>
          <w:p w14:paraId="5DD99D50" w14:textId="77777777" w:rsidR="007815C2" w:rsidRPr="00DB5870" w:rsidRDefault="007815C2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015B4F">
              <w:rPr>
                <w:rStyle w:val="Hyperlink"/>
                <w:rFonts w:ascii="Arial" w:hAnsi="Arial" w:cs="Arial"/>
                <w:kern w:val="36"/>
                <w:sz w:val="20"/>
                <w:szCs w:val="20"/>
              </w:rPr>
              <w:t>Christianbook.com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fldChar w:fldCharType="end"/>
            </w:r>
          </w:p>
        </w:tc>
        <w:tc>
          <w:tcPr>
            <w:tcW w:w="1530" w:type="dxa"/>
          </w:tcPr>
          <w:p w14:paraId="0074EC92" w14:textId="5A2B3EC4" w:rsidR="007815C2" w:rsidRPr="008E0EF6" w:rsidRDefault="007815C2" w:rsidP="007815C2">
            <w:pPr>
              <w:spacing w:line="276" w:lineRule="auto"/>
              <w:rPr>
                <w:rFonts w:ascii="Arial" w:eastAsia="Arial" w:hAnsi="Arial" w:cs="Arial"/>
                <w:kern w:val="36"/>
                <w:sz w:val="20"/>
                <w:szCs w:val="20"/>
              </w:rPr>
            </w:pPr>
            <w:r w:rsidRPr="00BC2A63">
              <w:rPr>
                <w:rFonts w:ascii="Arial" w:eastAsia="Open Sans" w:hAnsi="Arial" w:cs="Arial"/>
                <w:color w:val="333333"/>
                <w:sz w:val="21"/>
                <w:szCs w:val="21"/>
              </w:rPr>
              <w:t>WW</w:t>
            </w:r>
            <w:r w:rsidR="000967C1">
              <w:rPr>
                <w:rFonts w:ascii="Arial" w:eastAsia="Open Sans" w:hAnsi="Arial" w:cs="Arial"/>
                <w:color w:val="333333"/>
                <w:sz w:val="21"/>
                <w:szCs w:val="21"/>
              </w:rPr>
              <w:t>506399</w:t>
            </w:r>
          </w:p>
        </w:tc>
      </w:tr>
      <w:tr w:rsidR="007815C2" w:rsidRPr="00BC2A63" w14:paraId="45EF63C5" w14:textId="77777777" w:rsidTr="719F5EA2">
        <w:trPr>
          <w:trHeight w:val="338"/>
        </w:trPr>
        <w:tc>
          <w:tcPr>
            <w:tcW w:w="13608" w:type="dxa"/>
            <w:gridSpan w:val="7"/>
          </w:tcPr>
          <w:p w14:paraId="3C593913" w14:textId="77777777" w:rsidR="007815C2" w:rsidRPr="00BC2A63" w:rsidRDefault="007815C2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</w:p>
        </w:tc>
      </w:tr>
      <w:tr w:rsidR="007815C2" w:rsidRPr="00F56904" w14:paraId="5EBAFB33" w14:textId="77777777" w:rsidTr="719F5EA2">
        <w:trPr>
          <w:trHeight w:val="443"/>
        </w:trPr>
        <w:tc>
          <w:tcPr>
            <w:tcW w:w="1818" w:type="dxa"/>
          </w:tcPr>
          <w:p w14:paraId="57BACBC4" w14:textId="77777777" w:rsidR="007815C2" w:rsidRDefault="007815C2" w:rsidP="007815C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21EDE">
              <w:rPr>
                <w:rFonts w:ascii="Arial" w:hAnsi="Arial" w:cs="Arial"/>
                <w:b/>
                <w:sz w:val="20"/>
                <w:szCs w:val="20"/>
              </w:rPr>
              <w:t xml:space="preserve">STEM </w:t>
            </w:r>
          </w:p>
          <w:p w14:paraId="342810E2" w14:textId="77777777" w:rsidR="007815C2" w:rsidRPr="00B21EDE" w:rsidRDefault="007815C2" w:rsidP="007815C2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K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>-6</w:t>
            </w:r>
            <w:r w:rsidRPr="00B21EDE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th</w:t>
            </w:r>
            <w:r w:rsidRPr="00B21EDE">
              <w:rPr>
                <w:rFonts w:ascii="Arial" w:hAnsi="Arial" w:cs="Arial"/>
                <w:b/>
                <w:sz w:val="20"/>
                <w:szCs w:val="20"/>
              </w:rPr>
              <w:t xml:space="preserve"> Grade</w:t>
            </w:r>
          </w:p>
        </w:tc>
        <w:tc>
          <w:tcPr>
            <w:tcW w:w="11790" w:type="dxa"/>
            <w:gridSpan w:val="6"/>
          </w:tcPr>
          <w:p w14:paraId="001C74D7" w14:textId="1664955C" w:rsidR="007815C2" w:rsidRPr="00B21EDE" w:rsidRDefault="007815C2" w:rsidP="007815C2">
            <w:pPr>
              <w:spacing w:line="276" w:lineRule="auto"/>
              <w:rPr>
                <w:rFonts w:ascii="Arial" w:hAnsi="Arial" w:cs="Arial"/>
                <w:kern w:val="36"/>
                <w:sz w:val="20"/>
                <w:szCs w:val="20"/>
              </w:rPr>
            </w:pPr>
            <w:r w:rsidRPr="00B21EDE">
              <w:rPr>
                <w:rFonts w:ascii="Arial" w:hAnsi="Arial" w:cs="Arial"/>
                <w:kern w:val="36"/>
                <w:sz w:val="20"/>
                <w:szCs w:val="20"/>
              </w:rPr>
              <w:t xml:space="preserve">No textbook 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t xml:space="preserve">is </w:t>
            </w:r>
            <w:r w:rsidRPr="00B21EDE">
              <w:rPr>
                <w:rFonts w:ascii="Arial" w:hAnsi="Arial" w:cs="Arial"/>
                <w:kern w:val="36"/>
                <w:sz w:val="20"/>
                <w:szCs w:val="20"/>
              </w:rPr>
              <w:t>required to purchase. T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t>he t</w:t>
            </w:r>
            <w:r w:rsidRPr="00B21EDE">
              <w:rPr>
                <w:rFonts w:ascii="Arial" w:hAnsi="Arial" w:cs="Arial"/>
                <w:kern w:val="36"/>
                <w:sz w:val="20"/>
                <w:szCs w:val="20"/>
              </w:rPr>
              <w:t>eacher will provide hand</w:t>
            </w:r>
            <w:r>
              <w:rPr>
                <w:rFonts w:ascii="Arial" w:hAnsi="Arial" w:cs="Arial"/>
                <w:kern w:val="36"/>
                <w:sz w:val="20"/>
                <w:szCs w:val="20"/>
              </w:rPr>
              <w:t>s-</w:t>
            </w:r>
            <w:r w:rsidRPr="00B21EDE">
              <w:rPr>
                <w:rFonts w:ascii="Arial" w:hAnsi="Arial" w:cs="Arial"/>
                <w:kern w:val="36"/>
                <w:sz w:val="20"/>
                <w:szCs w:val="20"/>
              </w:rPr>
              <w:t xml:space="preserve">on study material.  </w:t>
            </w:r>
          </w:p>
        </w:tc>
      </w:tr>
    </w:tbl>
    <w:p w14:paraId="4643BBFB" w14:textId="77777777" w:rsidR="002B66AC" w:rsidRDefault="002B66AC" w:rsidP="005915CB">
      <w:pPr>
        <w:rPr>
          <w:rFonts w:ascii="Arial" w:hAnsi="Arial" w:cs="Arial"/>
        </w:rPr>
      </w:pPr>
    </w:p>
    <w:p w14:paraId="2F8F55FD" w14:textId="77777777" w:rsidR="00B4650A" w:rsidRDefault="00B4650A" w:rsidP="005915CB">
      <w:pPr>
        <w:rPr>
          <w:rFonts w:ascii="Arial" w:hAnsi="Arial" w:cs="Arial"/>
        </w:rPr>
      </w:pPr>
    </w:p>
    <w:p w14:paraId="1F9F0072" w14:textId="77777777" w:rsidR="007C5956" w:rsidRDefault="007C5956" w:rsidP="13F9AB53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7E9CE48C" w14:textId="78759532" w:rsidR="00BA5C5F" w:rsidRPr="00B2078A" w:rsidRDefault="004758B5" w:rsidP="719F5EA2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" w:hAnsi="Arial" w:cs="Arial"/>
          <w:b/>
          <w:bCs/>
          <w:sz w:val="32"/>
          <w:szCs w:val="32"/>
        </w:rPr>
      </w:pPr>
      <w:r w:rsidRPr="719F5EA2">
        <w:rPr>
          <w:rStyle w:val="eop"/>
          <w:rFonts w:ascii="Arial" w:hAnsi="Arial" w:cs="Arial"/>
          <w:sz w:val="22"/>
          <w:szCs w:val="22"/>
        </w:rPr>
        <w:t> </w:t>
      </w:r>
      <w:r w:rsidR="00BA5C5F" w:rsidRPr="719F5EA2">
        <w:rPr>
          <w:rStyle w:val="normaltextrun"/>
          <w:rFonts w:ascii="Arial" w:hAnsi="Arial" w:cs="Arial"/>
          <w:b/>
          <w:bCs/>
          <w:sz w:val="32"/>
          <w:szCs w:val="32"/>
        </w:rPr>
        <w:t>PLEASE HELP INTEGRITY</w:t>
      </w:r>
      <w:r w:rsidR="00E866FA" w:rsidRPr="719F5EA2">
        <w:rPr>
          <w:rStyle w:val="normaltextrun"/>
          <w:rFonts w:ascii="Arial" w:hAnsi="Arial" w:cs="Arial"/>
          <w:b/>
          <w:bCs/>
          <w:sz w:val="32"/>
          <w:szCs w:val="32"/>
        </w:rPr>
        <w:t>'</w:t>
      </w:r>
      <w:r w:rsidR="00BA5C5F" w:rsidRPr="719F5EA2">
        <w:rPr>
          <w:rStyle w:val="normaltextrun"/>
          <w:rFonts w:ascii="Arial" w:hAnsi="Arial" w:cs="Arial"/>
          <w:b/>
          <w:bCs/>
          <w:sz w:val="32"/>
          <w:szCs w:val="32"/>
        </w:rPr>
        <w:t>S LENDING LIBRARY</w:t>
      </w:r>
      <w:r w:rsidR="00B2078A" w:rsidRPr="719F5EA2">
        <w:rPr>
          <w:rStyle w:val="normaltextrun"/>
          <w:rFonts w:ascii="Arial" w:hAnsi="Arial" w:cs="Arial"/>
          <w:b/>
          <w:bCs/>
          <w:sz w:val="32"/>
          <w:szCs w:val="32"/>
        </w:rPr>
        <w:t xml:space="preserve"> TO GROW</w:t>
      </w:r>
    </w:p>
    <w:p w14:paraId="5A68AC1C" w14:textId="7C9F998A" w:rsidR="00BA5C5F" w:rsidRPr="00B2078A" w:rsidRDefault="00BA5C5F" w:rsidP="00BA5C5F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="Arial" w:hAnsi="Arial" w:cs="Arial"/>
          <w:sz w:val="16"/>
          <w:szCs w:val="16"/>
        </w:rPr>
      </w:pPr>
    </w:p>
    <w:p w14:paraId="2E726840" w14:textId="07CCC4B5" w:rsidR="00B2078A" w:rsidRPr="00B2078A" w:rsidRDefault="00B2078A" w:rsidP="00B2078A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28"/>
          <w:szCs w:val="28"/>
        </w:rPr>
      </w:pPr>
      <w:r w:rsidRPr="00B2078A">
        <w:rPr>
          <w:rStyle w:val="normaltextrun"/>
          <w:rFonts w:ascii="Arial" w:hAnsi="Arial" w:cs="Arial"/>
          <w:sz w:val="28"/>
          <w:szCs w:val="28"/>
        </w:rPr>
        <w:t xml:space="preserve">Integrity has a lending library of books donated by </w:t>
      </w:r>
      <w:r>
        <w:rPr>
          <w:rStyle w:val="normaltextrun"/>
          <w:rFonts w:ascii="Arial" w:hAnsi="Arial" w:cs="Arial"/>
          <w:sz w:val="28"/>
          <w:szCs w:val="28"/>
        </w:rPr>
        <w:t xml:space="preserve">a </w:t>
      </w:r>
      <w:r w:rsidRPr="00B2078A">
        <w:rPr>
          <w:rStyle w:val="normaltextrun"/>
          <w:rFonts w:ascii="Arial" w:hAnsi="Arial" w:cs="Arial"/>
          <w:sz w:val="28"/>
          <w:szCs w:val="28"/>
        </w:rPr>
        <w:t>parent like you to help other homeschool families.</w:t>
      </w:r>
    </w:p>
    <w:p w14:paraId="76162B00" w14:textId="6DAE6677" w:rsidR="00B2078A" w:rsidRPr="00B2078A" w:rsidRDefault="00B2078A" w:rsidP="04459CC0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sz w:val="28"/>
          <w:szCs w:val="28"/>
        </w:rPr>
      </w:pPr>
      <w:r w:rsidRPr="04459CC0">
        <w:rPr>
          <w:rStyle w:val="normaltextrun"/>
          <w:rFonts w:ascii="Arial" w:hAnsi="Arial" w:cs="Arial"/>
          <w:b/>
          <w:bCs/>
          <w:sz w:val="28"/>
          <w:szCs w:val="28"/>
        </w:rPr>
        <w:t>Please consider donating your books to Integrity to help other families next year.</w:t>
      </w:r>
    </w:p>
    <w:p w14:paraId="591B825B" w14:textId="77777777" w:rsidR="00BA5C5F" w:rsidRPr="00B2078A" w:rsidRDefault="00BA5C5F" w:rsidP="00BA5C5F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="Arial" w:hAnsi="Arial" w:cs="Arial"/>
          <w:sz w:val="16"/>
          <w:szCs w:val="16"/>
        </w:rPr>
      </w:pPr>
    </w:p>
    <w:p w14:paraId="490EBE99" w14:textId="3580124A" w:rsidR="00B2078A" w:rsidRPr="00B2078A" w:rsidRDefault="004758B5" w:rsidP="04459CC0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</w:rPr>
      </w:pPr>
      <w:r w:rsidRPr="04459CC0">
        <w:rPr>
          <w:rStyle w:val="normaltextrun"/>
          <w:rFonts w:ascii="Arial" w:hAnsi="Arial" w:cs="Arial"/>
          <w:b/>
          <w:bCs/>
        </w:rPr>
        <w:t xml:space="preserve">Exploring Creation Science: </w:t>
      </w:r>
      <w:r w:rsidRPr="04459CC0">
        <w:rPr>
          <w:rStyle w:val="normaltextrun"/>
          <w:rFonts w:ascii="Arial" w:hAnsi="Arial" w:cs="Arial"/>
          <w:b/>
          <w:bCs/>
          <w:i/>
          <w:iCs/>
        </w:rPr>
        <w:t>Series for Elementary</w:t>
      </w:r>
      <w:r w:rsidRPr="04459CC0">
        <w:rPr>
          <w:rStyle w:val="normaltextrun"/>
          <w:rFonts w:ascii="Arial" w:hAnsi="Arial" w:cs="Arial"/>
          <w:b/>
          <w:bCs/>
        </w:rPr>
        <w:t xml:space="preserve"> </w:t>
      </w:r>
    </w:p>
    <w:p w14:paraId="48542AC0" w14:textId="32F8C855" w:rsidR="00B2078A" w:rsidRPr="00B2078A" w:rsidRDefault="00BA5C5F" w:rsidP="04459CC0">
      <w:pPr>
        <w:pStyle w:val="paragraph"/>
        <w:numPr>
          <w:ilvl w:val="1"/>
          <w:numId w:val="9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</w:rPr>
      </w:pPr>
      <w:r w:rsidRPr="04459CC0">
        <w:rPr>
          <w:rStyle w:val="normaltextrun"/>
          <w:rFonts w:ascii="Arial" w:hAnsi="Arial" w:cs="Arial"/>
        </w:rPr>
        <w:t>Flying Creatures</w:t>
      </w:r>
      <w:r w:rsidR="00BA6592">
        <w:rPr>
          <w:rStyle w:val="normaltextrun"/>
          <w:rFonts w:ascii="Arial" w:hAnsi="Arial" w:cs="Arial"/>
          <w:b/>
          <w:bCs/>
        </w:rPr>
        <w:tab/>
      </w:r>
      <w:r w:rsidR="00BA6592">
        <w:rPr>
          <w:rStyle w:val="normaltextrun"/>
          <w:rFonts w:ascii="Arial" w:hAnsi="Arial" w:cs="Arial"/>
          <w:b/>
          <w:bCs/>
        </w:rPr>
        <w:tab/>
      </w:r>
      <w:r w:rsidRPr="04459CC0">
        <w:rPr>
          <w:rStyle w:val="normaltextrun"/>
          <w:rFonts w:ascii="Arial" w:hAnsi="Arial" w:cs="Arial"/>
        </w:rPr>
        <w:t>Swimming Creatures</w:t>
      </w:r>
      <w:r w:rsidR="00BA6592">
        <w:rPr>
          <w:rStyle w:val="normaltextrun"/>
          <w:rFonts w:ascii="Arial" w:hAnsi="Arial" w:cs="Arial"/>
          <w:b/>
          <w:bCs/>
        </w:rPr>
        <w:tab/>
      </w:r>
      <w:r w:rsidR="00BA6592">
        <w:rPr>
          <w:rStyle w:val="normaltextrun"/>
          <w:rFonts w:ascii="Arial" w:hAnsi="Arial" w:cs="Arial"/>
          <w:b/>
          <w:bCs/>
        </w:rPr>
        <w:tab/>
      </w:r>
      <w:r w:rsidRPr="04459CC0">
        <w:rPr>
          <w:rStyle w:val="normaltextrun"/>
          <w:rFonts w:ascii="Arial" w:hAnsi="Arial" w:cs="Arial"/>
        </w:rPr>
        <w:t>Land Animals</w:t>
      </w:r>
    </w:p>
    <w:p w14:paraId="7D826FDE" w14:textId="75BE9F06" w:rsidR="00B2078A" w:rsidRPr="00B2078A" w:rsidRDefault="00BA5C5F" w:rsidP="04459CC0">
      <w:pPr>
        <w:pStyle w:val="paragraph"/>
        <w:numPr>
          <w:ilvl w:val="1"/>
          <w:numId w:val="9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</w:rPr>
      </w:pPr>
      <w:r w:rsidRPr="04459CC0">
        <w:rPr>
          <w:rStyle w:val="normaltextrun"/>
          <w:rFonts w:ascii="Arial" w:hAnsi="Arial" w:cs="Arial"/>
        </w:rPr>
        <w:t>Botany</w:t>
      </w:r>
      <w:r w:rsidR="00BA6592">
        <w:rPr>
          <w:rStyle w:val="normaltextrun"/>
          <w:rFonts w:ascii="Arial" w:hAnsi="Arial" w:cs="Arial"/>
          <w:b/>
          <w:bCs/>
        </w:rPr>
        <w:tab/>
      </w:r>
      <w:r w:rsidR="00BA6592">
        <w:rPr>
          <w:rStyle w:val="normaltextrun"/>
          <w:rFonts w:ascii="Arial" w:hAnsi="Arial" w:cs="Arial"/>
          <w:b/>
          <w:bCs/>
        </w:rPr>
        <w:tab/>
      </w:r>
      <w:r w:rsidR="00BA6592">
        <w:rPr>
          <w:rStyle w:val="normaltextrun"/>
          <w:rFonts w:ascii="Arial" w:hAnsi="Arial" w:cs="Arial"/>
          <w:b/>
          <w:bCs/>
        </w:rPr>
        <w:tab/>
      </w:r>
      <w:r w:rsidRPr="04459CC0">
        <w:rPr>
          <w:rStyle w:val="normaltextrun"/>
          <w:rFonts w:ascii="Arial" w:hAnsi="Arial" w:cs="Arial"/>
        </w:rPr>
        <w:t>Astronomy</w:t>
      </w:r>
      <w:r w:rsidR="00BA6592">
        <w:rPr>
          <w:rStyle w:val="normaltextrun"/>
          <w:rFonts w:ascii="Arial" w:hAnsi="Arial" w:cs="Arial"/>
          <w:b/>
          <w:bCs/>
        </w:rPr>
        <w:tab/>
      </w:r>
      <w:r w:rsidR="00BA6592">
        <w:rPr>
          <w:rStyle w:val="normaltextrun"/>
          <w:rFonts w:ascii="Arial" w:hAnsi="Arial" w:cs="Arial"/>
          <w:b/>
          <w:bCs/>
        </w:rPr>
        <w:tab/>
      </w:r>
      <w:r w:rsidR="00BA6592">
        <w:rPr>
          <w:rStyle w:val="normaltextrun"/>
          <w:rFonts w:ascii="Arial" w:hAnsi="Arial" w:cs="Arial"/>
          <w:b/>
          <w:bCs/>
        </w:rPr>
        <w:tab/>
      </w:r>
      <w:r w:rsidR="00BA6592">
        <w:rPr>
          <w:rStyle w:val="normaltextrun"/>
          <w:rFonts w:ascii="Arial" w:hAnsi="Arial" w:cs="Arial"/>
          <w:b/>
          <w:bCs/>
        </w:rPr>
        <w:tab/>
      </w:r>
      <w:r w:rsidR="00B2078A" w:rsidRPr="04459CC0">
        <w:rPr>
          <w:rStyle w:val="normaltextrun"/>
          <w:rFonts w:ascii="Arial" w:hAnsi="Arial" w:cs="Arial"/>
        </w:rPr>
        <w:t>Anatomy</w:t>
      </w:r>
      <w:r w:rsidRPr="04459CC0">
        <w:rPr>
          <w:rStyle w:val="normaltextrun"/>
          <w:rFonts w:ascii="Arial" w:hAnsi="Arial" w:cs="Arial"/>
        </w:rPr>
        <w:t xml:space="preserve"> </w:t>
      </w:r>
    </w:p>
    <w:p w14:paraId="397E3DC7" w14:textId="1AD2DFB5" w:rsidR="004758B5" w:rsidRPr="00BA5C5F" w:rsidRDefault="00B2078A" w:rsidP="04459CC0">
      <w:pPr>
        <w:pStyle w:val="paragraph"/>
        <w:numPr>
          <w:ilvl w:val="1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  <w:r w:rsidRPr="04459CC0">
        <w:rPr>
          <w:rStyle w:val="normaltextrun"/>
          <w:rFonts w:ascii="Arial" w:hAnsi="Arial" w:cs="Arial"/>
        </w:rPr>
        <w:t>Chemistry &amp; Physics</w:t>
      </w:r>
      <w:r w:rsidR="004758B5" w:rsidRPr="04459CC0">
        <w:rPr>
          <w:rStyle w:val="eop"/>
          <w:rFonts w:ascii="Arial" w:hAnsi="Arial" w:cs="Arial"/>
        </w:rPr>
        <w:t> </w:t>
      </w:r>
    </w:p>
    <w:p w14:paraId="31ED8663" w14:textId="07386721" w:rsidR="04459CC0" w:rsidRDefault="004758B5" w:rsidP="04459CC0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</w:rPr>
      </w:pPr>
      <w:r w:rsidRPr="04459CC0">
        <w:rPr>
          <w:rStyle w:val="normaltextrun"/>
          <w:rFonts w:ascii="Arial" w:hAnsi="Arial" w:cs="Arial"/>
          <w:b/>
          <w:bCs/>
        </w:rPr>
        <w:t xml:space="preserve">Saxon Math all </w:t>
      </w:r>
      <w:r w:rsidR="00B2078A" w:rsidRPr="04459CC0">
        <w:rPr>
          <w:rStyle w:val="normaltextrun"/>
          <w:rFonts w:ascii="Arial" w:hAnsi="Arial" w:cs="Arial"/>
          <w:b/>
          <w:bCs/>
        </w:rPr>
        <w:t>grades</w:t>
      </w:r>
      <w:r w:rsidR="00E866FA">
        <w:rPr>
          <w:rStyle w:val="normaltextrun"/>
          <w:rFonts w:ascii="Arial" w:hAnsi="Arial" w:cs="Arial"/>
          <w:b/>
          <w:bCs/>
        </w:rPr>
        <w:t>'</w:t>
      </w:r>
      <w:r w:rsidRPr="04459CC0">
        <w:rPr>
          <w:rStyle w:val="normaltextrun"/>
          <w:rFonts w:ascii="Arial" w:hAnsi="Arial" w:cs="Arial"/>
          <w:b/>
          <w:bCs/>
        </w:rPr>
        <w:t xml:space="preserve"> textbooks</w:t>
      </w:r>
    </w:p>
    <w:p w14:paraId="2265E2AD" w14:textId="53C74377" w:rsidR="04459CC0" w:rsidRDefault="04459CC0" w:rsidP="04459CC0">
      <w:pPr>
        <w:pStyle w:val="paragraph"/>
        <w:numPr>
          <w:ilvl w:val="1"/>
          <w:numId w:val="9"/>
        </w:numPr>
        <w:spacing w:before="0" w:beforeAutospacing="0" w:after="0" w:afterAutospacing="0"/>
        <w:rPr>
          <w:rStyle w:val="normaltextrun"/>
          <w:rFonts w:ascii="Arial" w:hAnsi="Arial" w:cs="Arial"/>
        </w:rPr>
      </w:pPr>
      <w:r w:rsidRPr="04459CC0">
        <w:rPr>
          <w:rStyle w:val="normaltextrun"/>
          <w:rFonts w:ascii="Arial" w:hAnsi="Arial" w:cs="Arial"/>
        </w:rPr>
        <w:t>Reader 1</w:t>
      </w:r>
    </w:p>
    <w:p w14:paraId="3B5757EF" w14:textId="1E5DDA99" w:rsidR="00B2078A" w:rsidRDefault="004758B5" w:rsidP="00F602F9">
      <w:pPr>
        <w:pStyle w:val="paragraph"/>
        <w:numPr>
          <w:ilvl w:val="1"/>
          <w:numId w:val="9"/>
        </w:numPr>
        <w:spacing w:before="0" w:beforeAutospacing="0" w:after="0" w:afterAutospacing="0"/>
        <w:rPr>
          <w:rStyle w:val="normaltextrun"/>
          <w:rFonts w:ascii="Arial" w:hAnsi="Arial" w:cs="Arial"/>
        </w:rPr>
      </w:pPr>
      <w:r w:rsidRPr="04459CC0">
        <w:rPr>
          <w:rStyle w:val="normaltextrun"/>
          <w:rFonts w:ascii="Arial" w:hAnsi="Arial" w:cs="Arial"/>
        </w:rPr>
        <w:t>Saxon 3</w:t>
      </w:r>
      <w:r w:rsidR="00F602F9">
        <w:rPr>
          <w:rStyle w:val="normaltextrun"/>
          <w:rFonts w:ascii="Arial" w:hAnsi="Arial" w:cs="Arial"/>
        </w:rPr>
        <w:tab/>
      </w:r>
      <w:r w:rsidR="00F602F9">
        <w:rPr>
          <w:rStyle w:val="normaltextrun"/>
          <w:rFonts w:ascii="Arial" w:hAnsi="Arial" w:cs="Arial"/>
        </w:rPr>
        <w:tab/>
      </w:r>
      <w:r w:rsidRPr="04459CC0">
        <w:rPr>
          <w:rStyle w:val="normaltextrun"/>
          <w:rFonts w:ascii="Arial" w:hAnsi="Arial" w:cs="Arial"/>
        </w:rPr>
        <w:t>Saxon 4/5</w:t>
      </w:r>
      <w:r w:rsidR="00F602F9">
        <w:rPr>
          <w:rStyle w:val="normaltextrun"/>
          <w:rFonts w:ascii="Arial" w:hAnsi="Arial" w:cs="Arial"/>
        </w:rPr>
        <w:tab/>
      </w:r>
      <w:r w:rsidR="00F602F9">
        <w:rPr>
          <w:rStyle w:val="normaltextrun"/>
          <w:rFonts w:ascii="Arial" w:hAnsi="Arial" w:cs="Arial"/>
        </w:rPr>
        <w:tab/>
      </w:r>
      <w:r w:rsidRPr="04459CC0">
        <w:rPr>
          <w:rStyle w:val="normaltextrun"/>
          <w:rFonts w:ascii="Arial" w:hAnsi="Arial" w:cs="Arial"/>
        </w:rPr>
        <w:t>Saxon 6/5</w:t>
      </w:r>
    </w:p>
    <w:p w14:paraId="1BC60E18" w14:textId="0BC4F7AA" w:rsidR="00B2078A" w:rsidRDefault="004758B5" w:rsidP="04459CC0">
      <w:pPr>
        <w:pStyle w:val="paragraph"/>
        <w:numPr>
          <w:ilvl w:val="1"/>
          <w:numId w:val="9"/>
        </w:numPr>
        <w:spacing w:before="0" w:beforeAutospacing="0" w:after="0" w:afterAutospacing="0"/>
        <w:textAlignment w:val="baseline"/>
        <w:rPr>
          <w:rStyle w:val="normaltextrun"/>
          <w:rFonts w:ascii="Arial" w:hAnsi="Arial" w:cs="Arial"/>
        </w:rPr>
      </w:pPr>
      <w:r w:rsidRPr="04459CC0">
        <w:rPr>
          <w:rStyle w:val="normaltextrun"/>
          <w:rFonts w:ascii="Arial" w:hAnsi="Arial" w:cs="Arial"/>
        </w:rPr>
        <w:t>Saxon 7/8</w:t>
      </w:r>
      <w:r w:rsidR="00F602F9">
        <w:rPr>
          <w:rStyle w:val="normaltextrun"/>
          <w:rFonts w:ascii="Arial" w:hAnsi="Arial" w:cs="Arial"/>
        </w:rPr>
        <w:tab/>
      </w:r>
      <w:r w:rsidR="00F602F9">
        <w:rPr>
          <w:rStyle w:val="normaltextrun"/>
          <w:rFonts w:ascii="Arial" w:hAnsi="Arial" w:cs="Arial"/>
        </w:rPr>
        <w:tab/>
      </w:r>
      <w:r w:rsidRPr="04459CC0">
        <w:rPr>
          <w:rStyle w:val="normaltextrun"/>
          <w:rFonts w:ascii="Arial" w:hAnsi="Arial" w:cs="Arial"/>
        </w:rPr>
        <w:t>Saxon Algebra ½</w:t>
      </w:r>
      <w:r w:rsidR="00F602F9">
        <w:rPr>
          <w:rStyle w:val="normaltextrun"/>
          <w:rFonts w:ascii="Arial" w:hAnsi="Arial" w:cs="Arial"/>
        </w:rPr>
        <w:tab/>
      </w:r>
      <w:r w:rsidRPr="04459CC0">
        <w:rPr>
          <w:rStyle w:val="normaltextrun"/>
          <w:rFonts w:ascii="Arial" w:hAnsi="Arial" w:cs="Arial"/>
        </w:rPr>
        <w:t>Saxon Algebra 1</w:t>
      </w:r>
    </w:p>
    <w:p w14:paraId="3B14D85B" w14:textId="73652EE5" w:rsidR="004758B5" w:rsidRPr="00BA5C5F" w:rsidRDefault="004758B5" w:rsidP="04459CC0">
      <w:pPr>
        <w:pStyle w:val="paragraph"/>
        <w:numPr>
          <w:ilvl w:val="1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4459CC0">
        <w:rPr>
          <w:rStyle w:val="normaltextrun"/>
          <w:rFonts w:ascii="Arial" w:hAnsi="Arial" w:cs="Arial"/>
        </w:rPr>
        <w:t>Saxon Algebra 2</w:t>
      </w:r>
      <w:r w:rsidR="00F602F9">
        <w:rPr>
          <w:rStyle w:val="normaltextrun"/>
          <w:rFonts w:ascii="Arial" w:hAnsi="Arial" w:cs="Arial"/>
        </w:rPr>
        <w:tab/>
      </w:r>
      <w:r w:rsidRPr="04459CC0">
        <w:rPr>
          <w:rStyle w:val="normaltextrun"/>
          <w:rFonts w:ascii="Arial" w:hAnsi="Arial" w:cs="Arial"/>
        </w:rPr>
        <w:t>Saxon Geometry</w:t>
      </w:r>
      <w:r w:rsidR="00F602F9">
        <w:rPr>
          <w:rStyle w:val="normaltextrun"/>
          <w:rFonts w:ascii="Arial" w:hAnsi="Arial" w:cs="Arial"/>
        </w:rPr>
        <w:tab/>
      </w:r>
      <w:r w:rsidRPr="04459CC0">
        <w:rPr>
          <w:rStyle w:val="normaltextrun"/>
          <w:rFonts w:ascii="Arial" w:hAnsi="Arial" w:cs="Arial"/>
        </w:rPr>
        <w:t>Saxon Advanced Math. </w:t>
      </w:r>
      <w:r w:rsidRPr="04459CC0">
        <w:rPr>
          <w:rStyle w:val="eop"/>
          <w:rFonts w:ascii="Arial" w:hAnsi="Arial" w:cs="Arial"/>
        </w:rPr>
        <w:t> </w:t>
      </w:r>
    </w:p>
    <w:p w14:paraId="2BEC6406" w14:textId="77F3521D" w:rsidR="00BA6592" w:rsidRPr="00746DB1" w:rsidRDefault="00BA6592" w:rsidP="04459CC0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  <w:rPr>
          <w:rStyle w:val="normaltextrun"/>
          <w:rFonts w:ascii="Arial" w:hAnsi="Arial" w:cs="Arial"/>
          <w:b/>
          <w:bCs/>
        </w:rPr>
      </w:pPr>
      <w:r w:rsidRPr="00746DB1">
        <w:rPr>
          <w:rStyle w:val="normaltextrun"/>
          <w:rFonts w:ascii="Arial" w:hAnsi="Arial" w:cs="Arial"/>
          <w:b/>
          <w:bCs/>
        </w:rPr>
        <w:t xml:space="preserve">Mystery of History Vol. 1, </w:t>
      </w:r>
      <w:r w:rsidR="00825435" w:rsidRPr="00746DB1">
        <w:rPr>
          <w:rStyle w:val="normaltextrun"/>
          <w:rFonts w:ascii="Arial" w:hAnsi="Arial" w:cs="Arial"/>
          <w:b/>
          <w:bCs/>
        </w:rPr>
        <w:t>Mystery of History Vol. 2, Mystery of History Vol. 3, Mystery of History Vol. 4</w:t>
      </w:r>
    </w:p>
    <w:p w14:paraId="29BCE577" w14:textId="7FB8401E" w:rsidR="004758B5" w:rsidRPr="00BA5C5F" w:rsidRDefault="004758B5" w:rsidP="04459CC0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  <w:rPr>
          <w:rFonts w:ascii="Arial" w:hAnsi="Arial" w:cs="Arial"/>
        </w:rPr>
      </w:pPr>
      <w:r w:rsidRPr="007C5956">
        <w:rPr>
          <w:rStyle w:val="normaltextrun"/>
          <w:rFonts w:ascii="Arial" w:hAnsi="Arial" w:cs="Arial"/>
          <w:b/>
          <w:bCs/>
        </w:rPr>
        <w:t>Other books are always welcome</w:t>
      </w:r>
      <w:r w:rsidR="007C5956">
        <w:rPr>
          <w:rStyle w:val="normaltextrun"/>
          <w:rFonts w:ascii="Arial" w:hAnsi="Arial" w:cs="Arial"/>
        </w:rPr>
        <w:t>!</w:t>
      </w:r>
      <w:r w:rsidRPr="04459CC0">
        <w:rPr>
          <w:rStyle w:val="normaltextrun"/>
          <w:rFonts w:ascii="Arial" w:hAnsi="Arial" w:cs="Arial"/>
        </w:rPr>
        <w:t> </w:t>
      </w:r>
      <w:r w:rsidRPr="04459CC0">
        <w:rPr>
          <w:rStyle w:val="eop"/>
          <w:rFonts w:ascii="Arial" w:hAnsi="Arial" w:cs="Arial"/>
        </w:rPr>
        <w:t> </w:t>
      </w:r>
    </w:p>
    <w:p w14:paraId="4EBBC7DE" w14:textId="77777777" w:rsidR="004758B5" w:rsidRPr="00B2078A" w:rsidRDefault="004758B5" w:rsidP="04459CC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4459CC0">
        <w:rPr>
          <w:rStyle w:val="eop"/>
          <w:rFonts w:ascii="Arial" w:hAnsi="Arial" w:cs="Arial"/>
        </w:rPr>
        <w:t> </w:t>
      </w:r>
    </w:p>
    <w:p w14:paraId="14EF6DFC" w14:textId="77777777" w:rsidR="004758B5" w:rsidRPr="00BA5C5F" w:rsidRDefault="004758B5" w:rsidP="04459CC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4459CC0">
        <w:rPr>
          <w:rStyle w:val="normaltextrun"/>
          <w:rFonts w:ascii="Arial" w:hAnsi="Arial" w:cs="Arial"/>
        </w:rPr>
        <w:t>Thank you for your generosity,</w:t>
      </w:r>
      <w:r w:rsidRPr="04459CC0">
        <w:rPr>
          <w:rStyle w:val="eop"/>
          <w:rFonts w:ascii="Arial" w:hAnsi="Arial" w:cs="Arial"/>
        </w:rPr>
        <w:t> </w:t>
      </w:r>
    </w:p>
    <w:p w14:paraId="405B2A53" w14:textId="77777777" w:rsidR="004758B5" w:rsidRPr="00B2078A" w:rsidRDefault="004758B5" w:rsidP="04459CC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4459CC0">
        <w:rPr>
          <w:rStyle w:val="eop"/>
          <w:rFonts w:ascii="Arial" w:hAnsi="Arial" w:cs="Arial"/>
        </w:rPr>
        <w:t> </w:t>
      </w:r>
    </w:p>
    <w:p w14:paraId="5E088FA2" w14:textId="73965C66" w:rsidR="00B4650A" w:rsidRPr="00B2078A" w:rsidRDefault="004758B5" w:rsidP="13F9AB5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13F9AB53">
        <w:rPr>
          <w:rStyle w:val="normaltextrun"/>
          <w:rFonts w:ascii="Arial" w:hAnsi="Arial" w:cs="Arial"/>
        </w:rPr>
        <w:t>Serving Him together,</w:t>
      </w:r>
      <w:r w:rsidRPr="13F9AB53">
        <w:rPr>
          <w:rStyle w:val="eop"/>
          <w:rFonts w:ascii="Arial" w:hAnsi="Arial" w:cs="Arial"/>
        </w:rPr>
        <w:t> </w:t>
      </w:r>
    </w:p>
    <w:p w14:paraId="3F0D32E4" w14:textId="1EBDF0EA" w:rsidR="00B4650A" w:rsidRDefault="004758B5" w:rsidP="13F9AB53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</w:rPr>
      </w:pPr>
      <w:r w:rsidRPr="13F9AB53">
        <w:rPr>
          <w:rStyle w:val="normaltextrun"/>
          <w:rFonts w:ascii="Arial" w:hAnsi="Arial" w:cs="Arial"/>
        </w:rPr>
        <w:t xml:space="preserve">Shelly </w:t>
      </w:r>
      <w:proofErr w:type="spellStart"/>
      <w:r w:rsidRPr="13F9AB53">
        <w:rPr>
          <w:rStyle w:val="normaltextrun"/>
          <w:rFonts w:ascii="Arial" w:hAnsi="Arial" w:cs="Arial"/>
        </w:rPr>
        <w:t>Kitada</w:t>
      </w:r>
      <w:proofErr w:type="spellEnd"/>
      <w:r w:rsidR="00B1177E" w:rsidRPr="13F9AB53">
        <w:rPr>
          <w:rStyle w:val="normaltextrun"/>
          <w:rFonts w:ascii="Arial" w:hAnsi="Arial" w:cs="Arial"/>
        </w:rPr>
        <w:t>.</w:t>
      </w:r>
      <w:r w:rsidRPr="13F9AB53">
        <w:rPr>
          <w:rStyle w:val="eop"/>
          <w:rFonts w:ascii="Arial" w:hAnsi="Arial" w:cs="Arial"/>
        </w:rPr>
        <w:t> </w:t>
      </w:r>
    </w:p>
    <w:p w14:paraId="1DEF5884" w14:textId="2CC7D5BA" w:rsidR="00172863" w:rsidRPr="00B2078A" w:rsidRDefault="00172863" w:rsidP="13F9AB5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>
        <w:rPr>
          <w:rStyle w:val="eop"/>
          <w:rFonts w:ascii="Arial" w:hAnsi="Arial" w:cs="Arial"/>
        </w:rPr>
        <w:t>Principal</w:t>
      </w:r>
    </w:p>
    <w:sectPr w:rsidR="00172863" w:rsidRPr="00B2078A" w:rsidSect="00CD2ABA">
      <w:headerReference w:type="even" r:id="rId13"/>
      <w:headerReference w:type="default" r:id="rId14"/>
      <w:pgSz w:w="15840" w:h="12240" w:orient="landscape" w:code="1"/>
      <w:pgMar w:top="432" w:right="302" w:bottom="864" w:left="576" w:header="432" w:footer="432" w:gutter="0"/>
      <w:paperSrc w:first="7" w:other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B7B5B" w14:textId="77777777" w:rsidR="00DF0EC1" w:rsidRDefault="00DF0EC1">
      <w:r>
        <w:separator/>
      </w:r>
    </w:p>
  </w:endnote>
  <w:endnote w:type="continuationSeparator" w:id="0">
    <w:p w14:paraId="39DC0E90" w14:textId="77777777" w:rsidR="00DF0EC1" w:rsidRDefault="00DF0EC1">
      <w:r>
        <w:continuationSeparator/>
      </w:r>
    </w:p>
  </w:endnote>
  <w:endnote w:type="continuationNotice" w:id="1">
    <w:p w14:paraId="6A786D28" w14:textId="77777777" w:rsidR="00DF0EC1" w:rsidRDefault="00DF0E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 Nova">
    <w:altName w:val="Arial"/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61979" w14:textId="77777777" w:rsidR="00DF0EC1" w:rsidRDefault="00DF0EC1">
      <w:r>
        <w:separator/>
      </w:r>
    </w:p>
  </w:footnote>
  <w:footnote w:type="continuationSeparator" w:id="0">
    <w:p w14:paraId="343C2638" w14:textId="77777777" w:rsidR="00DF0EC1" w:rsidRDefault="00DF0EC1">
      <w:r>
        <w:continuationSeparator/>
      </w:r>
    </w:p>
  </w:footnote>
  <w:footnote w:type="continuationNotice" w:id="1">
    <w:p w14:paraId="5D9AC081" w14:textId="77777777" w:rsidR="00DF0EC1" w:rsidRDefault="00DF0E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237E1" w14:textId="77777777" w:rsidR="00CD2ABA" w:rsidRDefault="00CD2ABA" w:rsidP="00CD2ABA">
    <w:pPr>
      <w:pStyle w:val="Header"/>
      <w:ind w:firstLine="7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DABD8" w14:textId="77777777" w:rsidR="00764C34" w:rsidRPr="00613415" w:rsidRDefault="00613415" w:rsidP="00115FD8">
    <w:pPr>
      <w:ind w:left="-180"/>
      <w:jc w:val="center"/>
      <w:rPr>
        <w:sz w:val="40"/>
        <w:szCs w:val="40"/>
      </w:rPr>
    </w:pPr>
    <w:r w:rsidRPr="00613415">
      <w:rPr>
        <w:sz w:val="40"/>
        <w:szCs w:val="40"/>
      </w:rPr>
      <w:t xml:space="preserve">INTEGRITY CHRISTIAN SCHOOL </w:t>
    </w:r>
  </w:p>
  <w:p w14:paraId="396668D7" w14:textId="7C5727D6" w:rsidR="00613415" w:rsidRPr="00613415" w:rsidRDefault="00613415" w:rsidP="00115FD8">
    <w:pPr>
      <w:ind w:left="-180"/>
      <w:jc w:val="center"/>
      <w:rPr>
        <w:sz w:val="40"/>
        <w:szCs w:val="40"/>
      </w:rPr>
    </w:pPr>
    <w:r w:rsidRPr="00613415">
      <w:rPr>
        <w:sz w:val="40"/>
        <w:szCs w:val="40"/>
      </w:rPr>
      <w:t xml:space="preserve">BOOK LIST </w:t>
    </w:r>
    <w:r w:rsidR="007E5096">
      <w:rPr>
        <w:sz w:val="40"/>
        <w:szCs w:val="40"/>
      </w:rPr>
      <w:t>T</w:t>
    </w:r>
    <w:r w:rsidRPr="00613415">
      <w:rPr>
        <w:sz w:val="40"/>
        <w:szCs w:val="40"/>
      </w:rPr>
      <w:t>K-6</w:t>
    </w:r>
    <w:r w:rsidRPr="00613415">
      <w:rPr>
        <w:sz w:val="40"/>
        <w:szCs w:val="40"/>
        <w:vertAlign w:val="superscript"/>
      </w:rPr>
      <w:t>TH</w:t>
    </w:r>
    <w:r w:rsidRPr="00613415">
      <w:rPr>
        <w:sz w:val="40"/>
        <w:szCs w:val="40"/>
      </w:rPr>
      <w:t xml:space="preserve"> </w:t>
    </w:r>
    <w:proofErr w:type="gramStart"/>
    <w:r w:rsidRPr="00613415">
      <w:rPr>
        <w:sz w:val="40"/>
        <w:szCs w:val="40"/>
      </w:rPr>
      <w:t>GRADE</w:t>
    </w:r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28F0"/>
    <w:multiLevelType w:val="multilevel"/>
    <w:tmpl w:val="9C0A942E"/>
    <w:lvl w:ilvl="0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88097F"/>
    <w:multiLevelType w:val="multilevel"/>
    <w:tmpl w:val="DB000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D43ABD"/>
    <w:multiLevelType w:val="hybridMultilevel"/>
    <w:tmpl w:val="7BF02F6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B7A4B09"/>
    <w:multiLevelType w:val="hybridMultilevel"/>
    <w:tmpl w:val="D6B6C2F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32F7BD4"/>
    <w:multiLevelType w:val="multilevel"/>
    <w:tmpl w:val="7C38ED7A"/>
    <w:lvl w:ilvl="0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5753785"/>
    <w:multiLevelType w:val="hybridMultilevel"/>
    <w:tmpl w:val="005E8C42"/>
    <w:lvl w:ilvl="0" w:tplc="346EE40A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731184"/>
    <w:multiLevelType w:val="hybridMultilevel"/>
    <w:tmpl w:val="2D30F68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5FA7F57"/>
    <w:multiLevelType w:val="hybridMultilevel"/>
    <w:tmpl w:val="A18C15E4"/>
    <w:lvl w:ilvl="0" w:tplc="E5348E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09074A"/>
    <w:multiLevelType w:val="hybridMultilevel"/>
    <w:tmpl w:val="3662B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B0EAB"/>
    <w:multiLevelType w:val="hybridMultilevel"/>
    <w:tmpl w:val="652CCE7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2E020E7"/>
    <w:multiLevelType w:val="hybridMultilevel"/>
    <w:tmpl w:val="48E255BC"/>
    <w:lvl w:ilvl="0" w:tplc="FAB0EC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5C6183"/>
    <w:multiLevelType w:val="hybridMultilevel"/>
    <w:tmpl w:val="28385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9E376C"/>
    <w:multiLevelType w:val="hybridMultilevel"/>
    <w:tmpl w:val="6E4862D0"/>
    <w:lvl w:ilvl="0" w:tplc="46D49D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3B4152"/>
    <w:multiLevelType w:val="hybridMultilevel"/>
    <w:tmpl w:val="3B4053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BE364D"/>
    <w:multiLevelType w:val="hybridMultilevel"/>
    <w:tmpl w:val="B0ECC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C57791"/>
    <w:multiLevelType w:val="hybridMultilevel"/>
    <w:tmpl w:val="C99CF700"/>
    <w:lvl w:ilvl="0" w:tplc="9B3A7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D72A29"/>
    <w:multiLevelType w:val="hybridMultilevel"/>
    <w:tmpl w:val="65085BC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8425FAA"/>
    <w:multiLevelType w:val="hybridMultilevel"/>
    <w:tmpl w:val="A18C15E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629627">
    <w:abstractNumId w:val="14"/>
  </w:num>
  <w:num w:numId="2" w16cid:durableId="1275791238">
    <w:abstractNumId w:val="13"/>
  </w:num>
  <w:num w:numId="3" w16cid:durableId="1445884607">
    <w:abstractNumId w:val="5"/>
  </w:num>
  <w:num w:numId="4" w16cid:durableId="1262907853">
    <w:abstractNumId w:val="6"/>
  </w:num>
  <w:num w:numId="5" w16cid:durableId="1143424254">
    <w:abstractNumId w:val="2"/>
  </w:num>
  <w:num w:numId="6" w16cid:durableId="1887138209">
    <w:abstractNumId w:val="16"/>
  </w:num>
  <w:num w:numId="7" w16cid:durableId="1724324857">
    <w:abstractNumId w:val="3"/>
  </w:num>
  <w:num w:numId="8" w16cid:durableId="1640721113">
    <w:abstractNumId w:val="4"/>
  </w:num>
  <w:num w:numId="9" w16cid:durableId="518272826">
    <w:abstractNumId w:val="8"/>
  </w:num>
  <w:num w:numId="10" w16cid:durableId="1915436798">
    <w:abstractNumId w:val="11"/>
  </w:num>
  <w:num w:numId="11" w16cid:durableId="264582032">
    <w:abstractNumId w:val="9"/>
  </w:num>
  <w:num w:numId="12" w16cid:durableId="1221870322">
    <w:abstractNumId w:val="0"/>
  </w:num>
  <w:num w:numId="13" w16cid:durableId="342099423">
    <w:abstractNumId w:val="1"/>
  </w:num>
  <w:num w:numId="14" w16cid:durableId="258762271">
    <w:abstractNumId w:val="7"/>
  </w:num>
  <w:num w:numId="15" w16cid:durableId="2032410754">
    <w:abstractNumId w:val="17"/>
  </w:num>
  <w:num w:numId="16" w16cid:durableId="1215316022">
    <w:abstractNumId w:val="12"/>
  </w:num>
  <w:num w:numId="17" w16cid:durableId="644970807">
    <w:abstractNumId w:val="15"/>
  </w:num>
  <w:num w:numId="18" w16cid:durableId="30783026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2NLIwtjAxMTK0NDFQ0lEKTi0uzszPAykwNKgFADKD1tItAAAA"/>
  </w:docVars>
  <w:rsids>
    <w:rsidRoot w:val="00E14405"/>
    <w:rsid w:val="00004EAD"/>
    <w:rsid w:val="0001131A"/>
    <w:rsid w:val="00011F71"/>
    <w:rsid w:val="0001518D"/>
    <w:rsid w:val="00015B4F"/>
    <w:rsid w:val="00026282"/>
    <w:rsid w:val="00030E27"/>
    <w:rsid w:val="000311AE"/>
    <w:rsid w:val="00032268"/>
    <w:rsid w:val="00040617"/>
    <w:rsid w:val="00040BB3"/>
    <w:rsid w:val="00040EC9"/>
    <w:rsid w:val="0004110E"/>
    <w:rsid w:val="00043D28"/>
    <w:rsid w:val="00050357"/>
    <w:rsid w:val="0005561D"/>
    <w:rsid w:val="00062A11"/>
    <w:rsid w:val="00066755"/>
    <w:rsid w:val="00066A3F"/>
    <w:rsid w:val="000813F3"/>
    <w:rsid w:val="00081EE6"/>
    <w:rsid w:val="00083E05"/>
    <w:rsid w:val="00086228"/>
    <w:rsid w:val="00091013"/>
    <w:rsid w:val="00092197"/>
    <w:rsid w:val="00094314"/>
    <w:rsid w:val="00094824"/>
    <w:rsid w:val="00095861"/>
    <w:rsid w:val="000967C1"/>
    <w:rsid w:val="000A4680"/>
    <w:rsid w:val="000A4D3A"/>
    <w:rsid w:val="000A5325"/>
    <w:rsid w:val="000A7A47"/>
    <w:rsid w:val="000B2C02"/>
    <w:rsid w:val="000B4B80"/>
    <w:rsid w:val="000B55AF"/>
    <w:rsid w:val="000B5924"/>
    <w:rsid w:val="000B66B8"/>
    <w:rsid w:val="000B6A06"/>
    <w:rsid w:val="000C3912"/>
    <w:rsid w:val="000C6E30"/>
    <w:rsid w:val="000C7C28"/>
    <w:rsid w:val="000D05C6"/>
    <w:rsid w:val="000E2830"/>
    <w:rsid w:val="000E78FF"/>
    <w:rsid w:val="000F0335"/>
    <w:rsid w:val="000F345E"/>
    <w:rsid w:val="000F5023"/>
    <w:rsid w:val="000F6B41"/>
    <w:rsid w:val="00106133"/>
    <w:rsid w:val="0010C4BC"/>
    <w:rsid w:val="001157D1"/>
    <w:rsid w:val="00115FD8"/>
    <w:rsid w:val="00117C9E"/>
    <w:rsid w:val="001201E4"/>
    <w:rsid w:val="001224F3"/>
    <w:rsid w:val="001302F3"/>
    <w:rsid w:val="00131EE8"/>
    <w:rsid w:val="00135118"/>
    <w:rsid w:val="001360ED"/>
    <w:rsid w:val="00142B83"/>
    <w:rsid w:val="00142C8B"/>
    <w:rsid w:val="00145E59"/>
    <w:rsid w:val="00146A8E"/>
    <w:rsid w:val="00146F29"/>
    <w:rsid w:val="00147FAF"/>
    <w:rsid w:val="00154328"/>
    <w:rsid w:val="00160C3D"/>
    <w:rsid w:val="00163028"/>
    <w:rsid w:val="00164509"/>
    <w:rsid w:val="00164B4E"/>
    <w:rsid w:val="00165DD4"/>
    <w:rsid w:val="00170263"/>
    <w:rsid w:val="00172863"/>
    <w:rsid w:val="001748B5"/>
    <w:rsid w:val="00175679"/>
    <w:rsid w:val="001776E4"/>
    <w:rsid w:val="00186430"/>
    <w:rsid w:val="001906F3"/>
    <w:rsid w:val="001907B1"/>
    <w:rsid w:val="00193130"/>
    <w:rsid w:val="00193B45"/>
    <w:rsid w:val="001A0930"/>
    <w:rsid w:val="001A14D3"/>
    <w:rsid w:val="001A20CA"/>
    <w:rsid w:val="001A29D9"/>
    <w:rsid w:val="001A6866"/>
    <w:rsid w:val="001B3BB9"/>
    <w:rsid w:val="001B66FA"/>
    <w:rsid w:val="001B6FDF"/>
    <w:rsid w:val="001E0191"/>
    <w:rsid w:val="001E61F9"/>
    <w:rsid w:val="001E6DA3"/>
    <w:rsid w:val="001F13EF"/>
    <w:rsid w:val="001F1D5D"/>
    <w:rsid w:val="001F309D"/>
    <w:rsid w:val="001F30EA"/>
    <w:rsid w:val="001F7A5E"/>
    <w:rsid w:val="001F7E34"/>
    <w:rsid w:val="001F7E5D"/>
    <w:rsid w:val="00203EC5"/>
    <w:rsid w:val="0020491D"/>
    <w:rsid w:val="00204FAE"/>
    <w:rsid w:val="00210ACF"/>
    <w:rsid w:val="00210EA2"/>
    <w:rsid w:val="0021173E"/>
    <w:rsid w:val="00211F7E"/>
    <w:rsid w:val="00216060"/>
    <w:rsid w:val="002207FB"/>
    <w:rsid w:val="00220ED7"/>
    <w:rsid w:val="00220F48"/>
    <w:rsid w:val="00222B45"/>
    <w:rsid w:val="00225354"/>
    <w:rsid w:val="00226AD8"/>
    <w:rsid w:val="002317D3"/>
    <w:rsid w:val="00232C83"/>
    <w:rsid w:val="002404AD"/>
    <w:rsid w:val="00241794"/>
    <w:rsid w:val="00242370"/>
    <w:rsid w:val="0024261B"/>
    <w:rsid w:val="00246C3C"/>
    <w:rsid w:val="002508B0"/>
    <w:rsid w:val="0026352D"/>
    <w:rsid w:val="00270927"/>
    <w:rsid w:val="00275ED6"/>
    <w:rsid w:val="0027614F"/>
    <w:rsid w:val="00285832"/>
    <w:rsid w:val="00290F8E"/>
    <w:rsid w:val="002933C7"/>
    <w:rsid w:val="0029472B"/>
    <w:rsid w:val="002A0A72"/>
    <w:rsid w:val="002A1ABB"/>
    <w:rsid w:val="002A3159"/>
    <w:rsid w:val="002A351B"/>
    <w:rsid w:val="002A601C"/>
    <w:rsid w:val="002A6B38"/>
    <w:rsid w:val="002B2A38"/>
    <w:rsid w:val="002B4EE8"/>
    <w:rsid w:val="002B66AC"/>
    <w:rsid w:val="002C3F49"/>
    <w:rsid w:val="002C513B"/>
    <w:rsid w:val="002C5B20"/>
    <w:rsid w:val="002D32CD"/>
    <w:rsid w:val="002E4E98"/>
    <w:rsid w:val="002F511F"/>
    <w:rsid w:val="00301963"/>
    <w:rsid w:val="00301C5E"/>
    <w:rsid w:val="00306043"/>
    <w:rsid w:val="0031010D"/>
    <w:rsid w:val="003132E1"/>
    <w:rsid w:val="00313C62"/>
    <w:rsid w:val="00314E93"/>
    <w:rsid w:val="003152CA"/>
    <w:rsid w:val="00315B33"/>
    <w:rsid w:val="00322B6B"/>
    <w:rsid w:val="0032487B"/>
    <w:rsid w:val="0033081B"/>
    <w:rsid w:val="00330B0C"/>
    <w:rsid w:val="00332F2F"/>
    <w:rsid w:val="00336782"/>
    <w:rsid w:val="00337FB4"/>
    <w:rsid w:val="00342E2B"/>
    <w:rsid w:val="00345F88"/>
    <w:rsid w:val="003554B1"/>
    <w:rsid w:val="00356DB7"/>
    <w:rsid w:val="0036208C"/>
    <w:rsid w:val="003642A6"/>
    <w:rsid w:val="00376A6A"/>
    <w:rsid w:val="00386C9E"/>
    <w:rsid w:val="003918FB"/>
    <w:rsid w:val="00392603"/>
    <w:rsid w:val="003A049D"/>
    <w:rsid w:val="003A55EF"/>
    <w:rsid w:val="003B1211"/>
    <w:rsid w:val="003B2481"/>
    <w:rsid w:val="003B7516"/>
    <w:rsid w:val="003B7AB0"/>
    <w:rsid w:val="003B7B25"/>
    <w:rsid w:val="003C13C7"/>
    <w:rsid w:val="003C55C5"/>
    <w:rsid w:val="003C690A"/>
    <w:rsid w:val="003D0CA8"/>
    <w:rsid w:val="003D1380"/>
    <w:rsid w:val="003D2A24"/>
    <w:rsid w:val="003D3015"/>
    <w:rsid w:val="003D5BC4"/>
    <w:rsid w:val="003D6355"/>
    <w:rsid w:val="003E0E5C"/>
    <w:rsid w:val="003E5072"/>
    <w:rsid w:val="003E6FED"/>
    <w:rsid w:val="003E7A24"/>
    <w:rsid w:val="003E7D84"/>
    <w:rsid w:val="003EB435"/>
    <w:rsid w:val="003F0F0B"/>
    <w:rsid w:val="003F3058"/>
    <w:rsid w:val="003F5A0D"/>
    <w:rsid w:val="00400242"/>
    <w:rsid w:val="004018C9"/>
    <w:rsid w:val="0041112C"/>
    <w:rsid w:val="004143A9"/>
    <w:rsid w:val="00414549"/>
    <w:rsid w:val="004157F9"/>
    <w:rsid w:val="00420B5A"/>
    <w:rsid w:val="00421C53"/>
    <w:rsid w:val="0042248E"/>
    <w:rsid w:val="00422B4A"/>
    <w:rsid w:val="0042502E"/>
    <w:rsid w:val="004253A7"/>
    <w:rsid w:val="00427844"/>
    <w:rsid w:val="00430759"/>
    <w:rsid w:val="00433CCB"/>
    <w:rsid w:val="004359BE"/>
    <w:rsid w:val="00437973"/>
    <w:rsid w:val="00441701"/>
    <w:rsid w:val="004505AA"/>
    <w:rsid w:val="004560F0"/>
    <w:rsid w:val="00463AB4"/>
    <w:rsid w:val="00465533"/>
    <w:rsid w:val="00465AD9"/>
    <w:rsid w:val="004673DD"/>
    <w:rsid w:val="004717DA"/>
    <w:rsid w:val="0047301C"/>
    <w:rsid w:val="004758B5"/>
    <w:rsid w:val="004776A4"/>
    <w:rsid w:val="00477B14"/>
    <w:rsid w:val="00480892"/>
    <w:rsid w:val="00481455"/>
    <w:rsid w:val="0048206C"/>
    <w:rsid w:val="00484C63"/>
    <w:rsid w:val="004857AF"/>
    <w:rsid w:val="004A03AD"/>
    <w:rsid w:val="004A1BFC"/>
    <w:rsid w:val="004A1D99"/>
    <w:rsid w:val="004A2532"/>
    <w:rsid w:val="004B2875"/>
    <w:rsid w:val="004C2FD2"/>
    <w:rsid w:val="004C54B3"/>
    <w:rsid w:val="004D4781"/>
    <w:rsid w:val="004D50AC"/>
    <w:rsid w:val="004D51E8"/>
    <w:rsid w:val="004D5E9F"/>
    <w:rsid w:val="004D6DDB"/>
    <w:rsid w:val="004E2A7E"/>
    <w:rsid w:val="004E362D"/>
    <w:rsid w:val="004E3D8E"/>
    <w:rsid w:val="004E4993"/>
    <w:rsid w:val="004F1F53"/>
    <w:rsid w:val="004F31E4"/>
    <w:rsid w:val="004F3BD8"/>
    <w:rsid w:val="004F5CE3"/>
    <w:rsid w:val="00500230"/>
    <w:rsid w:val="005013E8"/>
    <w:rsid w:val="00503266"/>
    <w:rsid w:val="005042E6"/>
    <w:rsid w:val="0050620E"/>
    <w:rsid w:val="00506EA0"/>
    <w:rsid w:val="00511C72"/>
    <w:rsid w:val="00512311"/>
    <w:rsid w:val="005235AA"/>
    <w:rsid w:val="00525F6C"/>
    <w:rsid w:val="00526B55"/>
    <w:rsid w:val="00533D59"/>
    <w:rsid w:val="00533F87"/>
    <w:rsid w:val="00541484"/>
    <w:rsid w:val="00541DFF"/>
    <w:rsid w:val="005420FE"/>
    <w:rsid w:val="00543B09"/>
    <w:rsid w:val="005463C6"/>
    <w:rsid w:val="005501A4"/>
    <w:rsid w:val="005508DC"/>
    <w:rsid w:val="00551651"/>
    <w:rsid w:val="00555D39"/>
    <w:rsid w:val="005574C8"/>
    <w:rsid w:val="005617FE"/>
    <w:rsid w:val="0056447A"/>
    <w:rsid w:val="0057395C"/>
    <w:rsid w:val="00574BA7"/>
    <w:rsid w:val="00577C30"/>
    <w:rsid w:val="00584123"/>
    <w:rsid w:val="005846ED"/>
    <w:rsid w:val="005851A7"/>
    <w:rsid w:val="0058701F"/>
    <w:rsid w:val="005915CB"/>
    <w:rsid w:val="005923E3"/>
    <w:rsid w:val="005945DE"/>
    <w:rsid w:val="005A1920"/>
    <w:rsid w:val="005A4F53"/>
    <w:rsid w:val="005B24D4"/>
    <w:rsid w:val="005C1020"/>
    <w:rsid w:val="005C5B24"/>
    <w:rsid w:val="005C715C"/>
    <w:rsid w:val="005C7CB5"/>
    <w:rsid w:val="005D66E8"/>
    <w:rsid w:val="005D71D5"/>
    <w:rsid w:val="005E0163"/>
    <w:rsid w:val="005E29D1"/>
    <w:rsid w:val="005E79FC"/>
    <w:rsid w:val="005F314A"/>
    <w:rsid w:val="005F3413"/>
    <w:rsid w:val="005F3BFD"/>
    <w:rsid w:val="005F3EE5"/>
    <w:rsid w:val="006023AE"/>
    <w:rsid w:val="006056A4"/>
    <w:rsid w:val="0060767E"/>
    <w:rsid w:val="0061057F"/>
    <w:rsid w:val="006121F1"/>
    <w:rsid w:val="006129A7"/>
    <w:rsid w:val="00613054"/>
    <w:rsid w:val="00613415"/>
    <w:rsid w:val="00626816"/>
    <w:rsid w:val="00627B20"/>
    <w:rsid w:val="0063019F"/>
    <w:rsid w:val="00631DA5"/>
    <w:rsid w:val="0063226B"/>
    <w:rsid w:val="00634720"/>
    <w:rsid w:val="006359B5"/>
    <w:rsid w:val="0063695A"/>
    <w:rsid w:val="0064146D"/>
    <w:rsid w:val="006414B1"/>
    <w:rsid w:val="0064157A"/>
    <w:rsid w:val="00641957"/>
    <w:rsid w:val="006460BE"/>
    <w:rsid w:val="00650F8C"/>
    <w:rsid w:val="00651E15"/>
    <w:rsid w:val="0065375C"/>
    <w:rsid w:val="006542FB"/>
    <w:rsid w:val="0066218F"/>
    <w:rsid w:val="00663630"/>
    <w:rsid w:val="00663B50"/>
    <w:rsid w:val="00664ADF"/>
    <w:rsid w:val="00665C19"/>
    <w:rsid w:val="00671377"/>
    <w:rsid w:val="00685E71"/>
    <w:rsid w:val="00685E96"/>
    <w:rsid w:val="00693253"/>
    <w:rsid w:val="00696A6B"/>
    <w:rsid w:val="006A2470"/>
    <w:rsid w:val="006A30CD"/>
    <w:rsid w:val="006A66DC"/>
    <w:rsid w:val="006A7319"/>
    <w:rsid w:val="006B767C"/>
    <w:rsid w:val="006C270E"/>
    <w:rsid w:val="006C3189"/>
    <w:rsid w:val="006C3AAC"/>
    <w:rsid w:val="006D2BCC"/>
    <w:rsid w:val="006E4B4A"/>
    <w:rsid w:val="006E63CC"/>
    <w:rsid w:val="006F3C2B"/>
    <w:rsid w:val="007045EE"/>
    <w:rsid w:val="0070463E"/>
    <w:rsid w:val="00704F82"/>
    <w:rsid w:val="00707616"/>
    <w:rsid w:val="00710A43"/>
    <w:rsid w:val="0071363F"/>
    <w:rsid w:val="00714066"/>
    <w:rsid w:val="00715CBA"/>
    <w:rsid w:val="0072065D"/>
    <w:rsid w:val="007215C3"/>
    <w:rsid w:val="00721786"/>
    <w:rsid w:val="00722AC7"/>
    <w:rsid w:val="007254A8"/>
    <w:rsid w:val="0073104E"/>
    <w:rsid w:val="00732277"/>
    <w:rsid w:val="0074025F"/>
    <w:rsid w:val="0074139B"/>
    <w:rsid w:val="00746DB1"/>
    <w:rsid w:val="0075021E"/>
    <w:rsid w:val="00752CB3"/>
    <w:rsid w:val="00757D49"/>
    <w:rsid w:val="00762569"/>
    <w:rsid w:val="007642F9"/>
    <w:rsid w:val="00764722"/>
    <w:rsid w:val="00764C34"/>
    <w:rsid w:val="007652D7"/>
    <w:rsid w:val="00766BDF"/>
    <w:rsid w:val="00772031"/>
    <w:rsid w:val="00781455"/>
    <w:rsid w:val="007815C2"/>
    <w:rsid w:val="00784160"/>
    <w:rsid w:val="00784DDE"/>
    <w:rsid w:val="0078659C"/>
    <w:rsid w:val="0079341B"/>
    <w:rsid w:val="007A7FB1"/>
    <w:rsid w:val="007B0184"/>
    <w:rsid w:val="007B1643"/>
    <w:rsid w:val="007B2E24"/>
    <w:rsid w:val="007B5FBC"/>
    <w:rsid w:val="007B6071"/>
    <w:rsid w:val="007B6DAC"/>
    <w:rsid w:val="007C47C0"/>
    <w:rsid w:val="007C5956"/>
    <w:rsid w:val="007C636B"/>
    <w:rsid w:val="007D24B7"/>
    <w:rsid w:val="007D453B"/>
    <w:rsid w:val="007D5770"/>
    <w:rsid w:val="007D66DE"/>
    <w:rsid w:val="007E30DD"/>
    <w:rsid w:val="007E4583"/>
    <w:rsid w:val="007E4B72"/>
    <w:rsid w:val="007E5096"/>
    <w:rsid w:val="007F001D"/>
    <w:rsid w:val="007F3EB3"/>
    <w:rsid w:val="007F56DF"/>
    <w:rsid w:val="00804168"/>
    <w:rsid w:val="0080439F"/>
    <w:rsid w:val="00805902"/>
    <w:rsid w:val="00806986"/>
    <w:rsid w:val="008131DE"/>
    <w:rsid w:val="008162DA"/>
    <w:rsid w:val="00816996"/>
    <w:rsid w:val="00825435"/>
    <w:rsid w:val="00825C87"/>
    <w:rsid w:val="00825DE7"/>
    <w:rsid w:val="00826685"/>
    <w:rsid w:val="00827541"/>
    <w:rsid w:val="00830483"/>
    <w:rsid w:val="00830FF3"/>
    <w:rsid w:val="00833797"/>
    <w:rsid w:val="008410F9"/>
    <w:rsid w:val="00844248"/>
    <w:rsid w:val="00844C05"/>
    <w:rsid w:val="00845414"/>
    <w:rsid w:val="008458BC"/>
    <w:rsid w:val="00847F44"/>
    <w:rsid w:val="00853C35"/>
    <w:rsid w:val="008561D5"/>
    <w:rsid w:val="008567E0"/>
    <w:rsid w:val="00857C6D"/>
    <w:rsid w:val="00861A52"/>
    <w:rsid w:val="00861CA8"/>
    <w:rsid w:val="00864537"/>
    <w:rsid w:val="0086633A"/>
    <w:rsid w:val="00867E20"/>
    <w:rsid w:val="008740FB"/>
    <w:rsid w:val="0087706E"/>
    <w:rsid w:val="0088029F"/>
    <w:rsid w:val="00881E98"/>
    <w:rsid w:val="0089050D"/>
    <w:rsid w:val="00892B3E"/>
    <w:rsid w:val="0089460D"/>
    <w:rsid w:val="00895418"/>
    <w:rsid w:val="008962B8"/>
    <w:rsid w:val="0089665D"/>
    <w:rsid w:val="00896815"/>
    <w:rsid w:val="008A0EF6"/>
    <w:rsid w:val="008A1450"/>
    <w:rsid w:val="008A1F5A"/>
    <w:rsid w:val="008A5BF1"/>
    <w:rsid w:val="008B0E49"/>
    <w:rsid w:val="008B2125"/>
    <w:rsid w:val="008B6A3B"/>
    <w:rsid w:val="008C1F3D"/>
    <w:rsid w:val="008C3C66"/>
    <w:rsid w:val="008C7BAF"/>
    <w:rsid w:val="008E0556"/>
    <w:rsid w:val="008E0EF6"/>
    <w:rsid w:val="008E4140"/>
    <w:rsid w:val="008E47EC"/>
    <w:rsid w:val="008F2D1E"/>
    <w:rsid w:val="008F33D5"/>
    <w:rsid w:val="008F375C"/>
    <w:rsid w:val="008F4E67"/>
    <w:rsid w:val="008F6A88"/>
    <w:rsid w:val="008F7036"/>
    <w:rsid w:val="008F7C17"/>
    <w:rsid w:val="009037D3"/>
    <w:rsid w:val="00907919"/>
    <w:rsid w:val="00910E9E"/>
    <w:rsid w:val="00911858"/>
    <w:rsid w:val="00911921"/>
    <w:rsid w:val="00914338"/>
    <w:rsid w:val="00921EBE"/>
    <w:rsid w:val="009228D5"/>
    <w:rsid w:val="00923F09"/>
    <w:rsid w:val="00925D59"/>
    <w:rsid w:val="009350E0"/>
    <w:rsid w:val="00936190"/>
    <w:rsid w:val="00941473"/>
    <w:rsid w:val="00942F63"/>
    <w:rsid w:val="00952C42"/>
    <w:rsid w:val="0095546B"/>
    <w:rsid w:val="00956DEF"/>
    <w:rsid w:val="009626D3"/>
    <w:rsid w:val="009812F5"/>
    <w:rsid w:val="00983A2C"/>
    <w:rsid w:val="00987EEC"/>
    <w:rsid w:val="00990859"/>
    <w:rsid w:val="00992066"/>
    <w:rsid w:val="00997744"/>
    <w:rsid w:val="00997E5C"/>
    <w:rsid w:val="009A265E"/>
    <w:rsid w:val="009A3BAB"/>
    <w:rsid w:val="009A63C0"/>
    <w:rsid w:val="009A7558"/>
    <w:rsid w:val="009B2390"/>
    <w:rsid w:val="009B3C24"/>
    <w:rsid w:val="009B49CA"/>
    <w:rsid w:val="009B4DCD"/>
    <w:rsid w:val="009B597E"/>
    <w:rsid w:val="009C2B55"/>
    <w:rsid w:val="009C7D53"/>
    <w:rsid w:val="009D08F9"/>
    <w:rsid w:val="009D0C11"/>
    <w:rsid w:val="009D28F0"/>
    <w:rsid w:val="009D42C1"/>
    <w:rsid w:val="009E1ECD"/>
    <w:rsid w:val="009E67A7"/>
    <w:rsid w:val="009E7DA3"/>
    <w:rsid w:val="009F1DF0"/>
    <w:rsid w:val="009F21E2"/>
    <w:rsid w:val="009F2CB7"/>
    <w:rsid w:val="00A0217D"/>
    <w:rsid w:val="00A023CE"/>
    <w:rsid w:val="00A026DB"/>
    <w:rsid w:val="00A1097D"/>
    <w:rsid w:val="00A112CB"/>
    <w:rsid w:val="00A252A4"/>
    <w:rsid w:val="00A27500"/>
    <w:rsid w:val="00A3483A"/>
    <w:rsid w:val="00A36983"/>
    <w:rsid w:val="00A44C5B"/>
    <w:rsid w:val="00A44EA5"/>
    <w:rsid w:val="00A45D9E"/>
    <w:rsid w:val="00A46023"/>
    <w:rsid w:val="00A47CD2"/>
    <w:rsid w:val="00A505B6"/>
    <w:rsid w:val="00A51C28"/>
    <w:rsid w:val="00A568B9"/>
    <w:rsid w:val="00A62AE7"/>
    <w:rsid w:val="00A64C0B"/>
    <w:rsid w:val="00A717D5"/>
    <w:rsid w:val="00A72FD3"/>
    <w:rsid w:val="00A75085"/>
    <w:rsid w:val="00A82BDC"/>
    <w:rsid w:val="00A83D11"/>
    <w:rsid w:val="00A84E64"/>
    <w:rsid w:val="00A87EA9"/>
    <w:rsid w:val="00AA2090"/>
    <w:rsid w:val="00AA26E7"/>
    <w:rsid w:val="00AA32BE"/>
    <w:rsid w:val="00AB2D80"/>
    <w:rsid w:val="00AB3A6A"/>
    <w:rsid w:val="00AB3E1F"/>
    <w:rsid w:val="00AB686E"/>
    <w:rsid w:val="00AB721D"/>
    <w:rsid w:val="00AC4F7D"/>
    <w:rsid w:val="00AC6DC5"/>
    <w:rsid w:val="00AC7493"/>
    <w:rsid w:val="00AD2D7A"/>
    <w:rsid w:val="00AD3CAF"/>
    <w:rsid w:val="00AD6462"/>
    <w:rsid w:val="00AE1B59"/>
    <w:rsid w:val="00AE3F69"/>
    <w:rsid w:val="00AE68CD"/>
    <w:rsid w:val="00AE6FAA"/>
    <w:rsid w:val="00AE7D0B"/>
    <w:rsid w:val="00B00732"/>
    <w:rsid w:val="00B01815"/>
    <w:rsid w:val="00B03C4A"/>
    <w:rsid w:val="00B04962"/>
    <w:rsid w:val="00B06784"/>
    <w:rsid w:val="00B107DB"/>
    <w:rsid w:val="00B1177E"/>
    <w:rsid w:val="00B14440"/>
    <w:rsid w:val="00B154DE"/>
    <w:rsid w:val="00B17616"/>
    <w:rsid w:val="00B2078A"/>
    <w:rsid w:val="00B21EDE"/>
    <w:rsid w:val="00B27336"/>
    <w:rsid w:val="00B31ED4"/>
    <w:rsid w:val="00B36586"/>
    <w:rsid w:val="00B36AEF"/>
    <w:rsid w:val="00B42408"/>
    <w:rsid w:val="00B43C6C"/>
    <w:rsid w:val="00B4650A"/>
    <w:rsid w:val="00B50FEB"/>
    <w:rsid w:val="00B52122"/>
    <w:rsid w:val="00B606BA"/>
    <w:rsid w:val="00B6297B"/>
    <w:rsid w:val="00B63C23"/>
    <w:rsid w:val="00B72230"/>
    <w:rsid w:val="00B771DC"/>
    <w:rsid w:val="00B8440B"/>
    <w:rsid w:val="00B90101"/>
    <w:rsid w:val="00B91B0E"/>
    <w:rsid w:val="00B928B1"/>
    <w:rsid w:val="00B9354F"/>
    <w:rsid w:val="00B956FB"/>
    <w:rsid w:val="00BA2EA5"/>
    <w:rsid w:val="00BA3491"/>
    <w:rsid w:val="00BA5C5F"/>
    <w:rsid w:val="00BA6592"/>
    <w:rsid w:val="00BA6EE0"/>
    <w:rsid w:val="00BB1929"/>
    <w:rsid w:val="00BC190C"/>
    <w:rsid w:val="00BC2A63"/>
    <w:rsid w:val="00BC6AC8"/>
    <w:rsid w:val="00BD0E97"/>
    <w:rsid w:val="00BD29E8"/>
    <w:rsid w:val="00BD2CA3"/>
    <w:rsid w:val="00BD3ACC"/>
    <w:rsid w:val="00BD4771"/>
    <w:rsid w:val="00BE44C6"/>
    <w:rsid w:val="00BF2703"/>
    <w:rsid w:val="00BF3D0C"/>
    <w:rsid w:val="00BF4E20"/>
    <w:rsid w:val="00BF68A7"/>
    <w:rsid w:val="00C002DE"/>
    <w:rsid w:val="00C04441"/>
    <w:rsid w:val="00C04C78"/>
    <w:rsid w:val="00C05307"/>
    <w:rsid w:val="00C1066C"/>
    <w:rsid w:val="00C116E5"/>
    <w:rsid w:val="00C121CA"/>
    <w:rsid w:val="00C13970"/>
    <w:rsid w:val="00C13FF0"/>
    <w:rsid w:val="00C21B1F"/>
    <w:rsid w:val="00C30AB2"/>
    <w:rsid w:val="00C33165"/>
    <w:rsid w:val="00C44E75"/>
    <w:rsid w:val="00C47740"/>
    <w:rsid w:val="00C54757"/>
    <w:rsid w:val="00C634D6"/>
    <w:rsid w:val="00C66342"/>
    <w:rsid w:val="00C671DF"/>
    <w:rsid w:val="00C72AF1"/>
    <w:rsid w:val="00C805FD"/>
    <w:rsid w:val="00C835D5"/>
    <w:rsid w:val="00C92BC0"/>
    <w:rsid w:val="00C97F9A"/>
    <w:rsid w:val="00CA006E"/>
    <w:rsid w:val="00CA0C32"/>
    <w:rsid w:val="00CA3EC9"/>
    <w:rsid w:val="00CA3F40"/>
    <w:rsid w:val="00CA4EC3"/>
    <w:rsid w:val="00CA77E2"/>
    <w:rsid w:val="00CB0110"/>
    <w:rsid w:val="00CB1679"/>
    <w:rsid w:val="00CB6724"/>
    <w:rsid w:val="00CB6B3F"/>
    <w:rsid w:val="00CC049B"/>
    <w:rsid w:val="00CC1EAE"/>
    <w:rsid w:val="00CC2A28"/>
    <w:rsid w:val="00CC4364"/>
    <w:rsid w:val="00CC7148"/>
    <w:rsid w:val="00CD27B0"/>
    <w:rsid w:val="00CD2ABA"/>
    <w:rsid w:val="00CD2C8F"/>
    <w:rsid w:val="00CD2CD5"/>
    <w:rsid w:val="00CD4E8A"/>
    <w:rsid w:val="00CD75F9"/>
    <w:rsid w:val="00CE6278"/>
    <w:rsid w:val="00CF0BE5"/>
    <w:rsid w:val="00CF6E75"/>
    <w:rsid w:val="00D00833"/>
    <w:rsid w:val="00D00A8C"/>
    <w:rsid w:val="00D045BE"/>
    <w:rsid w:val="00D06D3E"/>
    <w:rsid w:val="00D13262"/>
    <w:rsid w:val="00D132CB"/>
    <w:rsid w:val="00D15375"/>
    <w:rsid w:val="00D16D31"/>
    <w:rsid w:val="00D216E1"/>
    <w:rsid w:val="00D247C4"/>
    <w:rsid w:val="00D2512B"/>
    <w:rsid w:val="00D30108"/>
    <w:rsid w:val="00D33095"/>
    <w:rsid w:val="00D37DCC"/>
    <w:rsid w:val="00D4226B"/>
    <w:rsid w:val="00D42736"/>
    <w:rsid w:val="00D446BB"/>
    <w:rsid w:val="00D555A7"/>
    <w:rsid w:val="00D6416D"/>
    <w:rsid w:val="00D654DB"/>
    <w:rsid w:val="00D67B93"/>
    <w:rsid w:val="00D71564"/>
    <w:rsid w:val="00D75D32"/>
    <w:rsid w:val="00D85E2A"/>
    <w:rsid w:val="00D918A2"/>
    <w:rsid w:val="00D92CAE"/>
    <w:rsid w:val="00DA037E"/>
    <w:rsid w:val="00DA1084"/>
    <w:rsid w:val="00DA24CF"/>
    <w:rsid w:val="00DA2572"/>
    <w:rsid w:val="00DA7A6E"/>
    <w:rsid w:val="00DB1997"/>
    <w:rsid w:val="00DB2A58"/>
    <w:rsid w:val="00DB2F16"/>
    <w:rsid w:val="00DB5870"/>
    <w:rsid w:val="00DC1B32"/>
    <w:rsid w:val="00DC4C8A"/>
    <w:rsid w:val="00DC5C5E"/>
    <w:rsid w:val="00DC75AB"/>
    <w:rsid w:val="00DD03AA"/>
    <w:rsid w:val="00DD0533"/>
    <w:rsid w:val="00DD2319"/>
    <w:rsid w:val="00DD391C"/>
    <w:rsid w:val="00DD5984"/>
    <w:rsid w:val="00DD753F"/>
    <w:rsid w:val="00DD7E2E"/>
    <w:rsid w:val="00DE1356"/>
    <w:rsid w:val="00DE4174"/>
    <w:rsid w:val="00DE4C6C"/>
    <w:rsid w:val="00DE5420"/>
    <w:rsid w:val="00DF0EC1"/>
    <w:rsid w:val="00DF2AFA"/>
    <w:rsid w:val="00E01738"/>
    <w:rsid w:val="00E02975"/>
    <w:rsid w:val="00E11D99"/>
    <w:rsid w:val="00E12F52"/>
    <w:rsid w:val="00E14405"/>
    <w:rsid w:val="00E16180"/>
    <w:rsid w:val="00E2129F"/>
    <w:rsid w:val="00E21966"/>
    <w:rsid w:val="00E219B6"/>
    <w:rsid w:val="00E2346A"/>
    <w:rsid w:val="00E2503A"/>
    <w:rsid w:val="00E269D6"/>
    <w:rsid w:val="00E32302"/>
    <w:rsid w:val="00E33540"/>
    <w:rsid w:val="00E360C1"/>
    <w:rsid w:val="00E41C32"/>
    <w:rsid w:val="00E44EC0"/>
    <w:rsid w:val="00E45396"/>
    <w:rsid w:val="00E47228"/>
    <w:rsid w:val="00E504DE"/>
    <w:rsid w:val="00E509A0"/>
    <w:rsid w:val="00E52D18"/>
    <w:rsid w:val="00E57423"/>
    <w:rsid w:val="00E6130D"/>
    <w:rsid w:val="00E70643"/>
    <w:rsid w:val="00E757F2"/>
    <w:rsid w:val="00E760AA"/>
    <w:rsid w:val="00E8269D"/>
    <w:rsid w:val="00E866FA"/>
    <w:rsid w:val="00E86754"/>
    <w:rsid w:val="00E86FC4"/>
    <w:rsid w:val="00E871E8"/>
    <w:rsid w:val="00E91D18"/>
    <w:rsid w:val="00E93FEF"/>
    <w:rsid w:val="00E94A65"/>
    <w:rsid w:val="00E96F70"/>
    <w:rsid w:val="00EA0120"/>
    <w:rsid w:val="00EA25F2"/>
    <w:rsid w:val="00EA2C45"/>
    <w:rsid w:val="00EA3B30"/>
    <w:rsid w:val="00EA5C3B"/>
    <w:rsid w:val="00EA6B10"/>
    <w:rsid w:val="00EB2D3E"/>
    <w:rsid w:val="00EB6FF9"/>
    <w:rsid w:val="00EC2383"/>
    <w:rsid w:val="00EC2470"/>
    <w:rsid w:val="00EC2D79"/>
    <w:rsid w:val="00EC5887"/>
    <w:rsid w:val="00EC644E"/>
    <w:rsid w:val="00ED0D42"/>
    <w:rsid w:val="00ED2652"/>
    <w:rsid w:val="00ED2753"/>
    <w:rsid w:val="00ED4F3E"/>
    <w:rsid w:val="00ED50E8"/>
    <w:rsid w:val="00EE1892"/>
    <w:rsid w:val="00EF3F26"/>
    <w:rsid w:val="00EF415A"/>
    <w:rsid w:val="00EF7882"/>
    <w:rsid w:val="00F00862"/>
    <w:rsid w:val="00F041E0"/>
    <w:rsid w:val="00F0420F"/>
    <w:rsid w:val="00F061FC"/>
    <w:rsid w:val="00F1000B"/>
    <w:rsid w:val="00F15D0B"/>
    <w:rsid w:val="00F22C45"/>
    <w:rsid w:val="00F263B2"/>
    <w:rsid w:val="00F26A06"/>
    <w:rsid w:val="00F30048"/>
    <w:rsid w:val="00F3030B"/>
    <w:rsid w:val="00F33A18"/>
    <w:rsid w:val="00F36311"/>
    <w:rsid w:val="00F420D9"/>
    <w:rsid w:val="00F43AF5"/>
    <w:rsid w:val="00F43F5E"/>
    <w:rsid w:val="00F5011A"/>
    <w:rsid w:val="00F51C0A"/>
    <w:rsid w:val="00F56904"/>
    <w:rsid w:val="00F602F9"/>
    <w:rsid w:val="00F6310E"/>
    <w:rsid w:val="00F63C56"/>
    <w:rsid w:val="00F64DC4"/>
    <w:rsid w:val="00F65047"/>
    <w:rsid w:val="00F76081"/>
    <w:rsid w:val="00F77361"/>
    <w:rsid w:val="00F84A4E"/>
    <w:rsid w:val="00F87642"/>
    <w:rsid w:val="00F9517D"/>
    <w:rsid w:val="00FA40C8"/>
    <w:rsid w:val="00FA779E"/>
    <w:rsid w:val="00FB12FC"/>
    <w:rsid w:val="00FB145D"/>
    <w:rsid w:val="00FC10FD"/>
    <w:rsid w:val="00FC444D"/>
    <w:rsid w:val="00FD1887"/>
    <w:rsid w:val="00FD2D48"/>
    <w:rsid w:val="00FD424E"/>
    <w:rsid w:val="00FE175D"/>
    <w:rsid w:val="00FE4C59"/>
    <w:rsid w:val="00FF0EA5"/>
    <w:rsid w:val="00FF5A09"/>
    <w:rsid w:val="015A8280"/>
    <w:rsid w:val="01D56FEF"/>
    <w:rsid w:val="01DA8496"/>
    <w:rsid w:val="03DAE1F7"/>
    <w:rsid w:val="0441066B"/>
    <w:rsid w:val="04459CC0"/>
    <w:rsid w:val="047BFEF9"/>
    <w:rsid w:val="04D5B0BF"/>
    <w:rsid w:val="04E7ACA7"/>
    <w:rsid w:val="06661532"/>
    <w:rsid w:val="0799F3D6"/>
    <w:rsid w:val="0901A3F4"/>
    <w:rsid w:val="0935BCE6"/>
    <w:rsid w:val="09BA3FBE"/>
    <w:rsid w:val="0A21FF9D"/>
    <w:rsid w:val="0B5350C2"/>
    <w:rsid w:val="0B788AEE"/>
    <w:rsid w:val="0C175214"/>
    <w:rsid w:val="0C2404F7"/>
    <w:rsid w:val="0CFDB0CB"/>
    <w:rsid w:val="0D9914F0"/>
    <w:rsid w:val="0DBFD558"/>
    <w:rsid w:val="0E18B605"/>
    <w:rsid w:val="1293467B"/>
    <w:rsid w:val="136E9FC7"/>
    <w:rsid w:val="13F9AB53"/>
    <w:rsid w:val="14D9B400"/>
    <w:rsid w:val="153AE31F"/>
    <w:rsid w:val="1541E508"/>
    <w:rsid w:val="16109934"/>
    <w:rsid w:val="16E7EC79"/>
    <w:rsid w:val="1A36898E"/>
    <w:rsid w:val="1AC29C32"/>
    <w:rsid w:val="1B3163FE"/>
    <w:rsid w:val="1B48F584"/>
    <w:rsid w:val="1B813B28"/>
    <w:rsid w:val="1BDEB562"/>
    <w:rsid w:val="1D3633E6"/>
    <w:rsid w:val="1EA5C615"/>
    <w:rsid w:val="1EBD0932"/>
    <w:rsid w:val="1EC9280A"/>
    <w:rsid w:val="1F36C65D"/>
    <w:rsid w:val="20203F0C"/>
    <w:rsid w:val="23D529B3"/>
    <w:rsid w:val="2418D49C"/>
    <w:rsid w:val="24395CA4"/>
    <w:rsid w:val="24CFC941"/>
    <w:rsid w:val="24F7C550"/>
    <w:rsid w:val="25A147F0"/>
    <w:rsid w:val="25D52D05"/>
    <w:rsid w:val="264AE01C"/>
    <w:rsid w:val="26C3EDCF"/>
    <w:rsid w:val="2793B3EA"/>
    <w:rsid w:val="29C4BE1F"/>
    <w:rsid w:val="2B5E5245"/>
    <w:rsid w:val="2B608E80"/>
    <w:rsid w:val="2B8E82B5"/>
    <w:rsid w:val="2C5EA10A"/>
    <w:rsid w:val="2DA1594D"/>
    <w:rsid w:val="2F30D564"/>
    <w:rsid w:val="316B7D9C"/>
    <w:rsid w:val="34052212"/>
    <w:rsid w:val="35462EBE"/>
    <w:rsid w:val="356728D5"/>
    <w:rsid w:val="36CD040A"/>
    <w:rsid w:val="37B4AC2F"/>
    <w:rsid w:val="37D21400"/>
    <w:rsid w:val="37EBE23D"/>
    <w:rsid w:val="37FE5F92"/>
    <w:rsid w:val="38BF6AD8"/>
    <w:rsid w:val="3998D14D"/>
    <w:rsid w:val="39DCA5BA"/>
    <w:rsid w:val="3A199FE1"/>
    <w:rsid w:val="3A1CD34F"/>
    <w:rsid w:val="3A5B3B39"/>
    <w:rsid w:val="3C0F0F9F"/>
    <w:rsid w:val="3C1B53E0"/>
    <w:rsid w:val="3C8D31F9"/>
    <w:rsid w:val="3E44E7CA"/>
    <w:rsid w:val="3FFF9F7C"/>
    <w:rsid w:val="412B3657"/>
    <w:rsid w:val="41B43AF3"/>
    <w:rsid w:val="45465B54"/>
    <w:rsid w:val="45B3F9A7"/>
    <w:rsid w:val="46A25ECA"/>
    <w:rsid w:val="46A82A1A"/>
    <w:rsid w:val="48FE4506"/>
    <w:rsid w:val="4913ABBE"/>
    <w:rsid w:val="49BFACA7"/>
    <w:rsid w:val="49FAB212"/>
    <w:rsid w:val="4B0E8B89"/>
    <w:rsid w:val="4B5B7D08"/>
    <w:rsid w:val="4BB367CE"/>
    <w:rsid w:val="4D910658"/>
    <w:rsid w:val="4E839A5B"/>
    <w:rsid w:val="4EA6B314"/>
    <w:rsid w:val="4EB4C6BD"/>
    <w:rsid w:val="4F11C51E"/>
    <w:rsid w:val="4F8C6163"/>
    <w:rsid w:val="50513068"/>
    <w:rsid w:val="50AD957F"/>
    <w:rsid w:val="50B5911B"/>
    <w:rsid w:val="51894FC0"/>
    <w:rsid w:val="5240DC3F"/>
    <w:rsid w:val="528382E3"/>
    <w:rsid w:val="52BE817F"/>
    <w:rsid w:val="53A0588B"/>
    <w:rsid w:val="550EA8D8"/>
    <w:rsid w:val="55FBA2E7"/>
    <w:rsid w:val="55FD1819"/>
    <w:rsid w:val="577E6D81"/>
    <w:rsid w:val="5785E1A2"/>
    <w:rsid w:val="58346CFD"/>
    <w:rsid w:val="583E79FF"/>
    <w:rsid w:val="59C4A2D0"/>
    <w:rsid w:val="5A724BE7"/>
    <w:rsid w:val="5A8A3321"/>
    <w:rsid w:val="5AA77458"/>
    <w:rsid w:val="5BABD00C"/>
    <w:rsid w:val="5C7C4B97"/>
    <w:rsid w:val="5CD11533"/>
    <w:rsid w:val="5D03963A"/>
    <w:rsid w:val="5DF1B0B7"/>
    <w:rsid w:val="5E0829FE"/>
    <w:rsid w:val="5E746D6D"/>
    <w:rsid w:val="5F83DC2A"/>
    <w:rsid w:val="6140F444"/>
    <w:rsid w:val="616E5300"/>
    <w:rsid w:val="61B391E6"/>
    <w:rsid w:val="62D3A5BD"/>
    <w:rsid w:val="62DCC4A5"/>
    <w:rsid w:val="62E5FA7C"/>
    <w:rsid w:val="630A2361"/>
    <w:rsid w:val="6329D2A9"/>
    <w:rsid w:val="636B0741"/>
    <w:rsid w:val="64062E86"/>
    <w:rsid w:val="647F5908"/>
    <w:rsid w:val="64C92921"/>
    <w:rsid w:val="661B2969"/>
    <w:rsid w:val="6661424D"/>
    <w:rsid w:val="6706FED6"/>
    <w:rsid w:val="67B6F9CA"/>
    <w:rsid w:val="6801ACC9"/>
    <w:rsid w:val="68A2CF37"/>
    <w:rsid w:val="69E45E52"/>
    <w:rsid w:val="6A75700A"/>
    <w:rsid w:val="6B87CF34"/>
    <w:rsid w:val="6C61AF1D"/>
    <w:rsid w:val="6C71BD9C"/>
    <w:rsid w:val="6D9815B7"/>
    <w:rsid w:val="6DFD7F7E"/>
    <w:rsid w:val="6E56E30A"/>
    <w:rsid w:val="6EBF6FF6"/>
    <w:rsid w:val="6F1210BB"/>
    <w:rsid w:val="6FA21F50"/>
    <w:rsid w:val="713DEFB1"/>
    <w:rsid w:val="715DDC10"/>
    <w:rsid w:val="718E83CC"/>
    <w:rsid w:val="719B4F4C"/>
    <w:rsid w:val="719F5EA2"/>
    <w:rsid w:val="7263C9F9"/>
    <w:rsid w:val="727B4243"/>
    <w:rsid w:val="72F3E121"/>
    <w:rsid w:val="73E345A3"/>
    <w:rsid w:val="756EA236"/>
    <w:rsid w:val="7575C54B"/>
    <w:rsid w:val="76C1BD02"/>
    <w:rsid w:val="780A90D0"/>
    <w:rsid w:val="78A642F8"/>
    <w:rsid w:val="7B952E25"/>
    <w:rsid w:val="7C4E42A3"/>
    <w:rsid w:val="7C7319BA"/>
    <w:rsid w:val="7D30FE86"/>
    <w:rsid w:val="7F15847C"/>
    <w:rsid w:val="7F51F768"/>
    <w:rsid w:val="7FC030A0"/>
    <w:rsid w:val="7FF35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B38BD1"/>
  <w15:chartTrackingRefBased/>
  <w15:docId w15:val="{5D43EE22-818E-4E2E-9220-DD59C21EF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3B45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5915C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nhideWhenUsed/>
    <w:qFormat/>
    <w:rsid w:val="00830FF3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144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List1">
    <w:name w:val="Table List 1"/>
    <w:basedOn w:val="TableNormal"/>
    <w:rsid w:val="00E14405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rsid w:val="00246C3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46C3C"/>
    <w:pPr>
      <w:tabs>
        <w:tab w:val="center" w:pos="4320"/>
        <w:tab w:val="right" w:pos="8640"/>
      </w:tabs>
    </w:pPr>
  </w:style>
  <w:style w:type="character" w:styleId="Hyperlink">
    <w:name w:val="Hyperlink"/>
    <w:rsid w:val="00BE44C6"/>
    <w:rPr>
      <w:color w:val="0000FF"/>
      <w:u w:val="single"/>
    </w:rPr>
  </w:style>
  <w:style w:type="character" w:styleId="Strong">
    <w:name w:val="Strong"/>
    <w:uiPriority w:val="22"/>
    <w:qFormat/>
    <w:rsid w:val="0027614F"/>
    <w:rPr>
      <w:b/>
      <w:bCs/>
    </w:rPr>
  </w:style>
  <w:style w:type="character" w:customStyle="1" w:styleId="a-size-basea-color-basea-text-bold">
    <w:name w:val="a-size-base a-color-base a-text-bold"/>
    <w:basedOn w:val="DefaultParagraphFont"/>
    <w:rsid w:val="00E509A0"/>
  </w:style>
  <w:style w:type="character" w:customStyle="1" w:styleId="a-size-basea-color-base">
    <w:name w:val="a-size-base a-color-base"/>
    <w:basedOn w:val="DefaultParagraphFont"/>
    <w:rsid w:val="00E509A0"/>
  </w:style>
  <w:style w:type="character" w:customStyle="1" w:styleId="a-size-large">
    <w:name w:val="a-size-large"/>
    <w:basedOn w:val="DefaultParagraphFont"/>
    <w:rsid w:val="00764722"/>
  </w:style>
  <w:style w:type="character" w:customStyle="1" w:styleId="Heading1Char">
    <w:name w:val="Heading 1 Char"/>
    <w:link w:val="Heading1"/>
    <w:uiPriority w:val="9"/>
    <w:rsid w:val="00693253"/>
    <w:rPr>
      <w:b/>
      <w:bCs/>
      <w:kern w:val="36"/>
      <w:sz w:val="48"/>
      <w:szCs w:val="48"/>
    </w:rPr>
  </w:style>
  <w:style w:type="character" w:styleId="UnresolvedMention">
    <w:name w:val="Unresolved Mention"/>
    <w:uiPriority w:val="99"/>
    <w:semiHidden/>
    <w:unhideWhenUsed/>
    <w:rsid w:val="00B21EDE"/>
    <w:rPr>
      <w:color w:val="605E5C"/>
      <w:shd w:val="clear" w:color="auto" w:fill="E1DFDD"/>
    </w:rPr>
  </w:style>
  <w:style w:type="character" w:customStyle="1" w:styleId="FooterChar">
    <w:name w:val="Footer Char"/>
    <w:link w:val="Footer"/>
    <w:uiPriority w:val="99"/>
    <w:rsid w:val="00B21EDE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B5870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2Char">
    <w:name w:val="Heading 2 Char"/>
    <w:link w:val="Heading2"/>
    <w:rsid w:val="00830FF3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customStyle="1" w:styleId="paragraph">
    <w:name w:val="paragraph"/>
    <w:basedOn w:val="Normal"/>
    <w:rsid w:val="004758B5"/>
    <w:pPr>
      <w:spacing w:before="100" w:beforeAutospacing="1" w:after="100" w:afterAutospacing="1"/>
    </w:pPr>
  </w:style>
  <w:style w:type="character" w:customStyle="1" w:styleId="normaltextrun">
    <w:name w:val="normaltextrun"/>
    <w:rsid w:val="004758B5"/>
  </w:style>
  <w:style w:type="character" w:customStyle="1" w:styleId="eop">
    <w:name w:val="eop"/>
    <w:rsid w:val="004758B5"/>
  </w:style>
  <w:style w:type="paragraph" w:customStyle="1" w:styleId="location-node">
    <w:name w:val="location-node"/>
    <w:basedOn w:val="Normal"/>
    <w:rsid w:val="00B107DB"/>
    <w:pPr>
      <w:spacing w:before="100" w:beforeAutospacing="1" w:after="100" w:afterAutospacing="1"/>
    </w:pPr>
  </w:style>
  <w:style w:type="character" w:customStyle="1" w:styleId="location-text">
    <w:name w:val="location-text"/>
    <w:basedOn w:val="DefaultParagraphFont"/>
    <w:rsid w:val="00B107DB"/>
  </w:style>
  <w:style w:type="paragraph" w:customStyle="1" w:styleId="product-code">
    <w:name w:val="product-code"/>
    <w:basedOn w:val="Normal"/>
    <w:rsid w:val="005F314A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2E4E9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2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5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97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37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7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5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2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79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ilestonebooks.com/item/1-166912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oodandbeautiful.com/products/level-1-language-arts-course-set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0F904D8618D4418A97EA27E64EDEA5" ma:contentTypeVersion="15" ma:contentTypeDescription="Create a new document." ma:contentTypeScope="" ma:versionID="c999f19c8902c6de5d96a1b6eaeff391">
  <xsd:schema xmlns:xsd="http://www.w3.org/2001/XMLSchema" xmlns:xs="http://www.w3.org/2001/XMLSchema" xmlns:p="http://schemas.microsoft.com/office/2006/metadata/properties" xmlns:ns3="4259776a-1fcf-4bbe-93e4-588cc0817dc5" xmlns:ns4="4eb3324a-bc00-4c44-b9dd-e410447f65e9" targetNamespace="http://schemas.microsoft.com/office/2006/metadata/properties" ma:root="true" ma:fieldsID="13955927376156163aebd14b3dfbf880" ns3:_="" ns4:_="">
    <xsd:import namespace="4259776a-1fcf-4bbe-93e4-588cc0817dc5"/>
    <xsd:import namespace="4eb3324a-bc00-4c44-b9dd-e410447f65e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9776a-1fcf-4bbe-93e4-588cc0817dc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b3324a-bc00-4c44-b9dd-e410447f65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eb3324a-bc00-4c44-b9dd-e410447f65e9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F75165-8763-43DE-8D60-10D2397E0A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59776a-1fcf-4bbe-93e4-588cc0817dc5"/>
    <ds:schemaRef ds:uri="4eb3324a-bc00-4c44-b9dd-e410447f65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05A552-73E9-4ADE-9CEF-95895B10BC0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BCD47A-5173-4E63-B0CE-FCEA559845F2}">
  <ds:schemaRefs>
    <ds:schemaRef ds:uri="http://schemas.microsoft.com/office/2006/metadata/properties"/>
    <ds:schemaRef ds:uri="http://schemas.microsoft.com/office/infopath/2007/PartnerControls"/>
    <ds:schemaRef ds:uri="4eb3324a-bc00-4c44-b9dd-e410447f65e9"/>
  </ds:schemaRefs>
</ds:datastoreItem>
</file>

<file path=customXml/itemProps4.xml><?xml version="1.0" encoding="utf-8"?>
<ds:datastoreItem xmlns:ds="http://schemas.openxmlformats.org/officeDocument/2006/customXml" ds:itemID="{87DA6E6E-1996-437E-9D7D-8FCEFADC19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541</Words>
  <Characters>878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Title</vt:lpstr>
    </vt:vector>
  </TitlesOfParts>
  <Company/>
  <LinksUpToDate>false</LinksUpToDate>
  <CharactersWithSpaces>10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</dc:title>
  <dc:subject/>
  <dc:creator>skitada</dc:creator>
  <cp:keywords/>
  <dc:description/>
  <cp:lastModifiedBy>cyndi lindner</cp:lastModifiedBy>
  <cp:revision>3</cp:revision>
  <cp:lastPrinted>2023-08-11T20:26:00Z</cp:lastPrinted>
  <dcterms:created xsi:type="dcterms:W3CDTF">2023-08-11T20:26:00Z</dcterms:created>
  <dcterms:modified xsi:type="dcterms:W3CDTF">2023-08-12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F904D8618D4418A97EA27E64EDEA5</vt:lpwstr>
  </property>
  <property fmtid="{D5CDD505-2E9C-101B-9397-08002B2CF9AE}" pid="3" name="GrammarlyDocumentId">
    <vt:lpwstr>7373890cbb3dd123b762bebf1ebd5aa0341d951895026cafe4bd4d3b208541d2</vt:lpwstr>
  </property>
</Properties>
</file>